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D5C4F54">
      <w:pPr>
        <w:keepNext/>
        <w:keepLines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outlineLvl w:val="2"/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bookmarkStart w:id="0" w:name="_Hlk84921021"/>
      <w:bookmarkStart w:id="1" w:name="_Hlk84793493"/>
      <w:bookmarkStart w:id="2" w:name="_Hlk87736263"/>
      <w:r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Table S1. </w:t>
      </w:r>
      <w:r>
        <w:rPr>
          <w:rFonts w:ascii="Arial" w:hAnsi="Arial" w:cs="Arial"/>
          <w:sz w:val="20"/>
          <w:szCs w:val="20"/>
        </w:rPr>
        <w:t>Subgroup analysis was conducted to examine the correlation between KIF13A expression and the prognosis of breast cancer cases</w:t>
      </w:r>
      <w:r>
        <w:rPr>
          <w:rFonts w:hint="default" w:ascii="Arial" w:hAnsi="Arial" w:cs="Arial"/>
          <w:sz w:val="20"/>
          <w:szCs w:val="20"/>
          <w:lang w:val="en-US"/>
        </w:rPr>
        <w:t xml:space="preserve"> (</w:t>
      </w:r>
      <w:r>
        <w:rPr>
          <w:rFonts w:ascii="Arial" w:hAnsi="Arial" w:cs="Arial"/>
          <w:sz w:val="20"/>
          <w:szCs w:val="20"/>
        </w:rPr>
        <w:t>Kaplan-Meier plotter</w:t>
      </w:r>
      <w:r>
        <w:rPr>
          <w:rFonts w:hint="default" w:ascii="Arial" w:hAnsi="Arial" w:cs="Arial"/>
          <w:sz w:val="20"/>
          <w:szCs w:val="20"/>
          <w:lang w:val="en-US"/>
        </w:rPr>
        <w:t>)</w:t>
      </w:r>
      <w:r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.</w:t>
      </w:r>
    </w:p>
    <w:tbl>
      <w:tblPr>
        <w:tblStyle w:val="16"/>
        <w:tblW w:w="13098" w:type="dxa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6"/>
        <w:gridCol w:w="2977"/>
        <w:gridCol w:w="1060"/>
        <w:gridCol w:w="952"/>
        <w:gridCol w:w="945"/>
        <w:gridCol w:w="692"/>
        <w:gridCol w:w="1022"/>
        <w:gridCol w:w="692"/>
        <w:gridCol w:w="945"/>
        <w:gridCol w:w="692"/>
        <w:gridCol w:w="945"/>
      </w:tblGrid>
      <w:tr w14:paraId="64B148F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vMerge w:val="restart"/>
            <w:tcBorders>
              <w:top w:val="single" w:color="auto" w:sz="18" w:space="0"/>
            </w:tcBorders>
          </w:tcPr>
          <w:p w14:paraId="50AFACDB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3" w:name="_Hlk84791880"/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Factor</w:t>
            </w:r>
          </w:p>
        </w:tc>
        <w:tc>
          <w:tcPr>
            <w:tcW w:w="0" w:type="auto"/>
            <w:vMerge w:val="restart"/>
            <w:tcBorders>
              <w:top w:val="single" w:color="auto" w:sz="18" w:space="0"/>
            </w:tcBorders>
          </w:tcPr>
          <w:p w14:paraId="7E871F74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ubgroup</w:t>
            </w:r>
          </w:p>
        </w:tc>
        <w:tc>
          <w:tcPr>
            <w:tcW w:w="0" w:type="auto"/>
            <w:vMerge w:val="restart"/>
            <w:tcBorders>
              <w:top w:val="single" w:color="auto" w:sz="18" w:space="0"/>
            </w:tcBorders>
          </w:tcPr>
          <w:p w14:paraId="20CE9370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Sample </w:t>
            </w:r>
          </w:p>
          <w:p w14:paraId="2FFAF18D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ize</w:t>
            </w:r>
          </w:p>
        </w:tc>
        <w:tc>
          <w:tcPr>
            <w:tcW w:w="0" w:type="auto"/>
            <w:gridSpan w:val="2"/>
            <w:tcBorders>
              <w:top w:val="single" w:color="auto" w:sz="18" w:space="0"/>
              <w:bottom w:val="single" w:color="auto" w:sz="4" w:space="0"/>
            </w:tcBorders>
          </w:tcPr>
          <w:p w14:paraId="49117B19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OS</w:t>
            </w:r>
          </w:p>
        </w:tc>
        <w:tc>
          <w:tcPr>
            <w:tcW w:w="0" w:type="auto"/>
            <w:gridSpan w:val="2"/>
            <w:tcBorders>
              <w:top w:val="single" w:color="auto" w:sz="18" w:space="0"/>
              <w:bottom w:val="single" w:color="auto" w:sz="4" w:space="0"/>
            </w:tcBorders>
          </w:tcPr>
          <w:p w14:paraId="3EAC55DC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RFS</w:t>
            </w:r>
          </w:p>
        </w:tc>
        <w:tc>
          <w:tcPr>
            <w:tcW w:w="0" w:type="auto"/>
            <w:gridSpan w:val="2"/>
            <w:tcBorders>
              <w:top w:val="single" w:color="auto" w:sz="18" w:space="0"/>
              <w:bottom w:val="single" w:color="auto" w:sz="4" w:space="0"/>
            </w:tcBorders>
          </w:tcPr>
          <w:p w14:paraId="7466A259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DMFS</w:t>
            </w:r>
          </w:p>
        </w:tc>
        <w:tc>
          <w:tcPr>
            <w:tcW w:w="0" w:type="auto"/>
            <w:gridSpan w:val="2"/>
            <w:tcBorders>
              <w:top w:val="single" w:color="auto" w:sz="18" w:space="0"/>
              <w:bottom w:val="single" w:color="auto" w:sz="4" w:space="0"/>
            </w:tcBorders>
          </w:tcPr>
          <w:p w14:paraId="206F30D6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PS</w:t>
            </w:r>
          </w:p>
        </w:tc>
      </w:tr>
      <w:tr w14:paraId="018E67B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vMerge w:val="continue"/>
            <w:tcBorders>
              <w:bottom w:val="single" w:color="auto" w:sz="4" w:space="0"/>
            </w:tcBorders>
          </w:tcPr>
          <w:p w14:paraId="004A54E1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vMerge w:val="continue"/>
            <w:tcBorders>
              <w:bottom w:val="single" w:color="auto" w:sz="4" w:space="0"/>
            </w:tcBorders>
          </w:tcPr>
          <w:p w14:paraId="3EA6E0FA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vMerge w:val="continue"/>
            <w:tcBorders>
              <w:bottom w:val="single" w:color="auto" w:sz="4" w:space="0"/>
            </w:tcBorders>
          </w:tcPr>
          <w:p w14:paraId="2311BB3A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7A487137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R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482C4051">
            <w:pPr>
              <w:widowControl/>
              <w:jc w:val="left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64AC4EA5">
            <w:pPr>
              <w:widowControl/>
              <w:jc w:val="left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R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41520D5F">
            <w:pPr>
              <w:widowControl/>
              <w:jc w:val="left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03D7D1E7">
            <w:pPr>
              <w:widowControl/>
              <w:jc w:val="left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R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099C3CF9">
            <w:pPr>
              <w:widowControl/>
              <w:jc w:val="left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49DBDCD2">
            <w:pPr>
              <w:widowControl/>
              <w:jc w:val="left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R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12B33F41">
            <w:pPr>
              <w:widowControl/>
              <w:jc w:val="left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</w:tr>
      <w:tr w14:paraId="6CDFD85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0345B7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4" w:name="_Hlk85038052"/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breast cancer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3A5FD9B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all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1FF1C8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2F6D64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287ADF9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5" w:name="_Hlk85037962"/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02</w:t>
            </w:r>
            <w:bookmarkEnd w:id="5"/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A2A022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8A22E38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6" w:name="_Hlk85037976"/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8e-9</w:t>
            </w:r>
            <w:bookmarkEnd w:id="6"/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0D40B2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1BDF90B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7" w:name="_Hlk85038009"/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126</w:t>
            </w:r>
            <w:bookmarkEnd w:id="7"/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007F53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C56E6C5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405</w:t>
            </w:r>
          </w:p>
        </w:tc>
      </w:tr>
      <w:bookmarkEnd w:id="4"/>
      <w:tr w14:paraId="0C15D73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C793B7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ER status-IHC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1EB092B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ER positiv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0CB6E4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49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7530B8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7ED796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72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C566CF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A9E54E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61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72B3B3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7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08A9F8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1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116673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3818D4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756</w:t>
            </w:r>
          </w:p>
        </w:tc>
      </w:tr>
      <w:tr w14:paraId="7657D7C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EBCD5E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D673E97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ER negativ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CD8CC6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1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426189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48ACAF3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9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B98A18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97A467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6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2EDE51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B7ACDD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41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136ADA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9B1D57C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191</w:t>
            </w:r>
          </w:p>
        </w:tc>
      </w:tr>
      <w:tr w14:paraId="4709E59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08CD725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ER status-array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CA7CCA4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ER positiv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C629E6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52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E637B5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7F4245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9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21E3B7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CDC1B5F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0e-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312EED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;6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862A5F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58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B8512F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B34E38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842</w:t>
            </w:r>
          </w:p>
        </w:tc>
      </w:tr>
      <w:tr w14:paraId="796BD81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07E9D6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46A385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ER negativ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A0112A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00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634E2A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5E8595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36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DB93B2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61FE08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75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FF550E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12E11D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25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F6FA0C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878B2A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345</w:t>
            </w:r>
          </w:p>
        </w:tc>
      </w:tr>
      <w:tr w14:paraId="5CD2BCB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94DAF2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TP53 status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444C85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utated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DC6069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7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0F7EB8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21392F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25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3FA611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76C176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77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8CADF6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9E8439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52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E769A6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4.7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70F30DF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49</w:t>
            </w:r>
          </w:p>
        </w:tc>
      </w:tr>
      <w:tr w14:paraId="0F870AE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1B9EB34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250EC8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Wild typ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58FF92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8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F56006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15AEC0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81CA1C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D76363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39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B0ABDC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6202D3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B72662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EC5A63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6110411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4AB97E0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R status-IHC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925C5E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R positiv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925776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95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D62470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E4C334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C592E0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4476B3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73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2E9821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331578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17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6F8548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FCE86A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3907890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479E88A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ECE1A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R negativ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598C67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02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102891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9510FB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04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5D5B93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32EB6D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55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22828E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4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B4CEA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79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86895C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F465A6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6ADE666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1206FF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8" w:name="_Hlk85038270"/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ER2 status</w:t>
            </w:r>
            <w:bookmarkEnd w:id="8"/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-array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47426D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ER2 positiv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02739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27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419939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43FEDF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26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399A62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88701B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92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59155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A94278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48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0BD7B7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5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035CBF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174</w:t>
            </w:r>
          </w:p>
        </w:tc>
      </w:tr>
      <w:tr w14:paraId="61140D5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10B1C3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9" w:name="_Hlk85038458"/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24636A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HER2 </w:t>
            </w:r>
            <w:bookmarkStart w:id="10" w:name="_Hlk85038346"/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egative</w:t>
            </w:r>
            <w:bookmarkEnd w:id="10"/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AAAB7C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626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259E9D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E6DE4E8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11" w:name="_Hlk85038439"/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8.9e-5</w:t>
            </w:r>
            <w:bookmarkEnd w:id="11"/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8F36A6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D45CE41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4.8e-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A066F7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3EF6952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12" w:name="_Hlk85038474"/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05</w:t>
            </w:r>
            <w:bookmarkEnd w:id="12"/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2A84C0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D787458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314</w:t>
            </w:r>
          </w:p>
        </w:tc>
      </w:tr>
      <w:bookmarkEnd w:id="9"/>
      <w:tr w14:paraId="3F9743D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9519ED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rad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B48B50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rade 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F562D4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7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813E52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1e+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E4B7D6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5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117EAD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.6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D99C41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67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F04ECB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AF9149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0970FD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E46723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072</w:t>
            </w:r>
          </w:p>
        </w:tc>
      </w:tr>
      <w:tr w14:paraId="57AF7A0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911CBD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AC50CC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rade 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488382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79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8DF5F2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C512D7D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36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14AC63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CA3E3F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89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66DFB8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4569694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4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8DB51E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0E1F63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843</w:t>
            </w:r>
          </w:p>
        </w:tc>
      </w:tr>
      <w:tr w14:paraId="29CFE07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01E8C3B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A942A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rade 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D6E240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05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56A30D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5DF5B7A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37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4C52ED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BA2A79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29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A03987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7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6FC831E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30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03EDBB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3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68079D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422</w:t>
            </w:r>
          </w:p>
        </w:tc>
      </w:tr>
      <w:tr w14:paraId="62AAB11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6E2EC2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ubtype-StGallen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A8A737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Basal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C7CEAF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94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F4E987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53BD07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91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2B8564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4D2590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05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4AE31B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9B620F6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9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B1B2AE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C4A8A5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867</w:t>
            </w:r>
          </w:p>
        </w:tc>
      </w:tr>
      <w:tr w14:paraId="1600D82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49592FC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D8BA0E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Luminal 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0A8275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5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DFB013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16A5A26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2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8111C1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36EEE8E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.2e-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1C2756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C1EFCFC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30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BDC201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6C81CA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78</w:t>
            </w:r>
          </w:p>
        </w:tc>
      </w:tr>
      <w:tr w14:paraId="33E5CB6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971896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3B09BC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Luminal B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954914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01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C556FC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4AD5D0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55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9D804C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F3B4724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025008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692FE3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4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02F210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B13DBD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242</w:t>
            </w:r>
          </w:p>
        </w:tc>
      </w:tr>
      <w:tr w14:paraId="2DAA82B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11BA1AA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B9D040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ER2+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1B17E4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1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1473B6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5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4BF63D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8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D66257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2B92C5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77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4E5D53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031D595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2DB81D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A11886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601</w:t>
            </w:r>
          </w:p>
        </w:tc>
      </w:tr>
      <w:tr w14:paraId="5603244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0165F2F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Lymph node status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F26959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Lymph node positiv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645B3F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15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B162EE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D12066C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3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8D213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C3F4B5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0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33A09B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493ABC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05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031427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CCFABE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475</w:t>
            </w:r>
          </w:p>
        </w:tc>
      </w:tr>
      <w:tr w14:paraId="1149B2B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1944DD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17B80A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Lymph node negativ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A038C6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82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52EA11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8E7B0DF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1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B7944F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657651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57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1CCEC8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D9AEF7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81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BE10B0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3702BB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713</w:t>
            </w:r>
          </w:p>
        </w:tc>
      </w:tr>
      <w:tr w14:paraId="76EAAEB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35B03C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ietenpol subtyp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5ABF00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Basal-like 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0254D5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41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214A69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D471012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4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A4064F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36F6F1D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42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5069BA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98D3F23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0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ABBFEC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929E2B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784</w:t>
            </w:r>
          </w:p>
        </w:tc>
      </w:tr>
      <w:tr w14:paraId="0254182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43E6DF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A0D666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Basal-like 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F1DACA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075171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04F0A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52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391223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1D97E6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88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FD21B4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A6DCDB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24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17A75B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20203A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11A4CD9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6F2E95B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9332EC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immunomodulatory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B96853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46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880C78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F72488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7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E5614E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6CA6E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0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E4CB72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01C148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54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04CA7C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CD7F99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82</w:t>
            </w:r>
          </w:p>
        </w:tc>
      </w:tr>
      <w:tr w14:paraId="1AB196D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A6F54B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C1117C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esenchymal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6C991A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8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DE53FC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ECDAC0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36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34CB15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03BACD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16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C63BA2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8EA686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92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3B319C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8F06DC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652</w:t>
            </w:r>
          </w:p>
        </w:tc>
      </w:tr>
      <w:tr w14:paraId="61C3F66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9F4542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D4D2FC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esenchymal stem-lik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52F272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CFD198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.6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4C8D8C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8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83260C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6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FB79B7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6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1D50B8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527793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27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662A1C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0E524D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078FBBF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35D05EC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15D1BDB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Luminal androgen receptor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2A679D6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413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640F1BD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3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32AAE3C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124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60F08A9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1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07012856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72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5275132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61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706D9E6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865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3863D02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8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6836560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985</w:t>
            </w:r>
          </w:p>
        </w:tc>
      </w:tr>
      <w:bookmarkEnd w:id="3"/>
    </w:tbl>
    <w:p w14:paraId="3CA7F650">
      <w:pPr>
        <w:jc w:val="left"/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HR, hazard ratio; OS, overall survival; RFS, relapse free survival; DMFS, distant metastasis free survival; </w:t>
      </w:r>
    </w:p>
    <w:p w14:paraId="12A1313C">
      <w:pPr>
        <w:jc w:val="left"/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ER, Estrogen receptor; PR, Progesterone receptor; HER2, human epidermal growth factor receptor-2; </w:t>
      </w:r>
    </w:p>
    <w:p w14:paraId="5A545C9A">
      <w:pPr>
        <w:jc w:val="left"/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TP53, Tumor Protein P53; NA, not available data; </w:t>
      </w:r>
      <w:r>
        <w:rPr>
          <w:rFonts w:ascii="Arial" w:hAnsi="Arial" w:cs="Arial"/>
          <w:i/>
          <w:iCs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P</w:t>
      </w: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value less than 0.05 is shown in bold.</w:t>
      </w:r>
      <w:bookmarkEnd w:id="0"/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br w:type="page"/>
      </w:r>
    </w:p>
    <w:bookmarkEnd w:id="1"/>
    <w:p w14:paraId="05CFEA12">
      <w:pPr>
        <w:keepNext/>
        <w:keepLines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outlineLvl w:val="2"/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Table S2. </w:t>
      </w:r>
      <w:r>
        <w:rPr>
          <w:rFonts w:ascii="Arial" w:hAnsi="Arial" w:cs="Arial"/>
          <w:sz w:val="20"/>
          <w:szCs w:val="20"/>
        </w:rPr>
        <w:t xml:space="preserve">Subgroup analysis was conducted to examine the correlation between KIF13A expression and the prognosis of </w:t>
      </w:r>
      <w:bookmarkStart w:id="13" w:name="_Hlk85118383"/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lung cancer</w:t>
      </w:r>
      <w:bookmarkEnd w:id="13"/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cases</w:t>
      </w:r>
      <w:r>
        <w:rPr>
          <w:rFonts w:hint="default" w:ascii="Arial" w:hAnsi="Arial" w:cs="Arial"/>
          <w:sz w:val="20"/>
          <w:szCs w:val="20"/>
          <w:lang w:val="en-US"/>
        </w:rPr>
        <w:t>(</w:t>
      </w:r>
      <w:r>
        <w:rPr>
          <w:rFonts w:ascii="Arial" w:hAnsi="Arial" w:cs="Arial"/>
          <w:sz w:val="20"/>
          <w:szCs w:val="20"/>
        </w:rPr>
        <w:t>Kaplan-Meier plotter</w:t>
      </w:r>
      <w:r>
        <w:rPr>
          <w:rFonts w:hint="default" w:ascii="Arial" w:hAnsi="Arial" w:cs="Arial"/>
          <w:sz w:val="20"/>
          <w:szCs w:val="20"/>
          <w:lang w:val="en-US"/>
        </w:rPr>
        <w:t>)</w:t>
      </w:r>
      <w:r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.</w:t>
      </w:r>
    </w:p>
    <w:tbl>
      <w:tblPr>
        <w:tblStyle w:val="16"/>
        <w:tblW w:w="13929" w:type="dxa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2"/>
        <w:gridCol w:w="4184"/>
        <w:gridCol w:w="1809"/>
        <w:gridCol w:w="805"/>
        <w:gridCol w:w="1189"/>
        <w:gridCol w:w="805"/>
        <w:gridCol w:w="1100"/>
        <w:gridCol w:w="805"/>
        <w:gridCol w:w="1100"/>
      </w:tblGrid>
      <w:tr w14:paraId="2A8D603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vMerge w:val="restart"/>
            <w:tcBorders>
              <w:top w:val="single" w:color="auto" w:sz="18" w:space="0"/>
            </w:tcBorders>
          </w:tcPr>
          <w:p w14:paraId="03088524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Factor</w:t>
            </w:r>
          </w:p>
        </w:tc>
        <w:tc>
          <w:tcPr>
            <w:tcW w:w="0" w:type="auto"/>
            <w:vMerge w:val="restart"/>
            <w:tcBorders>
              <w:top w:val="single" w:color="auto" w:sz="18" w:space="0"/>
            </w:tcBorders>
          </w:tcPr>
          <w:p w14:paraId="78E879F6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ubgroup</w:t>
            </w:r>
          </w:p>
        </w:tc>
        <w:tc>
          <w:tcPr>
            <w:tcW w:w="0" w:type="auto"/>
            <w:vMerge w:val="restart"/>
            <w:tcBorders>
              <w:top w:val="single" w:color="auto" w:sz="18" w:space="0"/>
            </w:tcBorders>
          </w:tcPr>
          <w:p w14:paraId="099BC1F1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ample size</w:t>
            </w:r>
          </w:p>
        </w:tc>
        <w:tc>
          <w:tcPr>
            <w:tcW w:w="0" w:type="auto"/>
            <w:gridSpan w:val="2"/>
            <w:tcBorders>
              <w:top w:val="single" w:color="auto" w:sz="18" w:space="0"/>
              <w:bottom w:val="single" w:color="auto" w:sz="4" w:space="0"/>
            </w:tcBorders>
          </w:tcPr>
          <w:p w14:paraId="376BF06D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OS</w:t>
            </w:r>
          </w:p>
        </w:tc>
        <w:tc>
          <w:tcPr>
            <w:tcW w:w="0" w:type="auto"/>
            <w:gridSpan w:val="2"/>
            <w:tcBorders>
              <w:top w:val="single" w:color="auto" w:sz="18" w:space="0"/>
              <w:bottom w:val="single" w:color="auto" w:sz="4" w:space="0"/>
            </w:tcBorders>
          </w:tcPr>
          <w:p w14:paraId="42F35014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FP</w:t>
            </w:r>
          </w:p>
        </w:tc>
        <w:tc>
          <w:tcPr>
            <w:tcW w:w="0" w:type="auto"/>
            <w:gridSpan w:val="2"/>
            <w:tcBorders>
              <w:top w:val="single" w:color="auto" w:sz="18" w:space="0"/>
              <w:bottom w:val="single" w:color="auto" w:sz="4" w:space="0"/>
            </w:tcBorders>
          </w:tcPr>
          <w:p w14:paraId="0B53D7E0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PS</w:t>
            </w:r>
          </w:p>
        </w:tc>
      </w:tr>
      <w:tr w14:paraId="0CA4E6B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vMerge w:val="continue"/>
            <w:tcBorders>
              <w:bottom w:val="single" w:color="auto" w:sz="4" w:space="0"/>
            </w:tcBorders>
          </w:tcPr>
          <w:p w14:paraId="0CB15F39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vMerge w:val="continue"/>
            <w:tcBorders>
              <w:bottom w:val="single" w:color="auto" w:sz="4" w:space="0"/>
            </w:tcBorders>
          </w:tcPr>
          <w:p w14:paraId="0B9ED27F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vMerge w:val="continue"/>
            <w:tcBorders>
              <w:bottom w:val="single" w:color="auto" w:sz="4" w:space="0"/>
            </w:tcBorders>
          </w:tcPr>
          <w:p w14:paraId="66FDFBDF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38B47A85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R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7ECD185B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1D2C454F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R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466BB10E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2C743942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R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01C56449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</w:tr>
      <w:tr w14:paraId="4CE2A4E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59A67ED6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lung cancer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635CBDDE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All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77ECDD9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54FDD1EE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9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286B7CD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e-16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3EA114BB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1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44A50E7E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1e-5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0B29D955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5F835863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.3e-5</w:t>
            </w:r>
          </w:p>
        </w:tc>
      </w:tr>
      <w:tr w14:paraId="514EE2A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0B2D836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istology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81D564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14" w:name="_Hlk85119384"/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adenocarcinoma</w:t>
            </w:r>
            <w:bookmarkEnd w:id="14"/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883A048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8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CA8D6BB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4427EFB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9.7e-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60E1BC1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64B9A45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8.4e-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D6A3D21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FB802C3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07</w:t>
            </w:r>
          </w:p>
        </w:tc>
      </w:tr>
      <w:tr w14:paraId="3A9B1C2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09B96A7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9361832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quamous cell carcinom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B4AFC26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67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6B80A4F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D703DA1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93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5F94DE3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6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82DD5CE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66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1701F9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7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578E94D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449</w:t>
            </w:r>
          </w:p>
        </w:tc>
      </w:tr>
      <w:tr w14:paraId="0D6E41A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1F4B5E2E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ender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968D019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Femal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5040A34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81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082C6D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F9D5301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6.8e-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185F52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B1A9DF4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4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72A69BD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127582A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21</w:t>
            </w:r>
          </w:p>
        </w:tc>
      </w:tr>
      <w:tr w14:paraId="68016C9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9D9DAB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5A89505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al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F69A1ED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38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275FB62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339A2DC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6.3e-1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529BDF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D69AA1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0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9AEE36A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5570FAF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31</w:t>
            </w:r>
          </w:p>
        </w:tc>
      </w:tr>
      <w:tr w14:paraId="26DD811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19AEAECD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moking history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D74A3D2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15" w:name="_Hlk85119440"/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exclude those never smoked</w:t>
            </w:r>
            <w:bookmarkEnd w:id="15"/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BD95B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97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A2572EF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9B7126A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4.0e-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F4A534E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16ADFA1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11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C120CE9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B86364A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21</w:t>
            </w:r>
          </w:p>
        </w:tc>
      </w:tr>
      <w:tr w14:paraId="3A53289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1AADF86B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F1FE908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only those never smoked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63B8850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4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4E92593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F53614E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8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CC8AC34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9830995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0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3133F92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.1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47A7E7C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898</w:t>
            </w:r>
          </w:p>
        </w:tc>
      </w:tr>
      <w:tr w14:paraId="5370A5E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349665A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16" w:name="_Hlk85098604"/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age</w:t>
            </w:r>
            <w:bookmarkEnd w:id="16"/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1E84C55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17" w:name="_Hlk85098621"/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age I</w:t>
            </w:r>
            <w:bookmarkEnd w:id="17"/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C53736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65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3E406C2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DE408C9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9.5e-1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031C55C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06D390F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.5e-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932B7BD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9BF857B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4.5e-5</w:t>
            </w:r>
          </w:p>
        </w:tc>
      </w:tr>
      <w:tr w14:paraId="2D34D2D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398C604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6F1450C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age II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0F29CAC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2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6715EFB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6559D9F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.1e-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D8CBFD2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7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BA793B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72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6DA7E5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2DA58C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96</w:t>
            </w:r>
          </w:p>
        </w:tc>
      </w:tr>
      <w:tr w14:paraId="6A0ABB4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E883F3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BEE100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age III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6E9975C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7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A6094D1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639DB15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66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496A793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2A757F2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8E59278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A30B7DE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775BB3F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8BF87C2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rad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6C7E5B6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rade I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DC42E7D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0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A38542A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E01B888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3111B1D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249FBFB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B549ADB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C5B91E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5076D7C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14135B74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5A83374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rade II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0CAB976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1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C39D94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2516AD6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87C58BF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565A2C1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7219A42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F27AF25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03DE40B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A402BF4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AE320DC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rade III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6705D15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7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FAFBB34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3ADAC2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8B25471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C5E720F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E4A585A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52C69A9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09AF8F7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0064F7BC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AJCC stage t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C809F92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t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D766754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47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266C7B9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C08E59E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0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C5D96F8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9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D758740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34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0D29678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9E32282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049</w:t>
            </w:r>
          </w:p>
        </w:tc>
      </w:tr>
      <w:tr w14:paraId="16133E1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F1EF2ED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15A3C82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t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DD03796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6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7F123F4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8FCEC6E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15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A0718EB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.1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D53CADB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10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29A2B72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F817FDE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806</w:t>
            </w:r>
          </w:p>
        </w:tc>
      </w:tr>
      <w:tr w14:paraId="792A92B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B42CFE6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D2EA3F0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t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15411EC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9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1403524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439EEF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3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8353680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C78BA1F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E890736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E67530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3730CF7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14B865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96DAE3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t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FC1627F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4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8EC9F58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8A9BA86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29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265926D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DAF4115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760822B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C6E86A8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334204C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669412EC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AJCC stage n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A6C9E4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E9C07B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86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2E0FA2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BE9A1FB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1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CF7DEBF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7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C290095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96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C081AA2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DF2B623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015</w:t>
            </w:r>
          </w:p>
        </w:tc>
      </w:tr>
      <w:tr w14:paraId="75B5990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06BF0D22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A6790F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23135BD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9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4E75D9D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AFF349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B91558E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9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18BF41D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56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120D9FA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456EC56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358</w:t>
            </w:r>
          </w:p>
        </w:tc>
      </w:tr>
      <w:tr w14:paraId="0FA51A9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2BB80AC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E442112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6B5A089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1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0DC57F3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026D740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3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D1C8126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99372E9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8AC21E6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E9D3273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35879B9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4BFA61F5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AJCC stage m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F8CCFF0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8122585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81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B363868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A1EC67F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9B1D25F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7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5E0775A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5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F4FA6A9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DB9A1F8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315</w:t>
            </w:r>
          </w:p>
        </w:tc>
      </w:tr>
      <w:tr w14:paraId="5E36204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E697475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urgery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EA57C9B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only surgical margins negativ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DAA0074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73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DE03A2F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E24E0F5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0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7D70693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F23FAB6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.8e-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255F2A2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649F484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134</w:t>
            </w:r>
          </w:p>
        </w:tc>
      </w:tr>
      <w:tr w14:paraId="5B306C0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D802F35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radiotherapy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99FFD0A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o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9BB3AFB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7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ED27A91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BB4B5D0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EAFBBB0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6C02195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3D53862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5E0C69E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3A77DDF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6BACE6BD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31CC237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yes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153A500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7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0EDD5DA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F31F8C5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B21589C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951379C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BCF1478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2510D4B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30DD1E1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38A75BE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chemotherapy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1D3B1EC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o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15D718C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1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8D9ADEB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1F21B10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2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0052295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00C8BF0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0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C615FEA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EA952E0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547</w:t>
            </w:r>
          </w:p>
        </w:tc>
      </w:tr>
      <w:tr w14:paraId="00329BD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2DD7189E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2FD81FD8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yes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114A6F06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78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6F91EC94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.84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4C2DDAD5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03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1630FAF8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.21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7018AA8C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324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7D53AE5F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.95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0E5579E9">
            <w:pPr>
              <w:widowControl/>
              <w:spacing w:line="240" w:lineRule="atLeast"/>
              <w:jc w:val="left"/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宋体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937</w:t>
            </w:r>
          </w:p>
        </w:tc>
      </w:tr>
    </w:tbl>
    <w:p w14:paraId="5352641D">
      <w:pPr>
        <w:jc w:val="left"/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HR, hazard ratio; AJCC，American Joint Committee on Cancer; OS, overall survival; FP, first progression; PPS, post progression survival; NA, not available data; </w:t>
      </w:r>
      <w:r>
        <w:rPr>
          <w:rFonts w:ascii="Arial" w:hAnsi="Arial" w:cs="Arial"/>
          <w:i/>
          <w:iCs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P</w:t>
      </w: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value less than 0.05 is shown in bold.</w:t>
      </w:r>
      <w:r>
        <w:rPr>
          <w:rFonts w:ascii="Arial" w:hAnsi="Arial" w:eastAsia="宋体" w:cs="Arial"/>
          <w:b/>
          <w:bCs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br w:type="page"/>
      </w:r>
    </w:p>
    <w:p w14:paraId="56E3B118">
      <w:pPr>
        <w:keepNext/>
        <w:keepLines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outlineLvl w:val="2"/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bookmarkStart w:id="18" w:name="_Hlk85103577"/>
      <w:r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Table S3</w:t>
      </w:r>
      <w:bookmarkEnd w:id="18"/>
      <w:r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. </w:t>
      </w:r>
      <w:r>
        <w:rPr>
          <w:rFonts w:ascii="Arial" w:hAnsi="Arial" w:cs="Arial"/>
          <w:sz w:val="20"/>
          <w:szCs w:val="20"/>
        </w:rPr>
        <w:t xml:space="preserve">Subgroup analysis was conducted to examine the correlation between KIF13A expression and the prognosis of </w:t>
      </w:r>
      <w:r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ovarian cancer cases</w:t>
      </w:r>
      <w:r>
        <w:rPr>
          <w:rFonts w:hint="default" w:ascii="Arial" w:hAnsi="Arial" w:cs="Arial"/>
          <w:sz w:val="20"/>
          <w:szCs w:val="20"/>
          <w:lang w:val="en-US"/>
        </w:rPr>
        <w:t>(</w:t>
      </w:r>
      <w:r>
        <w:rPr>
          <w:rFonts w:ascii="Arial" w:hAnsi="Arial" w:cs="Arial"/>
          <w:sz w:val="20"/>
          <w:szCs w:val="20"/>
        </w:rPr>
        <w:t>Kaplan-Meier plotter</w:t>
      </w:r>
      <w:r>
        <w:rPr>
          <w:rFonts w:hint="default" w:ascii="Arial" w:hAnsi="Arial" w:cs="Arial"/>
          <w:sz w:val="20"/>
          <w:szCs w:val="20"/>
          <w:lang w:val="en-US"/>
        </w:rPr>
        <w:t>)</w:t>
      </w:r>
      <w:r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.</w:t>
      </w:r>
    </w:p>
    <w:tbl>
      <w:tblPr>
        <w:tblStyle w:val="16"/>
        <w:tblW w:w="13661" w:type="dxa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23"/>
        <w:gridCol w:w="3035"/>
        <w:gridCol w:w="1892"/>
        <w:gridCol w:w="1159"/>
        <w:gridCol w:w="1150"/>
        <w:gridCol w:w="842"/>
        <w:gridCol w:w="1150"/>
        <w:gridCol w:w="1159"/>
        <w:gridCol w:w="1151"/>
      </w:tblGrid>
      <w:tr w14:paraId="0343353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vMerge w:val="restart"/>
            <w:tcBorders>
              <w:top w:val="single" w:color="auto" w:sz="18" w:space="0"/>
            </w:tcBorders>
          </w:tcPr>
          <w:p w14:paraId="780DD72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Factor</w:t>
            </w:r>
          </w:p>
        </w:tc>
        <w:tc>
          <w:tcPr>
            <w:tcW w:w="0" w:type="auto"/>
            <w:vMerge w:val="restart"/>
            <w:tcBorders>
              <w:top w:val="single" w:color="auto" w:sz="18" w:space="0"/>
            </w:tcBorders>
          </w:tcPr>
          <w:p w14:paraId="460419E2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ubgroup</w:t>
            </w:r>
          </w:p>
        </w:tc>
        <w:tc>
          <w:tcPr>
            <w:tcW w:w="0" w:type="auto"/>
            <w:vMerge w:val="restart"/>
            <w:tcBorders>
              <w:top w:val="single" w:color="auto" w:sz="18" w:space="0"/>
            </w:tcBorders>
          </w:tcPr>
          <w:p w14:paraId="2661D2C9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ample size</w:t>
            </w:r>
          </w:p>
        </w:tc>
        <w:tc>
          <w:tcPr>
            <w:tcW w:w="0" w:type="auto"/>
            <w:gridSpan w:val="2"/>
            <w:tcBorders>
              <w:top w:val="single" w:color="auto" w:sz="18" w:space="0"/>
              <w:bottom w:val="single" w:color="auto" w:sz="4" w:space="0"/>
            </w:tcBorders>
          </w:tcPr>
          <w:p w14:paraId="11E04123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OS</w:t>
            </w:r>
          </w:p>
        </w:tc>
        <w:tc>
          <w:tcPr>
            <w:tcW w:w="0" w:type="auto"/>
            <w:gridSpan w:val="2"/>
            <w:tcBorders>
              <w:top w:val="single" w:color="auto" w:sz="18" w:space="0"/>
              <w:bottom w:val="single" w:color="auto" w:sz="4" w:space="0"/>
            </w:tcBorders>
          </w:tcPr>
          <w:p w14:paraId="632FA691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FS</w:t>
            </w:r>
          </w:p>
        </w:tc>
        <w:tc>
          <w:tcPr>
            <w:tcW w:w="0" w:type="auto"/>
            <w:gridSpan w:val="2"/>
            <w:tcBorders>
              <w:top w:val="single" w:color="auto" w:sz="18" w:space="0"/>
              <w:bottom w:val="single" w:color="auto" w:sz="4" w:space="0"/>
            </w:tcBorders>
          </w:tcPr>
          <w:p w14:paraId="3615F420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PS</w:t>
            </w:r>
          </w:p>
        </w:tc>
      </w:tr>
      <w:tr w14:paraId="73E8989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vMerge w:val="continue"/>
            <w:tcBorders>
              <w:bottom w:val="single" w:color="auto" w:sz="4" w:space="0"/>
            </w:tcBorders>
          </w:tcPr>
          <w:p w14:paraId="445E0ED2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vMerge w:val="continue"/>
            <w:tcBorders>
              <w:bottom w:val="single" w:color="auto" w:sz="4" w:space="0"/>
            </w:tcBorders>
          </w:tcPr>
          <w:p w14:paraId="676B67D4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vMerge w:val="continue"/>
            <w:tcBorders>
              <w:bottom w:val="single" w:color="auto" w:sz="4" w:space="0"/>
            </w:tcBorders>
          </w:tcPr>
          <w:p w14:paraId="1E7B232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75017C84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R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5512C7DE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4C8A697D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R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74FDB214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43A5A905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R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4551F31E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</w:tr>
      <w:tr w14:paraId="12C0E88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3D33D39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ovarian cancer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084A35B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All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21FC1EE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603A40D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35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35D61F12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5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7272BA6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45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3665B21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02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766F2BC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34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21F01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62</w:t>
            </w:r>
          </w:p>
        </w:tc>
      </w:tr>
      <w:tr w14:paraId="13DEBF1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6A8CE3D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istology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A0DC43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Endometrioid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D2D374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6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AAEEC66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7e+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3AFC8B6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43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9B3EF2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.5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6EA3030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7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14781C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F4B3936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5BFBB58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1F4473F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021538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erous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98D12A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23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410FFC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3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B32870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C7422C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E677F24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19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385675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3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FD93CB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159</w:t>
            </w:r>
          </w:p>
        </w:tc>
      </w:tr>
      <w:tr w14:paraId="3C0A2D5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211CCA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ag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FE4337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age 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09793E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0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211005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.8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14809FE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42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3B401D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BB80B51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41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971DA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65A94C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7166987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6D7B6D4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31B24F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age 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366D7C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7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B6FB26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8.7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1CB29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17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2FD725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4.2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018B272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42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82B1C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.8e+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6EA30F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126</w:t>
            </w:r>
          </w:p>
        </w:tc>
      </w:tr>
      <w:tr w14:paraId="5E4CE86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07F3709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133DBD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age 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D850E9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07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48E52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2F2C06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02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5CC945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4630AB1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69E20A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B56DC4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861</w:t>
            </w:r>
          </w:p>
        </w:tc>
      </w:tr>
      <w:tr w14:paraId="61F144B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477BBC9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0FF91A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age 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7846DF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8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E7C828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9A7C23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36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3D3988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8EF18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1D5496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1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E6E8BA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995</w:t>
            </w:r>
          </w:p>
        </w:tc>
      </w:tr>
      <w:tr w14:paraId="2EE9D4D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FE5E44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rad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173D37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rade 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385056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12D1396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.7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95553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26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964146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F706CD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19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70C6CD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2B7594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2571907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B96E4D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6D6EB4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rade 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E0D837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2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7A848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7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23A8C94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7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B2FCE5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5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40B27B6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55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AFF37A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5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C05CC0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912</w:t>
            </w:r>
          </w:p>
        </w:tc>
      </w:tr>
      <w:tr w14:paraId="56FD2D6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10BF461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4F0068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rade 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36D7F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02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E07C25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AB6A85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8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C6508D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B10136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97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2C4B88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FE7B44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86</w:t>
            </w:r>
          </w:p>
        </w:tc>
      </w:tr>
      <w:tr w14:paraId="46195FC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49C418D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2FAE2E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rade 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DE0759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0CE7D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5282CB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98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147D54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BCEB1A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381525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340C02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4F80243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67B4E0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TP53 mutation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36E018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utated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E3D190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8F5962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08E3EF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C13748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16A729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05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BBA643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8A290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229</w:t>
            </w:r>
          </w:p>
        </w:tc>
      </w:tr>
      <w:tr w14:paraId="5179CB2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01FA573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BF03E1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Wild typ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A8A7D7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0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DFBA32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.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9B005F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66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0E1779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.8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4B507B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80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FF5ABB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.2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EC9096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381</w:t>
            </w:r>
          </w:p>
        </w:tc>
      </w:tr>
      <w:tr w14:paraId="56752A3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48731C6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Debulk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315DD6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optimal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8DBC2E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80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1D04BB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7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EF5A6BD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7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10A72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8E23F7E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1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AAAA0A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8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EE15B36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168</w:t>
            </w:r>
          </w:p>
        </w:tc>
      </w:tr>
      <w:tr w14:paraId="786DDD6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67E0722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887AED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uboptimal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84B26D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3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61D59B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F08E03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92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28E39C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54B700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60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A162D7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3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FD9FA8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754</w:t>
            </w:r>
          </w:p>
        </w:tc>
      </w:tr>
      <w:tr w14:paraId="0E8C61B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9D3544B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Chemotherapy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B558A9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Contains platin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BB3091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43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E718F3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3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58F866D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E24B07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09330F5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42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9C9EB6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259152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663</w:t>
            </w:r>
          </w:p>
        </w:tc>
      </w:tr>
      <w:tr w14:paraId="232C2D4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A8E65D4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3E54B8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Contains Taxol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E8E9DB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82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045F12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4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641B71D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8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21AD21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FA8E2D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30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C2D3BA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E5738D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4</w:t>
            </w:r>
          </w:p>
        </w:tc>
      </w:tr>
      <w:tr w14:paraId="61C60C7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0D0E36A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8B13A5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Contains Taxol+platin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21702F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80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DA0A96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2D4E731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30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CB646A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C228B3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6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A02A6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1868C6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524</w:t>
            </w:r>
          </w:p>
        </w:tc>
      </w:tr>
      <w:tr w14:paraId="76547A0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05D9D78D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12F024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Contains Avastin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37757A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4697C4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DD2746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DC7A85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F9222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445E6E6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8B802E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13586F3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1DB945A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FD700C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Contains Docetaxel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644F7E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0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EE83D3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E80C25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CAC644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C8F445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F3CB98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A5812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45D96E3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42B0483C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FCFEDC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Contains Gemcitabin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6E2C0A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3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40628E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B5B018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D565DF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55F1F2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D3BCA66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9D0AF1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3BA1FE0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416595DC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132F20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Contains Paclitaxel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A7B35C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4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3CBFC1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3922F6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A308B5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35F0A4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82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01A5F66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ECA8D7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07C96F0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509B0651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664E3EF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Contains Topotecan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62D29F5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19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4538828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23F3994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534B3F4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08C6AF5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4941EA8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00CE5CC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</w:tbl>
    <w:p w14:paraId="55B4E5E9">
      <w:pPr>
        <w:jc w:val="left"/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HR, hazard ratio; OS, overall survival; PFS, progress free survival; PPS, post progression survival; </w:t>
      </w:r>
    </w:p>
    <w:p w14:paraId="49EA66BB">
      <w:pPr>
        <w:jc w:val="left"/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TP53, Tumor Protein P53; NA, not available data; </w:t>
      </w:r>
      <w:r>
        <w:rPr>
          <w:rFonts w:ascii="Arial" w:hAnsi="Arial" w:cs="Arial"/>
          <w:i/>
          <w:iCs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P</w:t>
      </w: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value less than 0.05 is shown in bold.</w:t>
      </w: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br w:type="page"/>
      </w:r>
    </w:p>
    <w:p w14:paraId="04ACEB1A">
      <w:pPr>
        <w:keepNext/>
        <w:keepLines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outlineLvl w:val="2"/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Table S4. </w:t>
      </w:r>
      <w:r>
        <w:rPr>
          <w:rFonts w:ascii="Arial" w:hAnsi="Arial" w:cs="Arial"/>
          <w:sz w:val="20"/>
          <w:szCs w:val="20"/>
        </w:rPr>
        <w:t xml:space="preserve">Subgroup analysis was conducted to examine the correlation between KIF13A expression and the prognosis of </w:t>
      </w:r>
      <w:r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gastric cancer cases.</w:t>
      </w:r>
      <w:r>
        <w:rPr>
          <w:rFonts w:hint="default" w:ascii="Arial" w:hAnsi="Arial" w:cs="Arial"/>
          <w:sz w:val="20"/>
          <w:szCs w:val="20"/>
          <w:lang w:val="en-US"/>
        </w:rPr>
        <w:t>(</w:t>
      </w:r>
      <w:r>
        <w:rPr>
          <w:rFonts w:ascii="Arial" w:hAnsi="Arial" w:cs="Arial"/>
          <w:sz w:val="20"/>
          <w:szCs w:val="20"/>
        </w:rPr>
        <w:t>Kaplan-Meier plotter</w:t>
      </w:r>
      <w:r>
        <w:rPr>
          <w:rFonts w:hint="default" w:ascii="Arial" w:hAnsi="Arial" w:cs="Arial"/>
          <w:sz w:val="20"/>
          <w:szCs w:val="20"/>
          <w:lang w:val="en-US"/>
        </w:rPr>
        <w:t>)</w:t>
      </w:r>
      <w:r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.</w:t>
      </w:r>
    </w:p>
    <w:tbl>
      <w:tblPr>
        <w:tblStyle w:val="16"/>
        <w:tblW w:w="13723" w:type="dxa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20"/>
        <w:gridCol w:w="2736"/>
        <w:gridCol w:w="1827"/>
        <w:gridCol w:w="813"/>
        <w:gridCol w:w="1781"/>
        <w:gridCol w:w="813"/>
        <w:gridCol w:w="1110"/>
        <w:gridCol w:w="813"/>
        <w:gridCol w:w="1110"/>
      </w:tblGrid>
      <w:tr w14:paraId="36919B2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vMerge w:val="restart"/>
            <w:tcBorders>
              <w:top w:val="single" w:color="auto" w:sz="18" w:space="0"/>
            </w:tcBorders>
          </w:tcPr>
          <w:p w14:paraId="3BD446D3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Factor</w:t>
            </w:r>
          </w:p>
        </w:tc>
        <w:tc>
          <w:tcPr>
            <w:tcW w:w="0" w:type="auto"/>
            <w:vMerge w:val="restart"/>
            <w:tcBorders>
              <w:top w:val="single" w:color="auto" w:sz="18" w:space="0"/>
            </w:tcBorders>
          </w:tcPr>
          <w:p w14:paraId="59ADE1F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ubgroup</w:t>
            </w:r>
          </w:p>
        </w:tc>
        <w:tc>
          <w:tcPr>
            <w:tcW w:w="0" w:type="auto"/>
            <w:vMerge w:val="restart"/>
            <w:tcBorders>
              <w:top w:val="single" w:color="auto" w:sz="18" w:space="0"/>
            </w:tcBorders>
          </w:tcPr>
          <w:p w14:paraId="7EC3C934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ample size</w:t>
            </w:r>
          </w:p>
        </w:tc>
        <w:tc>
          <w:tcPr>
            <w:tcW w:w="0" w:type="auto"/>
            <w:gridSpan w:val="2"/>
            <w:tcBorders>
              <w:top w:val="single" w:color="auto" w:sz="18" w:space="0"/>
              <w:bottom w:val="single" w:color="auto" w:sz="4" w:space="0"/>
            </w:tcBorders>
          </w:tcPr>
          <w:p w14:paraId="380ABA5D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OS</w:t>
            </w:r>
          </w:p>
        </w:tc>
        <w:tc>
          <w:tcPr>
            <w:tcW w:w="0" w:type="auto"/>
            <w:gridSpan w:val="2"/>
            <w:tcBorders>
              <w:top w:val="single" w:color="auto" w:sz="18" w:space="0"/>
              <w:bottom w:val="single" w:color="auto" w:sz="4" w:space="0"/>
            </w:tcBorders>
          </w:tcPr>
          <w:p w14:paraId="0E9C5FF9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FP</w:t>
            </w:r>
          </w:p>
        </w:tc>
        <w:tc>
          <w:tcPr>
            <w:tcW w:w="0" w:type="auto"/>
            <w:gridSpan w:val="2"/>
            <w:tcBorders>
              <w:top w:val="single" w:color="auto" w:sz="18" w:space="0"/>
              <w:bottom w:val="single" w:color="auto" w:sz="4" w:space="0"/>
            </w:tcBorders>
          </w:tcPr>
          <w:p w14:paraId="201A934C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PS</w:t>
            </w:r>
          </w:p>
        </w:tc>
      </w:tr>
      <w:tr w14:paraId="59E1CA6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vMerge w:val="continue"/>
            <w:tcBorders>
              <w:bottom w:val="single" w:color="auto" w:sz="4" w:space="0"/>
            </w:tcBorders>
          </w:tcPr>
          <w:p w14:paraId="0AFA317D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vMerge w:val="continue"/>
            <w:tcBorders>
              <w:bottom w:val="single" w:color="auto" w:sz="4" w:space="0"/>
            </w:tcBorders>
          </w:tcPr>
          <w:p w14:paraId="3B4947BA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vMerge w:val="continue"/>
            <w:tcBorders>
              <w:bottom w:val="single" w:color="auto" w:sz="4" w:space="0"/>
            </w:tcBorders>
          </w:tcPr>
          <w:p w14:paraId="055170B5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205D83D5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R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3E973F12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4B5B7453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R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0E8A6561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6E5FE9D1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R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7099DDE0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</w:tr>
      <w:tr w14:paraId="412920B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461E4D7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astric cancer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138DF69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4838DE9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48BFE60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9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04E8639A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25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6241C23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9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0FC5A050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62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2BA3E41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9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49724E0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528</w:t>
            </w:r>
          </w:p>
        </w:tc>
      </w:tr>
      <w:tr w14:paraId="28A1BA6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0E91B7A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ender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73FCA4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Femal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53EDCC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4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7A7BA5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8A4A0D5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6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EBABD3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CF96C13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02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7B3FC3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5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EE0296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965</w:t>
            </w:r>
          </w:p>
        </w:tc>
      </w:tr>
      <w:tr w14:paraId="406B2F6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64CF35D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C51170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19" w:name="_Hlk85124189"/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ale</w:t>
            </w:r>
            <w:bookmarkEnd w:id="19"/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DEC470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6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C6E6E7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39207D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4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444310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718C20A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9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BD8C8D6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69D6CFE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388</w:t>
            </w:r>
          </w:p>
        </w:tc>
      </w:tr>
      <w:tr w14:paraId="5487165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C51513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ag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6A6281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age 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F5CC42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6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4DE2F8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AD18D8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0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42F652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949A0B4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0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8A6F10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77A93D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105</w:t>
            </w:r>
          </w:p>
        </w:tc>
      </w:tr>
      <w:tr w14:paraId="0A53A9F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D71FDD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92539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age 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40EE25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4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A0DF49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46D9F59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3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C86E64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E3D46E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FD5D16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8CE3854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29</w:t>
            </w:r>
          </w:p>
        </w:tc>
      </w:tr>
      <w:tr w14:paraId="6C4BDEE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46AB113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BC11BB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age 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A510B0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1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221EE2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ABB293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1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929CA6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3478A1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41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A89940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B00E486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183</w:t>
            </w:r>
          </w:p>
        </w:tc>
      </w:tr>
      <w:tr w14:paraId="74D7991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5B3A92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86BFCA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age 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1C960B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5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58F836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DB1C2B0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1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86CED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9B95C46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8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15F1A6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FE44FD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626</w:t>
            </w:r>
          </w:p>
        </w:tc>
      </w:tr>
      <w:tr w14:paraId="55D4F23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0E19B56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age t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B509EA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T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EE3915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B4C59B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B1A1BB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3A626B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8279E8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2F9AAC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F18CF4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13BEE9E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655C375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DC4C46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T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0AF603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5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309D0D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A9D221E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36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932AF3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878CB6A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5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D2073B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103A43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091</w:t>
            </w:r>
          </w:p>
        </w:tc>
      </w:tr>
      <w:tr w14:paraId="4B32FCD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1E2037A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50401B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T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5C2D9F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0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F2FD42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8EBDC8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77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B78E02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3CAE6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84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DFABA7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3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6D16C4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042</w:t>
            </w:r>
          </w:p>
        </w:tc>
      </w:tr>
      <w:tr w14:paraId="414D322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E19936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6398A9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T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886ECD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B39DFF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65195A5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32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2E6940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2CA06D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52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B7563A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7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17E31E6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683</w:t>
            </w:r>
          </w:p>
        </w:tc>
      </w:tr>
      <w:tr w14:paraId="0856BB2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498AB83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20" w:name="_Hlk85124205"/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age n</w:t>
            </w:r>
            <w:bookmarkEnd w:id="20"/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9CA2E4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C5F711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7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482DB9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B2E43C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96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8EC38E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94F2A7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24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D1CF47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.6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ADA6B64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17</w:t>
            </w:r>
          </w:p>
        </w:tc>
      </w:tr>
      <w:tr w14:paraId="3EA1AA6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0256F9F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DBFA1E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BB26DA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3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25E85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44EA29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2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7C1B23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CDF870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0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64C129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F7174FA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8</w:t>
            </w:r>
          </w:p>
        </w:tc>
      </w:tr>
      <w:tr w14:paraId="4D9545C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B124C57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8077E2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2802C4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2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A2FBF3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3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4C8756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20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94C027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408546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41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E9B72F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3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C9790A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814</w:t>
            </w:r>
          </w:p>
        </w:tc>
      </w:tr>
      <w:tr w14:paraId="4D77112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2A3182B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5E315E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3CBB7C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7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57039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A30D88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6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EF04AE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37643E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86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B16DEE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4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772782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401</w:t>
            </w:r>
          </w:p>
        </w:tc>
      </w:tr>
      <w:tr w14:paraId="782054D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6BDAFC55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age m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B0F34E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16E3F3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45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D7CEA8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C3D9E3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64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2ECBDF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F416A5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18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B99D78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7EF732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598</w:t>
            </w:r>
          </w:p>
        </w:tc>
      </w:tr>
      <w:tr w14:paraId="0D7A040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0B646BA5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68245D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EBD81E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2E258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061BFE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72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10C968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AF7920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66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6AB1B3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8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D3F38F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03</w:t>
            </w:r>
          </w:p>
        </w:tc>
      </w:tr>
      <w:tr w14:paraId="79DBC5F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1CF82F6C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ER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83FF74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egativ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8FE761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64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504868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9AAAC4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3A036E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467E3C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64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09B618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3F85B8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028</w:t>
            </w:r>
          </w:p>
        </w:tc>
      </w:tr>
      <w:tr w14:paraId="2A5C36B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F47A8D1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B244A6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ositiv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A46D0E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42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9C8B0B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32F456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68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787393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ABE6C6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13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2C11F4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5DAEA53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509</w:t>
            </w:r>
          </w:p>
        </w:tc>
      </w:tr>
      <w:tr w14:paraId="0C79D24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EABC5AD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Lauren classification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ECB445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Instestinal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0A2DF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3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C929E4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FCE9DBA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485A83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691F515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4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873F096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2E168A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612</w:t>
            </w:r>
          </w:p>
        </w:tc>
      </w:tr>
      <w:tr w14:paraId="07A7CCC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88492F5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1069E7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Diffus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5F91BF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4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0B1733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29E0B8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43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42E02C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42C7A8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19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9668EA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3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E7A5F5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162</w:t>
            </w:r>
          </w:p>
        </w:tc>
      </w:tr>
      <w:tr w14:paraId="1B416E0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4B675E55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9AC8A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ixed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80FBBF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EAA55F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.9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B07B7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5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87C2C96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EC7597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86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0C04EC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C9AD746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09C240D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825BA1C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Differentiation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A61A24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oorly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E9B836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6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F0C680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9FE853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04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449782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194577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2EBAF6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6B5712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132</w:t>
            </w:r>
          </w:p>
        </w:tc>
      </w:tr>
      <w:tr w14:paraId="5CC898E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C3DDB2E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C0E6F9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oderately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0DAF14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6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A6633E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DE16D2C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13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C2610E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B62E7D9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15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C6554C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6718A0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205</w:t>
            </w:r>
          </w:p>
        </w:tc>
      </w:tr>
      <w:tr w14:paraId="6BC767E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169E29B7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CB2FE8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Well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9DAC7C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92FBFA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D7CAF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C9193F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7E6FDD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3A606E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36319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302CA16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BE9876B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Treatment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8FCFBC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urgery alon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C54987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9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46A523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DE0F647">
            <w:pP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    0.38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A54C3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0E2D0E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69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8753C0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4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48DD4E1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368</w:t>
            </w:r>
          </w:p>
        </w:tc>
      </w:tr>
      <w:tr w14:paraId="162A02E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BFDD070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332634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-Fu based adjuvant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F1882A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5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A59EA6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7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6837804">
            <w:pP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    0.232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CA02D9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9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80292B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19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5C23BA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77888E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697</w:t>
            </w:r>
          </w:p>
        </w:tc>
      </w:tr>
      <w:tr w14:paraId="07B421A1"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7C1454D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C8C5D4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other adjuvant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FE389D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8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2BF28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C03A412">
            <w:pP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    0.212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2BA128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6532D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92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05C104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6E8AFF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481</w:t>
            </w:r>
          </w:p>
        </w:tc>
      </w:tr>
      <w:tr w14:paraId="3E75EF4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47FE29D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erforation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925818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o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EE789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6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394370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80F8405">
            <w:pP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    0.126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6489F6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B18790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00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4E8D5D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5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3617FF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075</w:t>
            </w:r>
          </w:p>
        </w:tc>
      </w:tr>
      <w:tr w14:paraId="598843C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10BBA374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097A4C9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Yes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33DA1B1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514D5AE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1FA62AB0">
            <w:pP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    NA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44C06DB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253CEB4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2D1AE3A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7B9D385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</w:tbl>
    <w:p w14:paraId="3B37DC1B">
      <w:pPr>
        <w:jc w:val="left"/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HR, hazard ratio; OS, overall survival; FP, first progression; PPS, post progression survival; </w:t>
      </w:r>
    </w:p>
    <w:p w14:paraId="1074411E">
      <w:pPr>
        <w:jc w:val="left"/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HER2, human epidermal growth factor receptor-2; NA, not available data; </w:t>
      </w:r>
      <w:r>
        <w:rPr>
          <w:rFonts w:ascii="Arial" w:hAnsi="Arial" w:cs="Arial"/>
          <w:i/>
          <w:iCs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P</w:t>
      </w: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value less than 0.05 is shown in bold.</w:t>
      </w:r>
    </w:p>
    <w:p w14:paraId="1703A13F">
      <w:pPr>
        <w:jc w:val="left"/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br w:type="page"/>
      </w:r>
    </w:p>
    <w:p w14:paraId="014DB479">
      <w:pPr>
        <w:keepNext/>
        <w:keepLines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outlineLvl w:val="2"/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Table S5. </w:t>
      </w:r>
      <w:r>
        <w:rPr>
          <w:rFonts w:ascii="Arial" w:hAnsi="Arial" w:cs="Arial"/>
          <w:sz w:val="20"/>
          <w:szCs w:val="20"/>
        </w:rPr>
        <w:t xml:space="preserve">Subgroup analysis was conducted to examine the correlation between KIF13A expression and the prognosis of </w:t>
      </w:r>
      <w:r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liver cancer cases</w:t>
      </w:r>
      <w:r>
        <w:rPr>
          <w:rFonts w:hint="default" w:ascii="Arial" w:hAnsi="Arial" w:cs="Arial"/>
          <w:sz w:val="20"/>
          <w:szCs w:val="20"/>
          <w:lang w:val="en-US"/>
        </w:rPr>
        <w:t>(</w:t>
      </w:r>
      <w:r>
        <w:rPr>
          <w:rFonts w:ascii="Arial" w:hAnsi="Arial" w:cs="Arial"/>
          <w:sz w:val="20"/>
          <w:szCs w:val="20"/>
        </w:rPr>
        <w:t>Kaplan-Meier plotter</w:t>
      </w:r>
      <w:r>
        <w:rPr>
          <w:rFonts w:hint="default" w:ascii="Arial" w:hAnsi="Arial" w:cs="Arial"/>
          <w:sz w:val="20"/>
          <w:szCs w:val="20"/>
          <w:lang w:val="en-US"/>
        </w:rPr>
        <w:t>)</w:t>
      </w:r>
      <w:r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.</w:t>
      </w:r>
    </w:p>
    <w:tbl>
      <w:tblPr>
        <w:tblStyle w:val="16"/>
        <w:tblW w:w="13585" w:type="dxa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13"/>
        <w:gridCol w:w="1527"/>
        <w:gridCol w:w="1793"/>
        <w:gridCol w:w="798"/>
        <w:gridCol w:w="1090"/>
        <w:gridCol w:w="798"/>
        <w:gridCol w:w="1090"/>
        <w:gridCol w:w="798"/>
        <w:gridCol w:w="1090"/>
        <w:gridCol w:w="798"/>
        <w:gridCol w:w="1090"/>
      </w:tblGrid>
      <w:tr w14:paraId="4D83282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vMerge w:val="restart"/>
            <w:tcBorders>
              <w:top w:val="single" w:color="auto" w:sz="18" w:space="0"/>
            </w:tcBorders>
          </w:tcPr>
          <w:p w14:paraId="1D113D7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Factor</w:t>
            </w:r>
          </w:p>
        </w:tc>
        <w:tc>
          <w:tcPr>
            <w:tcW w:w="0" w:type="auto"/>
            <w:vMerge w:val="restart"/>
            <w:tcBorders>
              <w:top w:val="single" w:color="auto" w:sz="18" w:space="0"/>
            </w:tcBorders>
          </w:tcPr>
          <w:p w14:paraId="39706204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ubgroup</w:t>
            </w:r>
          </w:p>
        </w:tc>
        <w:tc>
          <w:tcPr>
            <w:tcW w:w="0" w:type="auto"/>
            <w:vMerge w:val="restart"/>
            <w:tcBorders>
              <w:top w:val="single" w:color="auto" w:sz="18" w:space="0"/>
            </w:tcBorders>
          </w:tcPr>
          <w:p w14:paraId="276CF9A0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ample size</w:t>
            </w:r>
          </w:p>
        </w:tc>
        <w:tc>
          <w:tcPr>
            <w:tcW w:w="0" w:type="auto"/>
            <w:gridSpan w:val="2"/>
            <w:tcBorders>
              <w:top w:val="single" w:color="auto" w:sz="18" w:space="0"/>
              <w:bottom w:val="single" w:color="auto" w:sz="12" w:space="0"/>
            </w:tcBorders>
          </w:tcPr>
          <w:p w14:paraId="1AB139E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OS</w:t>
            </w:r>
          </w:p>
        </w:tc>
        <w:tc>
          <w:tcPr>
            <w:tcW w:w="0" w:type="auto"/>
            <w:gridSpan w:val="2"/>
            <w:tcBorders>
              <w:top w:val="single" w:color="auto" w:sz="18" w:space="0"/>
              <w:bottom w:val="single" w:color="auto" w:sz="12" w:space="0"/>
            </w:tcBorders>
          </w:tcPr>
          <w:p w14:paraId="1C073766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FS</w:t>
            </w:r>
          </w:p>
        </w:tc>
        <w:tc>
          <w:tcPr>
            <w:tcW w:w="0" w:type="auto"/>
            <w:gridSpan w:val="2"/>
            <w:tcBorders>
              <w:top w:val="single" w:color="auto" w:sz="18" w:space="0"/>
              <w:bottom w:val="single" w:color="auto" w:sz="12" w:space="0"/>
            </w:tcBorders>
          </w:tcPr>
          <w:p w14:paraId="5BE50DC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RFS</w:t>
            </w:r>
          </w:p>
        </w:tc>
        <w:tc>
          <w:tcPr>
            <w:tcW w:w="0" w:type="auto"/>
            <w:gridSpan w:val="2"/>
            <w:tcBorders>
              <w:top w:val="single" w:color="auto" w:sz="18" w:space="0"/>
              <w:bottom w:val="single" w:color="auto" w:sz="12" w:space="0"/>
            </w:tcBorders>
          </w:tcPr>
          <w:p w14:paraId="7D4EA7AA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DSS</w:t>
            </w:r>
          </w:p>
        </w:tc>
      </w:tr>
      <w:tr w14:paraId="29C2481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vMerge w:val="continue"/>
            <w:tcBorders>
              <w:bottom w:val="single" w:color="auto" w:sz="4" w:space="0"/>
            </w:tcBorders>
          </w:tcPr>
          <w:p w14:paraId="3BA95DA1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vMerge w:val="continue"/>
            <w:tcBorders>
              <w:bottom w:val="single" w:color="auto" w:sz="4" w:space="0"/>
            </w:tcBorders>
          </w:tcPr>
          <w:p w14:paraId="6B79B90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vMerge w:val="continue"/>
            <w:tcBorders>
              <w:bottom w:val="single" w:color="auto" w:sz="4" w:space="0"/>
            </w:tcBorders>
          </w:tcPr>
          <w:p w14:paraId="37BD70E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79A142E1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R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3A8FA055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3306BA9E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R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2431FBCB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2C955DA9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R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7936D7BC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47FF421B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R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2697D48F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</w:tr>
      <w:tr w14:paraId="1318FF3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1D557C6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Liver cancer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7391EBD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All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40112C9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6DE93B9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2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27A0887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124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54A0317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5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2095B1B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556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29CE8D86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4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7418065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436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58B7844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3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135A87D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836</w:t>
            </w:r>
          </w:p>
        </w:tc>
      </w:tr>
      <w:tr w14:paraId="4940958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346468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ag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A0D849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age 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3A34D0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7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ACEA85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3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51BC35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34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521453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867E37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29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48EC37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3EEA28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66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4DCC75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4D923D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475</w:t>
            </w:r>
          </w:p>
        </w:tc>
      </w:tr>
      <w:tr w14:paraId="639453D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6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976827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277554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age 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710A85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516057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7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8DD72F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77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29120F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4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4A966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26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1CF7D5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007A4A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75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04584A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.7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5FE9B3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669</w:t>
            </w:r>
          </w:p>
        </w:tc>
      </w:tr>
      <w:tr w14:paraId="1803D4E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6124F7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77ED79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age 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8209D4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8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63FAC0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3B84C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33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04E87C6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FBBB0B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17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E76303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724BDD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00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93D7B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DC775E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417</w:t>
            </w:r>
          </w:p>
        </w:tc>
      </w:tr>
      <w:tr w14:paraId="30C1AE5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E84E82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rad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BCAC99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rade 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DA5040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E97FCF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.2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CFB48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16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64E103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BD1C289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920DB76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C90019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63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B9A529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A5EC53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645</w:t>
            </w:r>
          </w:p>
        </w:tc>
      </w:tr>
      <w:tr w14:paraId="6C7DA2C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11494E9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459BA2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rade 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147FB5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7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182B5F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E8A96E6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29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5CBBFC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48A4DC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54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8D6271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AA6F4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67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200927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B00104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281</w:t>
            </w:r>
          </w:p>
        </w:tc>
      </w:tr>
      <w:tr w14:paraId="3F7490E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AD97E9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4DAFF0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rade 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075F5D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2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865651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4E311D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27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6306F0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B21088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2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D5230B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.8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522A880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0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DA72B2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6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12FBD0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186</w:t>
            </w:r>
          </w:p>
        </w:tc>
      </w:tr>
      <w:tr w14:paraId="2647D02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5E817C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AJCC_T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3E5250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T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8CA619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8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70E0AB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0BCC3F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34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4B61C1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9607DE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5CA5E0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F8545D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85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6D473F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8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F727D9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397</w:t>
            </w:r>
          </w:p>
        </w:tc>
      </w:tr>
      <w:tr w14:paraId="3171CCB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C0A70D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98CDA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T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C16C48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9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07D693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63A79C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1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C5FECB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5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708163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39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C494CF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3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31A8BC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49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C71284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.3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C234DF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904</w:t>
            </w:r>
          </w:p>
        </w:tc>
      </w:tr>
      <w:tr w14:paraId="2D044BF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5C7BB8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A733B7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T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1BBED1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8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184389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87AF402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6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FEFDFB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06589E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25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2674AE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FB0D19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04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D66442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750ACD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625</w:t>
            </w:r>
          </w:p>
        </w:tc>
      </w:tr>
      <w:tr w14:paraId="10F7302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18E3069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ender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881A49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Femal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09493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2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ED0F0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8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766E0C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0CA180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9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4095175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1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486F23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805D88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8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34FA82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.6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1F1B69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11</w:t>
            </w:r>
          </w:p>
        </w:tc>
      </w:tr>
      <w:tr w14:paraId="61FBDC7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5FE10F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EDDCFA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al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E74710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5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420928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0A10F7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19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DDC2A3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24B7656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407A7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4B550B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AE5E51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092FCD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9</w:t>
            </w:r>
          </w:p>
        </w:tc>
      </w:tr>
      <w:tr w14:paraId="1FFD2B9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164598D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Vascular invasion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704971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on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6252F4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0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B93ECD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4F2E95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5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5EDE58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6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28C283D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4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5F09A1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A53DD0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6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E529D9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.0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273CFF1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46</w:t>
            </w:r>
          </w:p>
        </w:tc>
      </w:tr>
      <w:tr w14:paraId="40387ED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4E7E0DE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4E947A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icro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46E32C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9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29F9C3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4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039D21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53D6E7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0C4526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6992A16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CF02F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54C357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7AB431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83</w:t>
            </w:r>
          </w:p>
        </w:tc>
      </w:tr>
      <w:tr w14:paraId="79D9B6A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2663F77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Rac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79D97C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Whit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3D4046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8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7B8F6B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DDCF55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5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0BDBD6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4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A19448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9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667F7B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4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D980D0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D390A6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9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0500B9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2</w:t>
            </w:r>
          </w:p>
        </w:tc>
      </w:tr>
      <w:tr w14:paraId="5DD1623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0424A11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A2036A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Asian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0DCB1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5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D84158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F3AD46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EF25C4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2CB4EA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C948F3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A462BA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106C41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B9DBFB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1</w:t>
            </w:r>
          </w:p>
        </w:tc>
      </w:tr>
      <w:tr w14:paraId="15F6912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44B2C149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orafenib treatment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8ADE26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treated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1D3CEA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5AAD35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579F303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1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26CAE7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6D755A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83BD60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A8EF70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9A7A6A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FB03539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13</w:t>
            </w:r>
          </w:p>
        </w:tc>
      </w:tr>
      <w:tr w14:paraId="6CCE8DD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F2BE0B6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Alcohol consumption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158618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Yes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6A2A02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1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E7F5A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6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8C6F12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31DA8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4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3E0A4D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C20E86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6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580CAE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9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8F3DF3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8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EC6699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97</w:t>
            </w:r>
          </w:p>
        </w:tc>
      </w:tr>
      <w:tr w14:paraId="0C3B9B5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4B236657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819E2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on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4060E7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0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65E7A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B7619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3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CBBAB7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3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6AEE2A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391CD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0155D7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9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AEAE5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E63F85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7</w:t>
            </w:r>
          </w:p>
        </w:tc>
      </w:tr>
      <w:tr w14:paraId="02F21C4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65C3422D">
            <w:pPr>
              <w:ind w:left="200" w:hanging="200" w:hangingChars="10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epatitis virus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ECEB5E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Yes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B262F6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5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2F6126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52D074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B7C42F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92215B0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BA6C27F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6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807FD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6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7B639B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8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4D0379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5</w:t>
            </w:r>
          </w:p>
        </w:tc>
      </w:tr>
      <w:tr w14:paraId="50F40AA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1D32FFD9">
            <w:pPr>
              <w:ind w:left="200" w:hanging="200" w:hangingChars="100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488DE29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one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063A21D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69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7F30A89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8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08C09C4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99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6036EC3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6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3611A15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3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5D67AE3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7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6D9380D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3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4EC2CAE4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2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21EE606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98</w:t>
            </w:r>
          </w:p>
        </w:tc>
      </w:tr>
    </w:tbl>
    <w:p w14:paraId="3D49A952">
      <w:pPr>
        <w:jc w:val="left"/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HR, hazard ratio; AJCC，American Joint Committee on Cancer; OS, overall survival; PFS, progress free survival; </w:t>
      </w:r>
    </w:p>
    <w:p w14:paraId="4DF183E8">
      <w:pPr>
        <w:jc w:val="left"/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RFS, relapse free survival; DSS, disease specific surviva; NA, not available data; </w:t>
      </w:r>
      <w:r>
        <w:rPr>
          <w:rFonts w:ascii="Arial" w:hAnsi="Arial" w:cs="Arial"/>
          <w:i/>
          <w:iCs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P</w:t>
      </w: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value less than 0.05 is shown in bold.</w:t>
      </w: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br w:type="page"/>
      </w:r>
    </w:p>
    <w:p w14:paraId="7F5C1ECA">
      <w:pPr>
        <w:keepNext/>
        <w:keepLines/>
        <w:spacing w:line="360" w:lineRule="auto"/>
        <w:outlineLvl w:val="2"/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Table S6. </w:t>
      </w: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Analysis of KIF13A phosphorylation sites identified by CPTAC through the PhosphoNET database.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95"/>
        <w:gridCol w:w="2317"/>
        <w:gridCol w:w="2113"/>
        <w:gridCol w:w="1661"/>
        <w:gridCol w:w="1629"/>
        <w:gridCol w:w="1950"/>
        <w:gridCol w:w="1981"/>
        <w:gridCol w:w="1728"/>
      </w:tblGrid>
      <w:tr w14:paraId="0BC1084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single" w:color="auto" w:sz="18" w:space="0"/>
              <w:bottom w:val="single" w:color="auto" w:sz="4" w:space="0"/>
            </w:tcBorders>
          </w:tcPr>
          <w:p w14:paraId="46A1CD1F">
            <w:pPr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ite</w:t>
            </w:r>
          </w:p>
        </w:tc>
        <w:tc>
          <w:tcPr>
            <w:tcW w:w="0" w:type="auto"/>
            <w:tcBorders>
              <w:top w:val="single" w:color="auto" w:sz="18" w:space="0"/>
              <w:bottom w:val="single" w:color="auto" w:sz="4" w:space="0"/>
            </w:tcBorders>
          </w:tcPr>
          <w:p w14:paraId="4847042A">
            <w:pPr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equence</w:t>
            </w:r>
          </w:p>
        </w:tc>
        <w:tc>
          <w:tcPr>
            <w:tcW w:w="0" w:type="auto"/>
            <w:tcBorders>
              <w:top w:val="single" w:color="auto" w:sz="18" w:space="0"/>
              <w:bottom w:val="single" w:color="auto" w:sz="4" w:space="0"/>
            </w:tcBorders>
          </w:tcPr>
          <w:p w14:paraId="67779A4B">
            <w:pPr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experimentally confirmed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vertAlign w:val="superscript"/>
                <w14:textFill>
                  <w14:solidFill>
                    <w14:schemeClr w14:val="tx1"/>
                  </w14:solidFill>
                </w14:textFill>
              </w:rPr>
              <w:t>#</w:t>
            </w:r>
          </w:p>
        </w:tc>
        <w:tc>
          <w:tcPr>
            <w:tcW w:w="0" w:type="auto"/>
            <w:tcBorders>
              <w:top w:val="single" w:color="auto" w:sz="18" w:space="0"/>
              <w:bottom w:val="single" w:color="auto" w:sz="4" w:space="0"/>
            </w:tcBorders>
          </w:tcPr>
          <w:p w14:paraId="726723AF">
            <w:pPr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ydrophobicity</w:t>
            </w:r>
          </w:p>
        </w:tc>
        <w:tc>
          <w:tcPr>
            <w:tcW w:w="0" w:type="auto"/>
            <w:tcBorders>
              <w:top w:val="single" w:color="auto" w:sz="18" w:space="0"/>
              <w:bottom w:val="single" w:color="auto" w:sz="4" w:space="0"/>
            </w:tcBorders>
          </w:tcPr>
          <w:p w14:paraId="79D0D4C0">
            <w:pPr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-site similarity score</w:t>
            </w:r>
          </w:p>
        </w:tc>
        <w:tc>
          <w:tcPr>
            <w:tcW w:w="0" w:type="auto"/>
            <w:tcBorders>
              <w:top w:val="single" w:color="auto" w:sz="18" w:space="0"/>
              <w:bottom w:val="single" w:color="auto" w:sz="4" w:space="0"/>
            </w:tcBorders>
          </w:tcPr>
          <w:p w14:paraId="5B7EC468">
            <w:pPr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aximum kinase specificity</w:t>
            </w:r>
          </w:p>
        </w:tc>
        <w:tc>
          <w:tcPr>
            <w:tcW w:w="0" w:type="auto"/>
            <w:tcBorders>
              <w:top w:val="single" w:color="auto" w:sz="18" w:space="0"/>
              <w:bottom w:val="single" w:color="auto" w:sz="4" w:space="0"/>
            </w:tcBorders>
          </w:tcPr>
          <w:p w14:paraId="2941B0F6">
            <w:pPr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um kinase specificity score</w:t>
            </w:r>
          </w:p>
        </w:tc>
        <w:tc>
          <w:tcPr>
            <w:tcW w:w="0" w:type="auto"/>
            <w:tcBorders>
              <w:top w:val="single" w:color="auto" w:sz="18" w:space="0"/>
              <w:bottom w:val="single" w:color="auto" w:sz="4" w:space="0"/>
            </w:tcBorders>
          </w:tcPr>
          <w:p w14:paraId="582E856A">
            <w:pPr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conservation score</w:t>
            </w:r>
          </w:p>
        </w:tc>
      </w:tr>
      <w:tr w14:paraId="1B5788D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68AB174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36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1C68349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A760B0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B34F942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A4B3118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1A73092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5FF3C7D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BC04D04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6D44E15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48D2CC4E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63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F4ABA5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EQLRQQL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DRQPQS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A69B495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318616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4417139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-2.15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DA18148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-54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E97E5F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5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3A1ECD6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1,89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6079DFF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7.0</w:t>
            </w:r>
          </w:p>
        </w:tc>
      </w:tr>
      <w:tr w14:paraId="48B0064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6C51D931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128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B061CD2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ANIYNKQ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FTQSLKR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48C6D0B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A402726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-1.24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A2AA2B6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-61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0B10C03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5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326BE82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6,12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0675EE2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7.6</w:t>
            </w:r>
          </w:p>
        </w:tc>
      </w:tr>
      <w:tr w14:paraId="23DA357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854A4E4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T128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246A614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IYNKQSFTQSLKRRI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B5E32A5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006823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C9B490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-1.12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020E33C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-60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8BA565B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2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F8FA7B7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19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521FC56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9.1</w:t>
            </w:r>
          </w:p>
        </w:tc>
      </w:tr>
      <w:tr w14:paraId="1CDE025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1F1876D6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T144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893B43B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KEGCTSETPHALTVS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575EFA9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877F106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-0.60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C6649B8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-57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B27102E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4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4A483C3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81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65F9B85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8.2</w:t>
            </w:r>
          </w:p>
        </w:tc>
      </w:tr>
      <w:tr w14:paraId="59C5CAB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076669CD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21" w:name="_Hlk87526504"/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152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EF59C2F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KREKKIDSEEEENEL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F75B88D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318616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235CE44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-2.50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536E6C2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-55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63F9B6F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7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13ACE02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3,57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FE1704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8.2</w:t>
            </w:r>
          </w:p>
        </w:tc>
      </w:tr>
      <w:tr w14:paraId="73B9AA5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13FDEB21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168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F320A03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LAKGSPSSQSIPEKN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DB6D156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9898538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-1.21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BC878ED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-53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4D41629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5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62D253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451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52B932C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</w:t>
            </w:r>
          </w:p>
        </w:tc>
      </w:tr>
      <w:tr w14:paraId="1594DBA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0F53BE2C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169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AB34B18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KSL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ab/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CRTG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CSELDAC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B549888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966499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6C77D1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-0.29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73D61AC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-58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8D8C7AB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F70D034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2,25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5F00FA3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6.7</w:t>
            </w:r>
          </w:p>
        </w:tc>
      </w:tr>
      <w:tr w14:paraId="0652384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0ABA42E6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1700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26A526C1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LCRTGSCSELDACPS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28CC929B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4B210BA4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-0.140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4DC8696B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-59.9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1C811BB8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73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20112043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6297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4C0F6994">
            <w:pPr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6.7</w:t>
            </w:r>
          </w:p>
        </w:tc>
      </w:tr>
      <w:bookmarkEnd w:id="21"/>
    </w:tbl>
    <w:p w14:paraId="2AA450C2">
      <w:pPr>
        <w:jc w:val="left"/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i/>
          <w:iCs/>
          <w:color w:val="000000" w:themeColor="text1"/>
          <w:sz w:val="20"/>
          <w:szCs w:val="20"/>
          <w:vertAlign w:val="superscript"/>
          <w14:textFill>
            <w14:solidFill>
              <w14:schemeClr w14:val="tx1"/>
            </w14:solidFill>
          </w14:textFill>
        </w:rPr>
        <w:t>#</w:t>
      </w: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The PMID (PubMed Unique Identifier) information of the publication was provided; NA, not available.</w:t>
      </w:r>
    </w:p>
    <w:p w14:paraId="2C3605F8">
      <w:pPr>
        <w:widowControl/>
        <w:jc w:val="left"/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br w:type="page"/>
      </w:r>
    </w:p>
    <w:p w14:paraId="62A24621">
      <w:pPr>
        <w:spacing w:before="156" w:beforeLines="50"/>
        <w:jc w:val="both"/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bookmarkStart w:id="22" w:name="_Hlk84838873"/>
      <w:r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Table S7. </w:t>
      </w: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Subgroup analysis of the correlation between KIF13A expression and the prognosis of liver cancer cases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Arial" w:hAnsi="Arial" w:cs="Arial"/>
          <w:sz w:val="20"/>
          <w:szCs w:val="20"/>
          <w:lang w:val="en-US"/>
        </w:rPr>
        <w:t xml:space="preserve">using </w:t>
      </w:r>
      <w:r>
        <w:rPr>
          <w:rFonts w:ascii="Arial" w:hAnsi="Arial" w:cs="Arial"/>
          <w:sz w:val="20"/>
          <w:szCs w:val="20"/>
        </w:rPr>
        <w:t>Kaplan-Meier plotter</w:t>
      </w: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.</w:t>
      </w:r>
      <w:bookmarkStart w:id="32" w:name="_GoBack"/>
      <w:bookmarkEnd w:id="32"/>
    </w:p>
    <w:tbl>
      <w:tblPr>
        <w:tblStyle w:val="16"/>
        <w:tblW w:w="11360" w:type="dxa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124"/>
        <w:gridCol w:w="1280"/>
        <w:gridCol w:w="836"/>
        <w:gridCol w:w="1142"/>
        <w:gridCol w:w="836"/>
        <w:gridCol w:w="1142"/>
      </w:tblGrid>
      <w:tr w14:paraId="59528C7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vMerge w:val="restart"/>
            <w:tcBorders>
              <w:top w:val="single" w:color="auto" w:sz="18" w:space="0"/>
            </w:tcBorders>
          </w:tcPr>
          <w:p w14:paraId="2839C1B7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Cancer category</w:t>
            </w:r>
          </w:p>
        </w:tc>
        <w:tc>
          <w:tcPr>
            <w:tcW w:w="0" w:type="auto"/>
            <w:vMerge w:val="restart"/>
            <w:tcBorders>
              <w:top w:val="single" w:color="auto" w:sz="18" w:space="0"/>
            </w:tcBorders>
          </w:tcPr>
          <w:p w14:paraId="4AC94CB1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Sample </w:t>
            </w:r>
          </w:p>
          <w:p w14:paraId="278FF985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ize</w:t>
            </w:r>
          </w:p>
        </w:tc>
        <w:tc>
          <w:tcPr>
            <w:tcW w:w="0" w:type="auto"/>
            <w:gridSpan w:val="2"/>
            <w:tcBorders>
              <w:top w:val="single" w:color="auto" w:sz="18" w:space="0"/>
              <w:bottom w:val="single" w:color="auto" w:sz="4" w:space="0"/>
            </w:tcBorders>
          </w:tcPr>
          <w:p w14:paraId="59642746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OS</w:t>
            </w:r>
          </w:p>
        </w:tc>
        <w:tc>
          <w:tcPr>
            <w:tcW w:w="0" w:type="auto"/>
            <w:gridSpan w:val="2"/>
            <w:tcBorders>
              <w:top w:val="single" w:color="auto" w:sz="18" w:space="0"/>
              <w:bottom w:val="single" w:color="auto" w:sz="4" w:space="0"/>
            </w:tcBorders>
          </w:tcPr>
          <w:p w14:paraId="72439EF7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RFS</w:t>
            </w:r>
          </w:p>
        </w:tc>
      </w:tr>
      <w:tr w14:paraId="6D84315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vMerge w:val="continue"/>
            <w:tcBorders>
              <w:bottom w:val="single" w:color="auto" w:sz="4" w:space="0"/>
            </w:tcBorders>
          </w:tcPr>
          <w:p w14:paraId="1DB6A441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vMerge w:val="continue"/>
            <w:tcBorders>
              <w:bottom w:val="single" w:color="auto" w:sz="4" w:space="0"/>
            </w:tcBorders>
          </w:tcPr>
          <w:p w14:paraId="02C82384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53072085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R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5377768B">
            <w:pPr>
              <w:widowControl/>
              <w:jc w:val="left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290B9661">
            <w:pPr>
              <w:widowControl/>
              <w:jc w:val="left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R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3C94BF96">
            <w:pPr>
              <w:widowControl/>
              <w:jc w:val="left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</w:tr>
      <w:tr w14:paraId="641B6FD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713FBF5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Bladder Carcinoma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359D3C2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405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6C18CD2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38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0E84159C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39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7C3DC8A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6946A2D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30</w:t>
            </w:r>
          </w:p>
        </w:tc>
      </w:tr>
      <w:tr w14:paraId="259AC03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6A6AA51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Breast cancer (BRCA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84B5DB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09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E55DA9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B0A34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23" w:name="_Hlk85036601"/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</w:t>
            </w:r>
            <w:bookmarkEnd w:id="23"/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974F0B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643D4CE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24" w:name="_Hlk85036624"/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</w:t>
            </w:r>
            <w:r>
              <w:rPr>
                <w:rFonts w:hint="default"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</w:t>
            </w:r>
            <w:bookmarkEnd w:id="24"/>
          </w:p>
        </w:tc>
      </w:tr>
      <w:tr w14:paraId="289675F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ABCE62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Cervical squamous cell carcinom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BD6671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0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B3EDAE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560335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4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69F958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33964D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1</w:t>
            </w:r>
          </w:p>
        </w:tc>
      </w:tr>
      <w:tr w14:paraId="485FD88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9BD4F0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Esophageal Adenocarcinoma (EAC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8E882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8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D0B1A1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DF5965D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42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19640B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C3E22B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45</w:t>
            </w:r>
          </w:p>
        </w:tc>
      </w:tr>
      <w:tr w14:paraId="08309F1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2868AD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Esophageal Squamous Cell Carcinoma (ESSC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E89A96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8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235D1C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5BE947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32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B518D4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2A537DB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8</w:t>
            </w:r>
          </w:p>
        </w:tc>
      </w:tr>
      <w:tr w14:paraId="59C8D0C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4A405A3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ead-neck squamous cell carcinom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1D283D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0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419ADD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82F1B4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44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236242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2167A5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</w:t>
            </w:r>
          </w:p>
        </w:tc>
      </w:tr>
      <w:tr w14:paraId="7C68383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6DC3BF4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Kidney renal clear cell carcinoma (KIRC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98D3F7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3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AC86EB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64BCB41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.1e-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4C14A9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658463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4</w:t>
            </w:r>
          </w:p>
        </w:tc>
      </w:tr>
      <w:tr w14:paraId="36AF472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A4995C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Kidney renal papillary cell carcinoma (KIRP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404766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8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A3EDEE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.1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8F91D93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9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7F0875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.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183EC18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159</w:t>
            </w:r>
          </w:p>
        </w:tc>
      </w:tr>
      <w:tr w14:paraId="12E1BFA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6F519BA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Liver hepatocellular carcinoma (LIHC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8CCA72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7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E34CB5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8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A69E2CE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0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B2EF1F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4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3069276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25" w:name="_Hlk84856082"/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405</w:t>
            </w:r>
            <w:bookmarkEnd w:id="25"/>
          </w:p>
        </w:tc>
      </w:tr>
      <w:tr w14:paraId="66493A6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AE1F53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26" w:name="_Hlk85101082"/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Lung adenocarcinoma (LUAD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989F02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1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BCF4E5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AFDBD6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65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357985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27C3AE9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32</w:t>
            </w:r>
          </w:p>
        </w:tc>
      </w:tr>
      <w:tr w14:paraId="3605047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42B375A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Lung squamous cell carcinoma (LUSC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9B6694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5F0C2A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1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069153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30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A603C9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4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9025E7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279</w:t>
            </w:r>
          </w:p>
        </w:tc>
      </w:tr>
      <w:bookmarkEnd w:id="26"/>
      <w:tr w14:paraId="0886618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D8026D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Ovarian cancer (OV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8603B9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7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DBC09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F78306E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5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0E6C20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FAF619D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39</w:t>
            </w:r>
          </w:p>
        </w:tc>
      </w:tr>
      <w:tr w14:paraId="65A2E20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B35205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ancreatic ductal adenocarcinom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0261BE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7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108F0D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F0B467C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2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E9BF2F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.4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FC5BBF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561</w:t>
            </w:r>
          </w:p>
        </w:tc>
      </w:tr>
      <w:tr w14:paraId="41772F9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1E95B0B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heochromocytoma and Paragangliom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FA87B1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7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D865CA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.4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69D109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7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291505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BC4B06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63</w:t>
            </w:r>
          </w:p>
        </w:tc>
      </w:tr>
      <w:tr w14:paraId="615B468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C90E3D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Rectum adenocarcinoma (READ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D80ED3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61A4A5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9A23416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3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EB4F2F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6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EDA497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4</w:t>
            </w:r>
          </w:p>
        </w:tc>
      </w:tr>
      <w:tr w14:paraId="154DB9A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10BE61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arcom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08769C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5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5F10A0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3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B1B4EA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0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1A4D32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4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B45566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62</w:t>
            </w:r>
          </w:p>
        </w:tc>
      </w:tr>
      <w:tr w14:paraId="6B17FC8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34F276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omach adenocarcinoma (STAD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EA842F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7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81E94D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840C70A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1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820705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F81E1A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82</w:t>
            </w:r>
          </w:p>
        </w:tc>
      </w:tr>
      <w:tr w14:paraId="0F321BF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DDB692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Testicular Germ Cell Tumor (TGCT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55EDAA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3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2F6594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FCC169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17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38B8D3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BB5B2E6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4</w:t>
            </w:r>
          </w:p>
        </w:tc>
      </w:tr>
      <w:tr w14:paraId="2F7D34E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DEAB0D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Thymoma (THYM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F8F37B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1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45A55B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4.5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897BB61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19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FFC46E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C394E3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A</w:t>
            </w:r>
          </w:p>
        </w:tc>
      </w:tr>
      <w:tr w14:paraId="185C140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1E89BD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Thyroid carcinoma 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3AEF0D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0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95AB70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82D887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14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5D880F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DD9423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636</w:t>
            </w:r>
          </w:p>
        </w:tc>
      </w:tr>
      <w:tr w14:paraId="6609CC5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595F55A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Uterine corpus endometrial carcinoma (UCEC) 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3966D1B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543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3888740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3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65D932B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184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587BC3C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6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1F12FB65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943</w:t>
            </w:r>
          </w:p>
        </w:tc>
      </w:tr>
    </w:tbl>
    <w:p w14:paraId="008DB086">
      <w:pPr>
        <w:jc w:val="left"/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HR, hazard ratio; OS, overall survival; RFS, relapse free survival; NA, not available data; </w:t>
      </w:r>
      <w:r>
        <w:rPr>
          <w:rFonts w:ascii="Arial" w:hAnsi="Arial" w:cs="Arial"/>
          <w:i/>
          <w:iCs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P</w:t>
      </w: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value less than 0.05 is shown in bold.</w:t>
      </w:r>
      <w:bookmarkEnd w:id="22"/>
    </w:p>
    <w:p w14:paraId="718C86E9">
      <w:pPr>
        <w:keepNext/>
        <w:keepLines/>
        <w:spacing w:line="360" w:lineRule="auto"/>
        <w:outlineLvl w:val="2"/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bookmarkStart w:id="27" w:name="_Hlk84855829"/>
      <w:r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Table S8</w:t>
      </w:r>
      <w:bookmarkEnd w:id="27"/>
      <w:r>
        <w:rPr>
          <w:rFonts w:ascii="Arial" w:hAnsi="Arial" w:eastAsia="宋体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. </w:t>
      </w:r>
      <w:r>
        <w:rPr>
          <w:rFonts w:ascii="Arial" w:hAnsi="Arial" w:cs="Arial"/>
          <w:sz w:val="20"/>
          <w:szCs w:val="20"/>
        </w:rPr>
        <w:t>Correlation analysis of KIF13A expression and prognosis in pan-cancer cases was conducted using GEPIA2.</w:t>
      </w:r>
    </w:p>
    <w:tbl>
      <w:tblPr>
        <w:tblStyle w:val="16"/>
        <w:tblW w:w="11360" w:type="dxa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92"/>
        <w:gridCol w:w="3270"/>
        <w:gridCol w:w="1483"/>
        <w:gridCol w:w="1320"/>
        <w:gridCol w:w="1483"/>
        <w:gridCol w:w="1312"/>
      </w:tblGrid>
      <w:tr w14:paraId="71D5C7B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vMerge w:val="restart"/>
            <w:tcBorders>
              <w:top w:val="single" w:color="auto" w:sz="18" w:space="0"/>
            </w:tcBorders>
          </w:tcPr>
          <w:p w14:paraId="372097B9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Cancer category</w:t>
            </w:r>
          </w:p>
        </w:tc>
        <w:tc>
          <w:tcPr>
            <w:tcW w:w="0" w:type="auto"/>
            <w:vMerge w:val="restart"/>
            <w:tcBorders>
              <w:top w:val="single" w:color="auto" w:sz="18" w:space="0"/>
            </w:tcBorders>
          </w:tcPr>
          <w:p w14:paraId="78697071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Sample </w:t>
            </w:r>
          </w:p>
          <w:p w14:paraId="000B8FE6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ize</w:t>
            </w:r>
          </w:p>
        </w:tc>
        <w:tc>
          <w:tcPr>
            <w:tcW w:w="0" w:type="auto"/>
            <w:gridSpan w:val="2"/>
            <w:tcBorders>
              <w:top w:val="single" w:color="auto" w:sz="18" w:space="0"/>
              <w:bottom w:val="single" w:color="auto" w:sz="4" w:space="0"/>
            </w:tcBorders>
          </w:tcPr>
          <w:p w14:paraId="569C0CF2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OS</w:t>
            </w:r>
          </w:p>
        </w:tc>
        <w:tc>
          <w:tcPr>
            <w:tcW w:w="0" w:type="auto"/>
            <w:gridSpan w:val="2"/>
            <w:tcBorders>
              <w:top w:val="single" w:color="auto" w:sz="18" w:space="0"/>
              <w:bottom w:val="single" w:color="auto" w:sz="4" w:space="0"/>
            </w:tcBorders>
          </w:tcPr>
          <w:p w14:paraId="3BA98811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RFS</w:t>
            </w:r>
          </w:p>
        </w:tc>
      </w:tr>
      <w:tr w14:paraId="426CE43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vMerge w:val="continue"/>
            <w:tcBorders>
              <w:bottom w:val="single" w:color="auto" w:sz="4" w:space="0"/>
            </w:tcBorders>
          </w:tcPr>
          <w:p w14:paraId="315BCBFD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vMerge w:val="continue"/>
            <w:tcBorders>
              <w:bottom w:val="single" w:color="auto" w:sz="4" w:space="0"/>
            </w:tcBorders>
          </w:tcPr>
          <w:p w14:paraId="29AD835A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0094D064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R(high)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680B44BF">
            <w:pPr>
              <w:widowControl/>
              <w:jc w:val="left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13594AFA">
            <w:pPr>
              <w:widowControl/>
              <w:jc w:val="left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R(high)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4" w:space="0"/>
            </w:tcBorders>
          </w:tcPr>
          <w:p w14:paraId="639E13DD">
            <w:pPr>
              <w:widowControl/>
              <w:jc w:val="left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</w:tr>
      <w:tr w14:paraId="7429B3B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667C178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ACC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419E7D9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38/n(low)=38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7843E50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5FB58CE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91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52EBCB5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</w:tcPr>
          <w:p w14:paraId="3AE4BCB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5</w:t>
            </w:r>
          </w:p>
        </w:tc>
      </w:tr>
      <w:tr w14:paraId="18AEEFB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EDF720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BLC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D256EF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201/n(low)=2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020165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A06AC9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D17657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59D255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</w:t>
            </w:r>
          </w:p>
        </w:tc>
      </w:tr>
      <w:tr w14:paraId="2E2BE16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0A2E5F2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BRC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00411D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534/n(low)=53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2D15F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7B0425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28" w:name="_Hlk85036144"/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9</w:t>
            </w:r>
            <w:bookmarkEnd w:id="28"/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FED60B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0A3276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29" w:name="_Hlk85036161"/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62</w:t>
            </w:r>
            <w:bookmarkEnd w:id="29"/>
          </w:p>
        </w:tc>
      </w:tr>
      <w:tr w14:paraId="739841C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6473FD3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CESC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0C6396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146/n(low)=14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F94885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03E873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D5D8C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BEAA3B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4</w:t>
            </w:r>
          </w:p>
        </w:tc>
      </w:tr>
      <w:tr w14:paraId="6E11E29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320717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CHOL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EACE98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18/n(low)=1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A877B9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A9E303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1AD9E2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C9A148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2</w:t>
            </w:r>
          </w:p>
        </w:tc>
      </w:tr>
      <w:tr w14:paraId="7C95E35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F2DD3F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COAD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C2A0F0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135/n(low)=13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48FB7B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887D37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DC7D92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6E2F9CB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7</w:t>
            </w:r>
          </w:p>
        </w:tc>
      </w:tr>
      <w:tr w14:paraId="5E4F0B2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1D3F97E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DLBC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BB2AF1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23/n(low)=2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0F4C89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9C05FF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42F2E8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1199AA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8</w:t>
            </w:r>
          </w:p>
        </w:tc>
      </w:tr>
      <w:tr w14:paraId="26A83A0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196BB52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ESC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410844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91/n(low)=9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8AFC16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99C7BC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345E49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9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B60ABB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5</w:t>
            </w:r>
          </w:p>
        </w:tc>
      </w:tr>
      <w:tr w14:paraId="4EA05D9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1EC6573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BM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A0C8F7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81/n(low)=8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EE8310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CACC15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A82EA0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B57B3F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2</w:t>
            </w:r>
          </w:p>
        </w:tc>
      </w:tr>
      <w:tr w14:paraId="577AF93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932D5D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HNSC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E42D2E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259/n(low)=25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4A2B9E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9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1C354D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D99DE1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2E933F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9</w:t>
            </w:r>
          </w:p>
        </w:tc>
      </w:tr>
      <w:tr w14:paraId="1B59849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3B6E00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KICH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9BD903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32/n(low)=3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8514FE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8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2729820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1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142C33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4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948DD2B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5</w:t>
            </w:r>
          </w:p>
        </w:tc>
      </w:tr>
      <w:tr w14:paraId="351E916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43FDFF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KIRC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17F8AB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258/n(low)=25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4F8E6E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BBFA2CE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01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1D5A61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C51470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1</w:t>
            </w:r>
          </w:p>
        </w:tc>
      </w:tr>
      <w:tr w14:paraId="6B4E390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0BC657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KIRP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68E8D8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141/n(low)=14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5D77C1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6C012E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1A15F7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6D8194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1</w:t>
            </w:r>
          </w:p>
        </w:tc>
      </w:tr>
      <w:tr w14:paraId="13CB78F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2EE3D3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LAML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8AE92F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53/n(low)=5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C49B5F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2D7D99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DC2790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8A9C3D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</w:tr>
      <w:tr w14:paraId="64CBF4C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FEC250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LGG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1551EB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257/n(low)=25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88FE1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89AD58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30" w:name="_Hlk84859526"/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8e−06</w:t>
            </w:r>
            <w:bookmarkEnd w:id="30"/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CC111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AB96105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31" w:name="_Hlk84859545"/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038</w:t>
            </w:r>
            <w:bookmarkEnd w:id="31"/>
          </w:p>
        </w:tc>
      </w:tr>
      <w:tr w14:paraId="272503A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F7A48B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LIHC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14466D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181/n(low)=18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8299E7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FB13810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01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CC088D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14D8CF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1</w:t>
            </w:r>
          </w:p>
        </w:tc>
      </w:tr>
      <w:tr w14:paraId="76A0631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209A1B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LUAD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68DBBF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239/n(low)=23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6713F2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9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18FE8FA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8E9685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D54507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7</w:t>
            </w:r>
          </w:p>
        </w:tc>
      </w:tr>
      <w:tr w14:paraId="5DF8599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02062C1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LUSC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1D74EB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241/n(low)=24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BF4B2A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5779E0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8F5F35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8636FC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5</w:t>
            </w:r>
          </w:p>
        </w:tc>
      </w:tr>
      <w:tr w14:paraId="5FCDD18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1B91828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ESO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848F68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41/n(low)=4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226FE3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CF4A93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10CF6F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96AC32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2</w:t>
            </w:r>
          </w:p>
        </w:tc>
      </w:tr>
      <w:tr w14:paraId="1FB4049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6144CDE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OV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9B570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211/n(low)=21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D659D8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9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E59078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8839F5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C8399E7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2</w:t>
            </w:r>
          </w:p>
        </w:tc>
      </w:tr>
      <w:tr w14:paraId="7150EAE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052670B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AAD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EBFF76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89/n(low)=8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582DDB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881AC1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1B502E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9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83CD8A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94</w:t>
            </w:r>
          </w:p>
        </w:tc>
      </w:tr>
      <w:tr w14:paraId="7666EAE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A64844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CPG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D33D83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91/n(low)=9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8FA547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687A36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C93E95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16BFA1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6</w:t>
            </w:r>
          </w:p>
        </w:tc>
      </w:tr>
      <w:tr w14:paraId="51BCF05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4AB8053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RAD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0ADD1D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245/n(low)=24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583FC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F92CBB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D9E2E6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8662598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54</w:t>
            </w:r>
          </w:p>
        </w:tc>
      </w:tr>
      <w:tr w14:paraId="6D8B6F3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2409C0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READ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3AD90E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46/n(low)=4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49DC7A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4009580">
            <w:pPr>
              <w:widowControl/>
              <w:jc w:val="left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2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5742ED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53496D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</w:t>
            </w:r>
          </w:p>
        </w:tc>
      </w:tr>
      <w:tr w14:paraId="08DA51F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49787D9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ARC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E76A9C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131/n(low)=13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95BF94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878002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EAA9157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09680D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9</w:t>
            </w:r>
          </w:p>
        </w:tc>
      </w:tr>
      <w:tr w14:paraId="78C2895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5759B58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KCM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96CE0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229/n(low)=22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F6B647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5F94B3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7C69894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8D8305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4</w:t>
            </w:r>
          </w:p>
        </w:tc>
      </w:tr>
      <w:tr w14:paraId="5564C3F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26FDB12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STAD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D830BF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192/n(low)=19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70311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9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61932E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FC37E9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DB840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</w:t>
            </w:r>
          </w:p>
        </w:tc>
      </w:tr>
      <w:tr w14:paraId="7D11224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24B5D7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TGCT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04C668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68/n(low)=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05546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D82EE3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9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2F8CFA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E430B30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98</w:t>
            </w:r>
          </w:p>
        </w:tc>
      </w:tr>
      <w:tr w14:paraId="4EFC09D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760DB6A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THC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7261F3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255/n(low)=25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C88009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88C17A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174E16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BF7DD9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39</w:t>
            </w:r>
          </w:p>
        </w:tc>
      </w:tr>
      <w:tr w14:paraId="1C6CDEA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0834F7C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THYM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312BCB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59/n(low)=5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0DE015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FE5FFB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08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58F96D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9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099EEDA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5</w:t>
            </w:r>
          </w:p>
        </w:tc>
      </w:tr>
      <w:tr w14:paraId="79FF26C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198A0AA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UCEC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FC7FA51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86/n(low)=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5DAD81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7A1661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2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5D74C5D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F995FD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4</w:t>
            </w:r>
          </w:p>
        </w:tc>
      </w:tr>
      <w:tr w14:paraId="7C77A40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nil"/>
            </w:tcBorders>
          </w:tcPr>
          <w:p w14:paraId="3BF18F9E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UCS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D1F733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28/n(low)=2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A9313F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72AE0B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5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58BD3CF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9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04970C2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98</w:t>
            </w:r>
          </w:p>
        </w:tc>
      </w:tr>
      <w:tr w14:paraId="00334EA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5AFA19F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UVM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47C2BC8C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n(high)=39/n(low)=39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14C819F5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72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5B989056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47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06E62643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0" w:type="auto"/>
            <w:tcBorders>
              <w:top w:val="nil"/>
              <w:bottom w:val="single" w:color="auto" w:sz="18" w:space="0"/>
            </w:tcBorders>
          </w:tcPr>
          <w:p w14:paraId="465684D9">
            <w:pPr>
              <w:widowControl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0.16</w:t>
            </w:r>
          </w:p>
        </w:tc>
      </w:tr>
    </w:tbl>
    <w:p w14:paraId="0260B51E">
      <w:pPr>
        <w:jc w:val="left"/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HR, hazard ratio; OS, overall survival; RFS, relapse free survival; </w:t>
      </w:r>
    </w:p>
    <w:p w14:paraId="06BDC56A">
      <w:pPr>
        <w:jc w:val="left"/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NA, not available data; </w:t>
      </w:r>
      <w:r>
        <w:rPr>
          <w:rFonts w:ascii="Arial" w:hAnsi="Arial" w:cs="Arial"/>
          <w:i/>
          <w:iCs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P</w:t>
      </w:r>
      <w:r>
        <w:rPr>
          <w:rFonts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value less than 0.05 is shown in bold.</w:t>
      </w:r>
      <w:bookmarkEnd w:id="2"/>
    </w:p>
    <w:sectPr>
      <w:footerReference r:id="rId3" w:type="default"/>
      <w:pgSz w:w="16838" w:h="11906" w:orient="landscape"/>
      <w:pgMar w:top="1797" w:right="1440" w:bottom="1797" w:left="1440" w:header="851" w:footer="992" w:gutter="0"/>
      <w:cols w:space="425" w:num="1"/>
      <w:docGrid w:type="linesAndChar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汉仪中等线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 Light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ArialMT">
    <w:panose1 w:val="020B0604020202090204"/>
    <w:charset w:val="00"/>
    <w:family w:val="roman"/>
    <w:pitch w:val="default"/>
    <w:sig w:usb0="E0000AFF" w:usb1="00007843" w:usb2="00000001" w:usb3="00000000" w:csb0="400001BF" w:csb1="DFF70000"/>
  </w:font>
  <w:font w:name="Arial-BoldMT">
    <w:panose1 w:val="020B0604020202090204"/>
    <w:charset w:val="00"/>
    <w:family w:val="roman"/>
    <w:pitch w:val="default"/>
    <w:sig w:usb0="E0000AFF" w:usb1="00007843" w:usb2="00000001" w:usb3="00000000" w:csb0="400001BF" w:csb1="DFF70000"/>
  </w:font>
  <w:font w:name="Arial-ItalicMT">
    <w:panose1 w:val="020B0604020202090204"/>
    <w:charset w:val="00"/>
    <w:family w:val="roman"/>
    <w:pitch w:val="default"/>
    <w:sig w:usb0="E0000AFF" w:usb1="00007843" w:usb2="00000001" w:usb3="00000000" w:csb0="400001BF" w:csb1="DFF70000"/>
  </w:font>
  <w:font w:name="DengXian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AdvOT5fcf1b24+20">
    <w:altName w:val="苹方-简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冬青黑体简体中文">
    <w:panose1 w:val="020B0300000000000000"/>
    <w:charset w:val="86"/>
    <w:family w:val="auto"/>
    <w:pitch w:val="default"/>
    <w:sig w:usb0="A00002BF" w:usb1="1ACF7CFA" w:usb2="00000016" w:usb3="00000000" w:csb0="00060007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"/>
      <w:docPartObj>
        <w:docPartGallery w:val="autotext"/>
      </w:docPartObj>
    </w:sdtPr>
    <w:sdtContent>
      <w:p w14:paraId="4A53E7A0">
        <w:pPr>
          <w:pStyle w:val="10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10</w:t>
        </w:r>
        <w:r>
          <w:fldChar w:fldCharType="end"/>
        </w:r>
      </w:p>
    </w:sdtContent>
  </w:sdt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0"/>
  <w:doNotDisplayPageBoundaries w:val="1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DQwNDM2tLQwNLZU0lEKTi0uzszPAykwM6gFANlRoZ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Genomics-2020-gxj-ok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edzdv9945stfrerxvhpaea2ft5w9zp29xed&quot;&gt;SND1_pan_cancer课题-2020&lt;record-ids&gt;&lt;item&gt;178&lt;/item&gt;&lt;item&gt;179&lt;/item&gt;&lt;/record-ids&gt;&lt;/item&gt;&lt;/Libraries&gt;"/>
    <w:docVar w:name="MachineID" w:val="200|203|197|188|201|197|204|189|197|186|206|197|185|199|197|186|206|"/>
    <w:docVar w:name="Username" w:val="Quality Control Editor"/>
  </w:docVars>
  <w:rsids>
    <w:rsidRoot w:val="00446EB8"/>
    <w:rsid w:val="00002322"/>
    <w:rsid w:val="00004ECC"/>
    <w:rsid w:val="00007AE4"/>
    <w:rsid w:val="00007CCB"/>
    <w:rsid w:val="00007F6F"/>
    <w:rsid w:val="00010DD5"/>
    <w:rsid w:val="00011DCB"/>
    <w:rsid w:val="000124FD"/>
    <w:rsid w:val="000126D6"/>
    <w:rsid w:val="00013BDD"/>
    <w:rsid w:val="00013F45"/>
    <w:rsid w:val="00014726"/>
    <w:rsid w:val="0001488B"/>
    <w:rsid w:val="00014CF4"/>
    <w:rsid w:val="00015CFB"/>
    <w:rsid w:val="000169DD"/>
    <w:rsid w:val="00020E79"/>
    <w:rsid w:val="00022835"/>
    <w:rsid w:val="000240A1"/>
    <w:rsid w:val="00024713"/>
    <w:rsid w:val="00025E1A"/>
    <w:rsid w:val="00032603"/>
    <w:rsid w:val="0003284F"/>
    <w:rsid w:val="000338F6"/>
    <w:rsid w:val="00033FA1"/>
    <w:rsid w:val="00034D31"/>
    <w:rsid w:val="00037952"/>
    <w:rsid w:val="000411F4"/>
    <w:rsid w:val="000426BD"/>
    <w:rsid w:val="000435F9"/>
    <w:rsid w:val="00043AD1"/>
    <w:rsid w:val="000461A1"/>
    <w:rsid w:val="00047051"/>
    <w:rsid w:val="0004756A"/>
    <w:rsid w:val="00050087"/>
    <w:rsid w:val="00050D8C"/>
    <w:rsid w:val="00051306"/>
    <w:rsid w:val="00051ECC"/>
    <w:rsid w:val="00052787"/>
    <w:rsid w:val="00053875"/>
    <w:rsid w:val="00053BFC"/>
    <w:rsid w:val="00054C8C"/>
    <w:rsid w:val="0005575A"/>
    <w:rsid w:val="00055B8F"/>
    <w:rsid w:val="00055F72"/>
    <w:rsid w:val="00056C22"/>
    <w:rsid w:val="00056FD3"/>
    <w:rsid w:val="000600E4"/>
    <w:rsid w:val="000636A4"/>
    <w:rsid w:val="00066068"/>
    <w:rsid w:val="0006627E"/>
    <w:rsid w:val="00066532"/>
    <w:rsid w:val="00067814"/>
    <w:rsid w:val="000703CE"/>
    <w:rsid w:val="0007165E"/>
    <w:rsid w:val="00071843"/>
    <w:rsid w:val="00071DA7"/>
    <w:rsid w:val="000725DB"/>
    <w:rsid w:val="00072810"/>
    <w:rsid w:val="00072C34"/>
    <w:rsid w:val="000747E0"/>
    <w:rsid w:val="00080276"/>
    <w:rsid w:val="00080363"/>
    <w:rsid w:val="00081979"/>
    <w:rsid w:val="00082066"/>
    <w:rsid w:val="00083608"/>
    <w:rsid w:val="000837AF"/>
    <w:rsid w:val="00084180"/>
    <w:rsid w:val="00084722"/>
    <w:rsid w:val="00084B2B"/>
    <w:rsid w:val="00086844"/>
    <w:rsid w:val="00086D95"/>
    <w:rsid w:val="000873E5"/>
    <w:rsid w:val="00087BCD"/>
    <w:rsid w:val="000902E5"/>
    <w:rsid w:val="00090E0A"/>
    <w:rsid w:val="0009191F"/>
    <w:rsid w:val="000928F5"/>
    <w:rsid w:val="00094627"/>
    <w:rsid w:val="00096929"/>
    <w:rsid w:val="00097F83"/>
    <w:rsid w:val="000A1BD8"/>
    <w:rsid w:val="000A2ECC"/>
    <w:rsid w:val="000A371A"/>
    <w:rsid w:val="000A41D0"/>
    <w:rsid w:val="000A474D"/>
    <w:rsid w:val="000A4C95"/>
    <w:rsid w:val="000A4D65"/>
    <w:rsid w:val="000A545A"/>
    <w:rsid w:val="000B247E"/>
    <w:rsid w:val="000B3B3C"/>
    <w:rsid w:val="000B447C"/>
    <w:rsid w:val="000B6337"/>
    <w:rsid w:val="000B775B"/>
    <w:rsid w:val="000C0188"/>
    <w:rsid w:val="000C0275"/>
    <w:rsid w:val="000C2767"/>
    <w:rsid w:val="000D0891"/>
    <w:rsid w:val="000D31F5"/>
    <w:rsid w:val="000D40B4"/>
    <w:rsid w:val="000E103B"/>
    <w:rsid w:val="000E16CC"/>
    <w:rsid w:val="000E409B"/>
    <w:rsid w:val="000E6A28"/>
    <w:rsid w:val="000E7DD1"/>
    <w:rsid w:val="000F0795"/>
    <w:rsid w:val="000F1540"/>
    <w:rsid w:val="000F1F7E"/>
    <w:rsid w:val="000F550B"/>
    <w:rsid w:val="000F56D9"/>
    <w:rsid w:val="000F7FE7"/>
    <w:rsid w:val="00101B86"/>
    <w:rsid w:val="00104419"/>
    <w:rsid w:val="0010580C"/>
    <w:rsid w:val="00106300"/>
    <w:rsid w:val="00107833"/>
    <w:rsid w:val="00107D1D"/>
    <w:rsid w:val="0011035A"/>
    <w:rsid w:val="00110EC0"/>
    <w:rsid w:val="001117A3"/>
    <w:rsid w:val="00111E76"/>
    <w:rsid w:val="001125A7"/>
    <w:rsid w:val="0011306E"/>
    <w:rsid w:val="0011411F"/>
    <w:rsid w:val="001141D8"/>
    <w:rsid w:val="00115BC0"/>
    <w:rsid w:val="001168A0"/>
    <w:rsid w:val="0011755A"/>
    <w:rsid w:val="001175CF"/>
    <w:rsid w:val="00120DFE"/>
    <w:rsid w:val="00121285"/>
    <w:rsid w:val="00121CF0"/>
    <w:rsid w:val="0012411E"/>
    <w:rsid w:val="00125815"/>
    <w:rsid w:val="00126958"/>
    <w:rsid w:val="00126BE2"/>
    <w:rsid w:val="00126D34"/>
    <w:rsid w:val="0012706B"/>
    <w:rsid w:val="001331A7"/>
    <w:rsid w:val="00133F0A"/>
    <w:rsid w:val="00133F91"/>
    <w:rsid w:val="001417B9"/>
    <w:rsid w:val="00141F49"/>
    <w:rsid w:val="00144C24"/>
    <w:rsid w:val="001454CC"/>
    <w:rsid w:val="00146A7A"/>
    <w:rsid w:val="00146D12"/>
    <w:rsid w:val="001474FE"/>
    <w:rsid w:val="00147B83"/>
    <w:rsid w:val="00155AA3"/>
    <w:rsid w:val="00156DA2"/>
    <w:rsid w:val="00157C86"/>
    <w:rsid w:val="00157D5F"/>
    <w:rsid w:val="00163D27"/>
    <w:rsid w:val="00163FE4"/>
    <w:rsid w:val="00165578"/>
    <w:rsid w:val="00165C28"/>
    <w:rsid w:val="00166242"/>
    <w:rsid w:val="00166BF8"/>
    <w:rsid w:val="00167299"/>
    <w:rsid w:val="00167FD0"/>
    <w:rsid w:val="00171C68"/>
    <w:rsid w:val="001720E8"/>
    <w:rsid w:val="00173974"/>
    <w:rsid w:val="00174B53"/>
    <w:rsid w:val="00174E27"/>
    <w:rsid w:val="00175FF6"/>
    <w:rsid w:val="001760E6"/>
    <w:rsid w:val="00176794"/>
    <w:rsid w:val="0018119A"/>
    <w:rsid w:val="0018223E"/>
    <w:rsid w:val="001842C0"/>
    <w:rsid w:val="00184523"/>
    <w:rsid w:val="001849BA"/>
    <w:rsid w:val="00184B1B"/>
    <w:rsid w:val="001907C3"/>
    <w:rsid w:val="0019093E"/>
    <w:rsid w:val="001911AC"/>
    <w:rsid w:val="00192BDE"/>
    <w:rsid w:val="00192C34"/>
    <w:rsid w:val="0019325E"/>
    <w:rsid w:val="00193871"/>
    <w:rsid w:val="001974A5"/>
    <w:rsid w:val="001A02ED"/>
    <w:rsid w:val="001A1AC2"/>
    <w:rsid w:val="001A2128"/>
    <w:rsid w:val="001A21B2"/>
    <w:rsid w:val="001A7746"/>
    <w:rsid w:val="001B2261"/>
    <w:rsid w:val="001C0E77"/>
    <w:rsid w:val="001C5612"/>
    <w:rsid w:val="001C5D4C"/>
    <w:rsid w:val="001C6E3B"/>
    <w:rsid w:val="001D28A4"/>
    <w:rsid w:val="001D2943"/>
    <w:rsid w:val="001D2DFA"/>
    <w:rsid w:val="001D2F27"/>
    <w:rsid w:val="001D4C32"/>
    <w:rsid w:val="001D4EB8"/>
    <w:rsid w:val="001D69B6"/>
    <w:rsid w:val="001D6E24"/>
    <w:rsid w:val="001D7CCC"/>
    <w:rsid w:val="001E104C"/>
    <w:rsid w:val="001E16B0"/>
    <w:rsid w:val="001E22D5"/>
    <w:rsid w:val="001E49F7"/>
    <w:rsid w:val="001E4FD0"/>
    <w:rsid w:val="001E57E4"/>
    <w:rsid w:val="001E7700"/>
    <w:rsid w:val="001E7B88"/>
    <w:rsid w:val="001F03D8"/>
    <w:rsid w:val="001F1B2B"/>
    <w:rsid w:val="001F29EC"/>
    <w:rsid w:val="001F2A90"/>
    <w:rsid w:val="001F334D"/>
    <w:rsid w:val="001F5CAB"/>
    <w:rsid w:val="00201829"/>
    <w:rsid w:val="002072DE"/>
    <w:rsid w:val="00210840"/>
    <w:rsid w:val="002110B9"/>
    <w:rsid w:val="0021159A"/>
    <w:rsid w:val="00212230"/>
    <w:rsid w:val="00213088"/>
    <w:rsid w:val="00215497"/>
    <w:rsid w:val="0021735E"/>
    <w:rsid w:val="002173AE"/>
    <w:rsid w:val="0021772E"/>
    <w:rsid w:val="002252C1"/>
    <w:rsid w:val="00227576"/>
    <w:rsid w:val="00230731"/>
    <w:rsid w:val="002308E9"/>
    <w:rsid w:val="00231E35"/>
    <w:rsid w:val="00236B76"/>
    <w:rsid w:val="002401B7"/>
    <w:rsid w:val="00240BB4"/>
    <w:rsid w:val="00241277"/>
    <w:rsid w:val="0024297D"/>
    <w:rsid w:val="00242DDA"/>
    <w:rsid w:val="00244671"/>
    <w:rsid w:val="002464C3"/>
    <w:rsid w:val="002513A2"/>
    <w:rsid w:val="00253106"/>
    <w:rsid w:val="00253ADB"/>
    <w:rsid w:val="0025442E"/>
    <w:rsid w:val="00255599"/>
    <w:rsid w:val="00257B8F"/>
    <w:rsid w:val="00260557"/>
    <w:rsid w:val="002635D2"/>
    <w:rsid w:val="002653A6"/>
    <w:rsid w:val="00265A9B"/>
    <w:rsid w:val="00265C8A"/>
    <w:rsid w:val="00265E18"/>
    <w:rsid w:val="0027047A"/>
    <w:rsid w:val="00271579"/>
    <w:rsid w:val="00271F39"/>
    <w:rsid w:val="00274BE4"/>
    <w:rsid w:val="00275A3F"/>
    <w:rsid w:val="002772F7"/>
    <w:rsid w:val="0027767F"/>
    <w:rsid w:val="00280917"/>
    <w:rsid w:val="00281AE4"/>
    <w:rsid w:val="0028280D"/>
    <w:rsid w:val="002835B6"/>
    <w:rsid w:val="0028589A"/>
    <w:rsid w:val="00285BE8"/>
    <w:rsid w:val="00286131"/>
    <w:rsid w:val="00290AFE"/>
    <w:rsid w:val="002919BC"/>
    <w:rsid w:val="00291B5C"/>
    <w:rsid w:val="002921BF"/>
    <w:rsid w:val="00292907"/>
    <w:rsid w:val="00292D66"/>
    <w:rsid w:val="00296A82"/>
    <w:rsid w:val="00296F8D"/>
    <w:rsid w:val="002A02F3"/>
    <w:rsid w:val="002A099B"/>
    <w:rsid w:val="002A1F38"/>
    <w:rsid w:val="002A33F3"/>
    <w:rsid w:val="002A41AB"/>
    <w:rsid w:val="002A4D22"/>
    <w:rsid w:val="002A673D"/>
    <w:rsid w:val="002A7554"/>
    <w:rsid w:val="002A783F"/>
    <w:rsid w:val="002B44FD"/>
    <w:rsid w:val="002B77D1"/>
    <w:rsid w:val="002B7F2E"/>
    <w:rsid w:val="002C03DC"/>
    <w:rsid w:val="002C2119"/>
    <w:rsid w:val="002C4108"/>
    <w:rsid w:val="002C50A9"/>
    <w:rsid w:val="002C70E2"/>
    <w:rsid w:val="002C75CA"/>
    <w:rsid w:val="002D0AB5"/>
    <w:rsid w:val="002D196C"/>
    <w:rsid w:val="002D2C2F"/>
    <w:rsid w:val="002D35FE"/>
    <w:rsid w:val="002D385A"/>
    <w:rsid w:val="002D6D15"/>
    <w:rsid w:val="002E0978"/>
    <w:rsid w:val="002E17F4"/>
    <w:rsid w:val="002E27DC"/>
    <w:rsid w:val="002E2CF3"/>
    <w:rsid w:val="002E3CAC"/>
    <w:rsid w:val="002E3E44"/>
    <w:rsid w:val="002E53E7"/>
    <w:rsid w:val="002E6154"/>
    <w:rsid w:val="002E6B9E"/>
    <w:rsid w:val="002E7BEB"/>
    <w:rsid w:val="002E7FAC"/>
    <w:rsid w:val="002F1A52"/>
    <w:rsid w:val="002F2C46"/>
    <w:rsid w:val="002F33E0"/>
    <w:rsid w:val="002F360F"/>
    <w:rsid w:val="0030138F"/>
    <w:rsid w:val="003023FE"/>
    <w:rsid w:val="0030318B"/>
    <w:rsid w:val="00303F08"/>
    <w:rsid w:val="003054B9"/>
    <w:rsid w:val="00306AEA"/>
    <w:rsid w:val="00307444"/>
    <w:rsid w:val="0031040E"/>
    <w:rsid w:val="0031188E"/>
    <w:rsid w:val="00312D30"/>
    <w:rsid w:val="003134B6"/>
    <w:rsid w:val="003139B2"/>
    <w:rsid w:val="003139D1"/>
    <w:rsid w:val="00317080"/>
    <w:rsid w:val="00317300"/>
    <w:rsid w:val="003175BA"/>
    <w:rsid w:val="00317F33"/>
    <w:rsid w:val="00320CC8"/>
    <w:rsid w:val="00321870"/>
    <w:rsid w:val="00323CF6"/>
    <w:rsid w:val="00323D11"/>
    <w:rsid w:val="00324F85"/>
    <w:rsid w:val="003256F2"/>
    <w:rsid w:val="00327527"/>
    <w:rsid w:val="00334880"/>
    <w:rsid w:val="00336587"/>
    <w:rsid w:val="00337E2D"/>
    <w:rsid w:val="00340E11"/>
    <w:rsid w:val="003420FC"/>
    <w:rsid w:val="00344D1A"/>
    <w:rsid w:val="00347F17"/>
    <w:rsid w:val="00350661"/>
    <w:rsid w:val="00350B22"/>
    <w:rsid w:val="00353643"/>
    <w:rsid w:val="003539DC"/>
    <w:rsid w:val="003542EF"/>
    <w:rsid w:val="00355822"/>
    <w:rsid w:val="00360683"/>
    <w:rsid w:val="00360BFD"/>
    <w:rsid w:val="00361939"/>
    <w:rsid w:val="00361EF0"/>
    <w:rsid w:val="003640DC"/>
    <w:rsid w:val="00365F6F"/>
    <w:rsid w:val="00366022"/>
    <w:rsid w:val="00367837"/>
    <w:rsid w:val="003718EC"/>
    <w:rsid w:val="00371B60"/>
    <w:rsid w:val="00371FBA"/>
    <w:rsid w:val="003727BD"/>
    <w:rsid w:val="0037481F"/>
    <w:rsid w:val="003750F7"/>
    <w:rsid w:val="00383B70"/>
    <w:rsid w:val="00383CC5"/>
    <w:rsid w:val="00387B46"/>
    <w:rsid w:val="003934CA"/>
    <w:rsid w:val="00393DB4"/>
    <w:rsid w:val="00394AC0"/>
    <w:rsid w:val="00394C3D"/>
    <w:rsid w:val="003961BD"/>
    <w:rsid w:val="00397659"/>
    <w:rsid w:val="003A12CB"/>
    <w:rsid w:val="003A1850"/>
    <w:rsid w:val="003A3560"/>
    <w:rsid w:val="003A3D8D"/>
    <w:rsid w:val="003A4E28"/>
    <w:rsid w:val="003B0801"/>
    <w:rsid w:val="003B0DE4"/>
    <w:rsid w:val="003B0E6C"/>
    <w:rsid w:val="003B203C"/>
    <w:rsid w:val="003B244A"/>
    <w:rsid w:val="003B29F9"/>
    <w:rsid w:val="003B3524"/>
    <w:rsid w:val="003B4702"/>
    <w:rsid w:val="003C05F0"/>
    <w:rsid w:val="003C3A15"/>
    <w:rsid w:val="003C4F0D"/>
    <w:rsid w:val="003C59B3"/>
    <w:rsid w:val="003C60EF"/>
    <w:rsid w:val="003C62E5"/>
    <w:rsid w:val="003D02D5"/>
    <w:rsid w:val="003D4F1E"/>
    <w:rsid w:val="003D51A7"/>
    <w:rsid w:val="003D616D"/>
    <w:rsid w:val="003D710D"/>
    <w:rsid w:val="003D7948"/>
    <w:rsid w:val="003D7E33"/>
    <w:rsid w:val="003E1D51"/>
    <w:rsid w:val="003E3067"/>
    <w:rsid w:val="003E350D"/>
    <w:rsid w:val="003E3809"/>
    <w:rsid w:val="003E5012"/>
    <w:rsid w:val="003E566D"/>
    <w:rsid w:val="003E6AD8"/>
    <w:rsid w:val="003F372E"/>
    <w:rsid w:val="003F3E44"/>
    <w:rsid w:val="003F4975"/>
    <w:rsid w:val="003F55F7"/>
    <w:rsid w:val="003F5EBB"/>
    <w:rsid w:val="003F7773"/>
    <w:rsid w:val="00401066"/>
    <w:rsid w:val="00403922"/>
    <w:rsid w:val="0040432E"/>
    <w:rsid w:val="00410167"/>
    <w:rsid w:val="00410A1A"/>
    <w:rsid w:val="004113EA"/>
    <w:rsid w:val="00411477"/>
    <w:rsid w:val="00412346"/>
    <w:rsid w:val="004139CB"/>
    <w:rsid w:val="00413F2E"/>
    <w:rsid w:val="00414203"/>
    <w:rsid w:val="004148ED"/>
    <w:rsid w:val="00414CB0"/>
    <w:rsid w:val="00414FD8"/>
    <w:rsid w:val="004156B1"/>
    <w:rsid w:val="00416EB9"/>
    <w:rsid w:val="004173DF"/>
    <w:rsid w:val="00417AA1"/>
    <w:rsid w:val="00417B70"/>
    <w:rsid w:val="00421FE2"/>
    <w:rsid w:val="004222F1"/>
    <w:rsid w:val="00422576"/>
    <w:rsid w:val="00423E81"/>
    <w:rsid w:val="004249A1"/>
    <w:rsid w:val="0042663B"/>
    <w:rsid w:val="004270D2"/>
    <w:rsid w:val="00427F25"/>
    <w:rsid w:val="00431DB5"/>
    <w:rsid w:val="004321CD"/>
    <w:rsid w:val="00432F85"/>
    <w:rsid w:val="004330C6"/>
    <w:rsid w:val="00433B4E"/>
    <w:rsid w:val="0043518B"/>
    <w:rsid w:val="00440031"/>
    <w:rsid w:val="0044035E"/>
    <w:rsid w:val="004412E8"/>
    <w:rsid w:val="00441B84"/>
    <w:rsid w:val="00442B82"/>
    <w:rsid w:val="00444760"/>
    <w:rsid w:val="00445635"/>
    <w:rsid w:val="00446EB8"/>
    <w:rsid w:val="00446F5A"/>
    <w:rsid w:val="00447F8E"/>
    <w:rsid w:val="00450820"/>
    <w:rsid w:val="00450B63"/>
    <w:rsid w:val="00450D91"/>
    <w:rsid w:val="0045226B"/>
    <w:rsid w:val="00452300"/>
    <w:rsid w:val="004526D5"/>
    <w:rsid w:val="00452D02"/>
    <w:rsid w:val="00453578"/>
    <w:rsid w:val="0045382E"/>
    <w:rsid w:val="00453F0C"/>
    <w:rsid w:val="00462B10"/>
    <w:rsid w:val="00463394"/>
    <w:rsid w:val="00465033"/>
    <w:rsid w:val="004655C9"/>
    <w:rsid w:val="004679F4"/>
    <w:rsid w:val="00470AA6"/>
    <w:rsid w:val="00470DCC"/>
    <w:rsid w:val="004727A2"/>
    <w:rsid w:val="00474501"/>
    <w:rsid w:val="00475C6E"/>
    <w:rsid w:val="00475CB7"/>
    <w:rsid w:val="00475EF4"/>
    <w:rsid w:val="00475FA3"/>
    <w:rsid w:val="004805D6"/>
    <w:rsid w:val="004820EB"/>
    <w:rsid w:val="004852E0"/>
    <w:rsid w:val="0048629E"/>
    <w:rsid w:val="00490021"/>
    <w:rsid w:val="004921AC"/>
    <w:rsid w:val="00495B07"/>
    <w:rsid w:val="0049708C"/>
    <w:rsid w:val="00497C57"/>
    <w:rsid w:val="00497E26"/>
    <w:rsid w:val="004A3065"/>
    <w:rsid w:val="004B031B"/>
    <w:rsid w:val="004B36CB"/>
    <w:rsid w:val="004B404C"/>
    <w:rsid w:val="004B4561"/>
    <w:rsid w:val="004B793B"/>
    <w:rsid w:val="004B7B1D"/>
    <w:rsid w:val="004C090B"/>
    <w:rsid w:val="004C0FED"/>
    <w:rsid w:val="004C1EEF"/>
    <w:rsid w:val="004C3A9A"/>
    <w:rsid w:val="004C404A"/>
    <w:rsid w:val="004C4EC5"/>
    <w:rsid w:val="004C64AC"/>
    <w:rsid w:val="004C6AAD"/>
    <w:rsid w:val="004C6E59"/>
    <w:rsid w:val="004C6F9F"/>
    <w:rsid w:val="004C754C"/>
    <w:rsid w:val="004C7AAA"/>
    <w:rsid w:val="004D03AD"/>
    <w:rsid w:val="004D12B4"/>
    <w:rsid w:val="004D2CA8"/>
    <w:rsid w:val="004D44F5"/>
    <w:rsid w:val="004D4A2F"/>
    <w:rsid w:val="004D5066"/>
    <w:rsid w:val="004D55DC"/>
    <w:rsid w:val="004D5C0E"/>
    <w:rsid w:val="004D7A48"/>
    <w:rsid w:val="004E0F1A"/>
    <w:rsid w:val="004E2B59"/>
    <w:rsid w:val="004E37FE"/>
    <w:rsid w:val="004E57EE"/>
    <w:rsid w:val="004E725A"/>
    <w:rsid w:val="004E7D79"/>
    <w:rsid w:val="004F4B54"/>
    <w:rsid w:val="004F6C11"/>
    <w:rsid w:val="004F744C"/>
    <w:rsid w:val="005004D9"/>
    <w:rsid w:val="00502820"/>
    <w:rsid w:val="005038F5"/>
    <w:rsid w:val="005056F8"/>
    <w:rsid w:val="00506055"/>
    <w:rsid w:val="00506BE7"/>
    <w:rsid w:val="005106F6"/>
    <w:rsid w:val="00510F06"/>
    <w:rsid w:val="00510F2A"/>
    <w:rsid w:val="00511100"/>
    <w:rsid w:val="00511E5C"/>
    <w:rsid w:val="00512012"/>
    <w:rsid w:val="005125A7"/>
    <w:rsid w:val="00512631"/>
    <w:rsid w:val="00514064"/>
    <w:rsid w:val="005145C9"/>
    <w:rsid w:val="00514F7A"/>
    <w:rsid w:val="00516C3D"/>
    <w:rsid w:val="00520284"/>
    <w:rsid w:val="00523836"/>
    <w:rsid w:val="0052450E"/>
    <w:rsid w:val="005248B0"/>
    <w:rsid w:val="00525C70"/>
    <w:rsid w:val="005300C1"/>
    <w:rsid w:val="00530B4A"/>
    <w:rsid w:val="00530C09"/>
    <w:rsid w:val="00532EB4"/>
    <w:rsid w:val="00532F9F"/>
    <w:rsid w:val="0053426A"/>
    <w:rsid w:val="00536431"/>
    <w:rsid w:val="00537500"/>
    <w:rsid w:val="00541E60"/>
    <w:rsid w:val="00543485"/>
    <w:rsid w:val="00546F8F"/>
    <w:rsid w:val="00551EF7"/>
    <w:rsid w:val="00554657"/>
    <w:rsid w:val="005579C9"/>
    <w:rsid w:val="00561CD3"/>
    <w:rsid w:val="00563013"/>
    <w:rsid w:val="00564E4D"/>
    <w:rsid w:val="00565E2A"/>
    <w:rsid w:val="00565E4A"/>
    <w:rsid w:val="00571766"/>
    <w:rsid w:val="00572C20"/>
    <w:rsid w:val="0057317E"/>
    <w:rsid w:val="005739D3"/>
    <w:rsid w:val="00574574"/>
    <w:rsid w:val="00575D79"/>
    <w:rsid w:val="00575DCC"/>
    <w:rsid w:val="00576DB8"/>
    <w:rsid w:val="0058082E"/>
    <w:rsid w:val="005827CB"/>
    <w:rsid w:val="00586252"/>
    <w:rsid w:val="0058648C"/>
    <w:rsid w:val="005870FD"/>
    <w:rsid w:val="00590837"/>
    <w:rsid w:val="00590C11"/>
    <w:rsid w:val="00590E70"/>
    <w:rsid w:val="00592E10"/>
    <w:rsid w:val="00593DE6"/>
    <w:rsid w:val="005956ED"/>
    <w:rsid w:val="005964AC"/>
    <w:rsid w:val="00596C4D"/>
    <w:rsid w:val="005A0C7E"/>
    <w:rsid w:val="005A0F24"/>
    <w:rsid w:val="005A2764"/>
    <w:rsid w:val="005A2910"/>
    <w:rsid w:val="005A34ED"/>
    <w:rsid w:val="005A3C8B"/>
    <w:rsid w:val="005A429A"/>
    <w:rsid w:val="005A68B5"/>
    <w:rsid w:val="005B3150"/>
    <w:rsid w:val="005B3690"/>
    <w:rsid w:val="005B6FA5"/>
    <w:rsid w:val="005B6FCF"/>
    <w:rsid w:val="005C03DE"/>
    <w:rsid w:val="005C16D1"/>
    <w:rsid w:val="005C42F9"/>
    <w:rsid w:val="005C501F"/>
    <w:rsid w:val="005C58A3"/>
    <w:rsid w:val="005C7363"/>
    <w:rsid w:val="005D140B"/>
    <w:rsid w:val="005D3526"/>
    <w:rsid w:val="005D42F4"/>
    <w:rsid w:val="005D54A1"/>
    <w:rsid w:val="005D5920"/>
    <w:rsid w:val="005D7939"/>
    <w:rsid w:val="005E08AB"/>
    <w:rsid w:val="005E143F"/>
    <w:rsid w:val="005E1A85"/>
    <w:rsid w:val="005E20EC"/>
    <w:rsid w:val="005E2CFC"/>
    <w:rsid w:val="005E50A8"/>
    <w:rsid w:val="005E50D8"/>
    <w:rsid w:val="005E5D4C"/>
    <w:rsid w:val="005E6E80"/>
    <w:rsid w:val="005E782B"/>
    <w:rsid w:val="005F0945"/>
    <w:rsid w:val="005F2185"/>
    <w:rsid w:val="005F39B3"/>
    <w:rsid w:val="005F6B1F"/>
    <w:rsid w:val="005F6EA0"/>
    <w:rsid w:val="0060133B"/>
    <w:rsid w:val="00601D40"/>
    <w:rsid w:val="00602945"/>
    <w:rsid w:val="0060520D"/>
    <w:rsid w:val="006057C0"/>
    <w:rsid w:val="00610EC8"/>
    <w:rsid w:val="00613098"/>
    <w:rsid w:val="00614677"/>
    <w:rsid w:val="00614DE2"/>
    <w:rsid w:val="00615897"/>
    <w:rsid w:val="00615927"/>
    <w:rsid w:val="006176A4"/>
    <w:rsid w:val="00617992"/>
    <w:rsid w:val="0062343C"/>
    <w:rsid w:val="006238DE"/>
    <w:rsid w:val="00625CEA"/>
    <w:rsid w:val="00625E16"/>
    <w:rsid w:val="006263A4"/>
    <w:rsid w:val="00626C4B"/>
    <w:rsid w:val="00626E9F"/>
    <w:rsid w:val="00627D0C"/>
    <w:rsid w:val="00632472"/>
    <w:rsid w:val="00632CDF"/>
    <w:rsid w:val="00633C52"/>
    <w:rsid w:val="00634602"/>
    <w:rsid w:val="00634611"/>
    <w:rsid w:val="00641492"/>
    <w:rsid w:val="00642952"/>
    <w:rsid w:val="00645950"/>
    <w:rsid w:val="00646E2E"/>
    <w:rsid w:val="006507AB"/>
    <w:rsid w:val="00650977"/>
    <w:rsid w:val="006512AE"/>
    <w:rsid w:val="00655DD7"/>
    <w:rsid w:val="00656D73"/>
    <w:rsid w:val="006616DC"/>
    <w:rsid w:val="006625AF"/>
    <w:rsid w:val="006636AA"/>
    <w:rsid w:val="00663D76"/>
    <w:rsid w:val="00666A6E"/>
    <w:rsid w:val="0067326D"/>
    <w:rsid w:val="00675BCD"/>
    <w:rsid w:val="006805B1"/>
    <w:rsid w:val="00680E4C"/>
    <w:rsid w:val="0068108E"/>
    <w:rsid w:val="006816FB"/>
    <w:rsid w:val="00683FCF"/>
    <w:rsid w:val="00686BCD"/>
    <w:rsid w:val="006871FB"/>
    <w:rsid w:val="0069265B"/>
    <w:rsid w:val="0069492B"/>
    <w:rsid w:val="00695622"/>
    <w:rsid w:val="00696161"/>
    <w:rsid w:val="00696D94"/>
    <w:rsid w:val="00697B56"/>
    <w:rsid w:val="006A038B"/>
    <w:rsid w:val="006A0C3C"/>
    <w:rsid w:val="006A0D16"/>
    <w:rsid w:val="006A1E87"/>
    <w:rsid w:val="006A37CC"/>
    <w:rsid w:val="006A47FE"/>
    <w:rsid w:val="006A4BCA"/>
    <w:rsid w:val="006A5883"/>
    <w:rsid w:val="006A62EE"/>
    <w:rsid w:val="006A67F6"/>
    <w:rsid w:val="006B23DB"/>
    <w:rsid w:val="006B2639"/>
    <w:rsid w:val="006B3194"/>
    <w:rsid w:val="006B3AD6"/>
    <w:rsid w:val="006B415E"/>
    <w:rsid w:val="006B6A36"/>
    <w:rsid w:val="006B7F61"/>
    <w:rsid w:val="006C0416"/>
    <w:rsid w:val="006C2731"/>
    <w:rsid w:val="006C4C23"/>
    <w:rsid w:val="006C709A"/>
    <w:rsid w:val="006D2AD2"/>
    <w:rsid w:val="006D366A"/>
    <w:rsid w:val="006D42D3"/>
    <w:rsid w:val="006D5542"/>
    <w:rsid w:val="006D5981"/>
    <w:rsid w:val="006D5C5C"/>
    <w:rsid w:val="006D65D0"/>
    <w:rsid w:val="006E06E2"/>
    <w:rsid w:val="006E0BD0"/>
    <w:rsid w:val="006E2AA6"/>
    <w:rsid w:val="006E2F12"/>
    <w:rsid w:val="006E3563"/>
    <w:rsid w:val="006E40C8"/>
    <w:rsid w:val="006E549B"/>
    <w:rsid w:val="006E6D7E"/>
    <w:rsid w:val="006F0586"/>
    <w:rsid w:val="006F20AF"/>
    <w:rsid w:val="006F264C"/>
    <w:rsid w:val="006F2DB6"/>
    <w:rsid w:val="006F37DA"/>
    <w:rsid w:val="006F5E1B"/>
    <w:rsid w:val="006F6C05"/>
    <w:rsid w:val="006F713D"/>
    <w:rsid w:val="006F735F"/>
    <w:rsid w:val="00700077"/>
    <w:rsid w:val="00700DFA"/>
    <w:rsid w:val="00701260"/>
    <w:rsid w:val="00702821"/>
    <w:rsid w:val="00703858"/>
    <w:rsid w:val="00704060"/>
    <w:rsid w:val="0070472F"/>
    <w:rsid w:val="00705935"/>
    <w:rsid w:val="0070596B"/>
    <w:rsid w:val="00706EBB"/>
    <w:rsid w:val="007077A2"/>
    <w:rsid w:val="007079CA"/>
    <w:rsid w:val="007113A5"/>
    <w:rsid w:val="007124D2"/>
    <w:rsid w:val="007141B3"/>
    <w:rsid w:val="00714857"/>
    <w:rsid w:val="007155C5"/>
    <w:rsid w:val="00716E1B"/>
    <w:rsid w:val="00716E8A"/>
    <w:rsid w:val="007170DA"/>
    <w:rsid w:val="007201B5"/>
    <w:rsid w:val="0072076F"/>
    <w:rsid w:val="00720E7B"/>
    <w:rsid w:val="007227EA"/>
    <w:rsid w:val="00723A64"/>
    <w:rsid w:val="007247AB"/>
    <w:rsid w:val="007278CC"/>
    <w:rsid w:val="0073229A"/>
    <w:rsid w:val="00732CD3"/>
    <w:rsid w:val="00733554"/>
    <w:rsid w:val="007351F9"/>
    <w:rsid w:val="007361E1"/>
    <w:rsid w:val="007374B1"/>
    <w:rsid w:val="00740D3D"/>
    <w:rsid w:val="007415E3"/>
    <w:rsid w:val="00741FAA"/>
    <w:rsid w:val="00742BB2"/>
    <w:rsid w:val="00744101"/>
    <w:rsid w:val="00744F64"/>
    <w:rsid w:val="0074623D"/>
    <w:rsid w:val="00746592"/>
    <w:rsid w:val="00746C8E"/>
    <w:rsid w:val="0074751F"/>
    <w:rsid w:val="00747DE6"/>
    <w:rsid w:val="007515E7"/>
    <w:rsid w:val="00751AB1"/>
    <w:rsid w:val="00751E07"/>
    <w:rsid w:val="00752409"/>
    <w:rsid w:val="00752792"/>
    <w:rsid w:val="00754CAE"/>
    <w:rsid w:val="007563A0"/>
    <w:rsid w:val="00756CFC"/>
    <w:rsid w:val="0076195B"/>
    <w:rsid w:val="00762C37"/>
    <w:rsid w:val="00763A48"/>
    <w:rsid w:val="007642EC"/>
    <w:rsid w:val="007648F1"/>
    <w:rsid w:val="00765B9B"/>
    <w:rsid w:val="007704EF"/>
    <w:rsid w:val="007712C0"/>
    <w:rsid w:val="007715F9"/>
    <w:rsid w:val="007718C6"/>
    <w:rsid w:val="0077194E"/>
    <w:rsid w:val="00771C87"/>
    <w:rsid w:val="007721C7"/>
    <w:rsid w:val="0077249B"/>
    <w:rsid w:val="007728D4"/>
    <w:rsid w:val="0077390C"/>
    <w:rsid w:val="00776613"/>
    <w:rsid w:val="007777B7"/>
    <w:rsid w:val="007779DE"/>
    <w:rsid w:val="00783329"/>
    <w:rsid w:val="007833ED"/>
    <w:rsid w:val="00783596"/>
    <w:rsid w:val="0078501E"/>
    <w:rsid w:val="007859A6"/>
    <w:rsid w:val="00791599"/>
    <w:rsid w:val="007922BD"/>
    <w:rsid w:val="00792B27"/>
    <w:rsid w:val="00793ABC"/>
    <w:rsid w:val="00793F49"/>
    <w:rsid w:val="007950AE"/>
    <w:rsid w:val="0079559D"/>
    <w:rsid w:val="007960E2"/>
    <w:rsid w:val="00796343"/>
    <w:rsid w:val="007A03D1"/>
    <w:rsid w:val="007A1B86"/>
    <w:rsid w:val="007A2C64"/>
    <w:rsid w:val="007A5C28"/>
    <w:rsid w:val="007A612C"/>
    <w:rsid w:val="007A6520"/>
    <w:rsid w:val="007A66AC"/>
    <w:rsid w:val="007A7CAE"/>
    <w:rsid w:val="007B093E"/>
    <w:rsid w:val="007B4F17"/>
    <w:rsid w:val="007B6586"/>
    <w:rsid w:val="007B7DB1"/>
    <w:rsid w:val="007C130D"/>
    <w:rsid w:val="007C16C9"/>
    <w:rsid w:val="007C1717"/>
    <w:rsid w:val="007C1A16"/>
    <w:rsid w:val="007C1D34"/>
    <w:rsid w:val="007C330B"/>
    <w:rsid w:val="007C356A"/>
    <w:rsid w:val="007C37F7"/>
    <w:rsid w:val="007C49E4"/>
    <w:rsid w:val="007C4DB1"/>
    <w:rsid w:val="007C589C"/>
    <w:rsid w:val="007C6BAB"/>
    <w:rsid w:val="007C7199"/>
    <w:rsid w:val="007C7B02"/>
    <w:rsid w:val="007D0AD1"/>
    <w:rsid w:val="007D2D42"/>
    <w:rsid w:val="007D2E15"/>
    <w:rsid w:val="007D668E"/>
    <w:rsid w:val="007D680D"/>
    <w:rsid w:val="007E2820"/>
    <w:rsid w:val="007E2C3C"/>
    <w:rsid w:val="007E47F8"/>
    <w:rsid w:val="007E4A44"/>
    <w:rsid w:val="007E4AFF"/>
    <w:rsid w:val="007E534D"/>
    <w:rsid w:val="007E6768"/>
    <w:rsid w:val="007E6B57"/>
    <w:rsid w:val="007F0958"/>
    <w:rsid w:val="007F2AF1"/>
    <w:rsid w:val="007F4545"/>
    <w:rsid w:val="007F79F6"/>
    <w:rsid w:val="00800ABA"/>
    <w:rsid w:val="0080217F"/>
    <w:rsid w:val="00802EDF"/>
    <w:rsid w:val="008031D6"/>
    <w:rsid w:val="00803E5D"/>
    <w:rsid w:val="00804501"/>
    <w:rsid w:val="008058D3"/>
    <w:rsid w:val="00810B4D"/>
    <w:rsid w:val="008139EF"/>
    <w:rsid w:val="0081488C"/>
    <w:rsid w:val="0081496D"/>
    <w:rsid w:val="008157EC"/>
    <w:rsid w:val="00816D69"/>
    <w:rsid w:val="00820B8D"/>
    <w:rsid w:val="008219A9"/>
    <w:rsid w:val="00822A1A"/>
    <w:rsid w:val="008240B2"/>
    <w:rsid w:val="0082410F"/>
    <w:rsid w:val="00824C9F"/>
    <w:rsid w:val="00824D00"/>
    <w:rsid w:val="00825473"/>
    <w:rsid w:val="008267AA"/>
    <w:rsid w:val="008305EC"/>
    <w:rsid w:val="008307A7"/>
    <w:rsid w:val="00830E78"/>
    <w:rsid w:val="008319E3"/>
    <w:rsid w:val="008320A7"/>
    <w:rsid w:val="00832C28"/>
    <w:rsid w:val="00832D29"/>
    <w:rsid w:val="00834EC6"/>
    <w:rsid w:val="0083675A"/>
    <w:rsid w:val="008373D1"/>
    <w:rsid w:val="00837F2C"/>
    <w:rsid w:val="008412A2"/>
    <w:rsid w:val="00844109"/>
    <w:rsid w:val="00844C7E"/>
    <w:rsid w:val="008451A2"/>
    <w:rsid w:val="008453AB"/>
    <w:rsid w:val="0084749E"/>
    <w:rsid w:val="008514B7"/>
    <w:rsid w:val="00852261"/>
    <w:rsid w:val="00852635"/>
    <w:rsid w:val="008526A9"/>
    <w:rsid w:val="008529E3"/>
    <w:rsid w:val="00853E79"/>
    <w:rsid w:val="00856BC7"/>
    <w:rsid w:val="008579AD"/>
    <w:rsid w:val="008622B0"/>
    <w:rsid w:val="00862F81"/>
    <w:rsid w:val="00863C95"/>
    <w:rsid w:val="00863E4A"/>
    <w:rsid w:val="008646FC"/>
    <w:rsid w:val="00864769"/>
    <w:rsid w:val="00866401"/>
    <w:rsid w:val="008672D6"/>
    <w:rsid w:val="0086757E"/>
    <w:rsid w:val="00867B79"/>
    <w:rsid w:val="00870432"/>
    <w:rsid w:val="00870C7F"/>
    <w:rsid w:val="0087180D"/>
    <w:rsid w:val="008727F1"/>
    <w:rsid w:val="00873B0A"/>
    <w:rsid w:val="00876155"/>
    <w:rsid w:val="0088125F"/>
    <w:rsid w:val="00881B57"/>
    <w:rsid w:val="00881F5F"/>
    <w:rsid w:val="00881FB1"/>
    <w:rsid w:val="0088495C"/>
    <w:rsid w:val="008858D6"/>
    <w:rsid w:val="00886247"/>
    <w:rsid w:val="00886DE0"/>
    <w:rsid w:val="008918F7"/>
    <w:rsid w:val="0089277F"/>
    <w:rsid w:val="008965E3"/>
    <w:rsid w:val="00897744"/>
    <w:rsid w:val="008978CE"/>
    <w:rsid w:val="008A05A9"/>
    <w:rsid w:val="008A0B36"/>
    <w:rsid w:val="008A132F"/>
    <w:rsid w:val="008A3CE6"/>
    <w:rsid w:val="008A3F04"/>
    <w:rsid w:val="008A423E"/>
    <w:rsid w:val="008A4B9F"/>
    <w:rsid w:val="008A637A"/>
    <w:rsid w:val="008A6A7A"/>
    <w:rsid w:val="008A6FF7"/>
    <w:rsid w:val="008A7506"/>
    <w:rsid w:val="008A76F7"/>
    <w:rsid w:val="008B29A3"/>
    <w:rsid w:val="008B3E05"/>
    <w:rsid w:val="008B3F39"/>
    <w:rsid w:val="008B6C1F"/>
    <w:rsid w:val="008C00B0"/>
    <w:rsid w:val="008C2762"/>
    <w:rsid w:val="008C287C"/>
    <w:rsid w:val="008C3BFC"/>
    <w:rsid w:val="008C3D61"/>
    <w:rsid w:val="008C5C8A"/>
    <w:rsid w:val="008C680E"/>
    <w:rsid w:val="008C7CB1"/>
    <w:rsid w:val="008D1C90"/>
    <w:rsid w:val="008D3795"/>
    <w:rsid w:val="008D39E2"/>
    <w:rsid w:val="008D5CD2"/>
    <w:rsid w:val="008D6019"/>
    <w:rsid w:val="008D70B8"/>
    <w:rsid w:val="008D74CD"/>
    <w:rsid w:val="008D77C4"/>
    <w:rsid w:val="008E29F0"/>
    <w:rsid w:val="008E43F8"/>
    <w:rsid w:val="008E6722"/>
    <w:rsid w:val="008E690C"/>
    <w:rsid w:val="008E774C"/>
    <w:rsid w:val="008F1F00"/>
    <w:rsid w:val="008F34CF"/>
    <w:rsid w:val="008F40FB"/>
    <w:rsid w:val="008F42A6"/>
    <w:rsid w:val="008F5BBA"/>
    <w:rsid w:val="008F763C"/>
    <w:rsid w:val="00901730"/>
    <w:rsid w:val="0090384F"/>
    <w:rsid w:val="009038EF"/>
    <w:rsid w:val="0090488E"/>
    <w:rsid w:val="0091003B"/>
    <w:rsid w:val="009156E6"/>
    <w:rsid w:val="00922547"/>
    <w:rsid w:val="009256A5"/>
    <w:rsid w:val="00925AF5"/>
    <w:rsid w:val="00932ADF"/>
    <w:rsid w:val="009336BB"/>
    <w:rsid w:val="00933DBF"/>
    <w:rsid w:val="00934626"/>
    <w:rsid w:val="00934926"/>
    <w:rsid w:val="00937119"/>
    <w:rsid w:val="00937644"/>
    <w:rsid w:val="00937D06"/>
    <w:rsid w:val="0094257D"/>
    <w:rsid w:val="00943109"/>
    <w:rsid w:val="00945E33"/>
    <w:rsid w:val="00946253"/>
    <w:rsid w:val="0094645E"/>
    <w:rsid w:val="00947552"/>
    <w:rsid w:val="00947BF6"/>
    <w:rsid w:val="0095153D"/>
    <w:rsid w:val="009527AA"/>
    <w:rsid w:val="00952A4F"/>
    <w:rsid w:val="00953D10"/>
    <w:rsid w:val="00953FF6"/>
    <w:rsid w:val="0095460C"/>
    <w:rsid w:val="00956F74"/>
    <w:rsid w:val="00957665"/>
    <w:rsid w:val="00960AA3"/>
    <w:rsid w:val="00961559"/>
    <w:rsid w:val="00962FF7"/>
    <w:rsid w:val="00964620"/>
    <w:rsid w:val="00964D69"/>
    <w:rsid w:val="00966271"/>
    <w:rsid w:val="009701DA"/>
    <w:rsid w:val="00970758"/>
    <w:rsid w:val="00971E09"/>
    <w:rsid w:val="00972A9A"/>
    <w:rsid w:val="00974131"/>
    <w:rsid w:val="009748C7"/>
    <w:rsid w:val="00976469"/>
    <w:rsid w:val="00981E30"/>
    <w:rsid w:val="009826E0"/>
    <w:rsid w:val="009829B7"/>
    <w:rsid w:val="0098319D"/>
    <w:rsid w:val="00984FE1"/>
    <w:rsid w:val="00990AD1"/>
    <w:rsid w:val="00991F55"/>
    <w:rsid w:val="00992D25"/>
    <w:rsid w:val="009A19D7"/>
    <w:rsid w:val="009A1F85"/>
    <w:rsid w:val="009A4720"/>
    <w:rsid w:val="009A64B0"/>
    <w:rsid w:val="009A7EDC"/>
    <w:rsid w:val="009A7F22"/>
    <w:rsid w:val="009B1F53"/>
    <w:rsid w:val="009B2A55"/>
    <w:rsid w:val="009C06D9"/>
    <w:rsid w:val="009C1675"/>
    <w:rsid w:val="009C21A1"/>
    <w:rsid w:val="009C27FC"/>
    <w:rsid w:val="009C2A61"/>
    <w:rsid w:val="009C2F0A"/>
    <w:rsid w:val="009C387B"/>
    <w:rsid w:val="009C4AD8"/>
    <w:rsid w:val="009C7D57"/>
    <w:rsid w:val="009D171C"/>
    <w:rsid w:val="009D2157"/>
    <w:rsid w:val="009D49B9"/>
    <w:rsid w:val="009D5245"/>
    <w:rsid w:val="009E0CE4"/>
    <w:rsid w:val="009E320C"/>
    <w:rsid w:val="009E580B"/>
    <w:rsid w:val="009E6989"/>
    <w:rsid w:val="009F0F73"/>
    <w:rsid w:val="009F401B"/>
    <w:rsid w:val="009F574F"/>
    <w:rsid w:val="009F65EE"/>
    <w:rsid w:val="009F6C25"/>
    <w:rsid w:val="009F7255"/>
    <w:rsid w:val="00A04762"/>
    <w:rsid w:val="00A04F13"/>
    <w:rsid w:val="00A07753"/>
    <w:rsid w:val="00A0782D"/>
    <w:rsid w:val="00A111CA"/>
    <w:rsid w:val="00A11AF1"/>
    <w:rsid w:val="00A11D24"/>
    <w:rsid w:val="00A11DF0"/>
    <w:rsid w:val="00A1648A"/>
    <w:rsid w:val="00A22BD5"/>
    <w:rsid w:val="00A23746"/>
    <w:rsid w:val="00A23B46"/>
    <w:rsid w:val="00A24559"/>
    <w:rsid w:val="00A254A9"/>
    <w:rsid w:val="00A266C9"/>
    <w:rsid w:val="00A2677C"/>
    <w:rsid w:val="00A305DA"/>
    <w:rsid w:val="00A30C2D"/>
    <w:rsid w:val="00A313EF"/>
    <w:rsid w:val="00A314D2"/>
    <w:rsid w:val="00A33879"/>
    <w:rsid w:val="00A33977"/>
    <w:rsid w:val="00A349FE"/>
    <w:rsid w:val="00A35C1C"/>
    <w:rsid w:val="00A37952"/>
    <w:rsid w:val="00A402EB"/>
    <w:rsid w:val="00A40FC8"/>
    <w:rsid w:val="00A41E2C"/>
    <w:rsid w:val="00A453BD"/>
    <w:rsid w:val="00A454C0"/>
    <w:rsid w:val="00A45AA8"/>
    <w:rsid w:val="00A46A75"/>
    <w:rsid w:val="00A473D5"/>
    <w:rsid w:val="00A4766C"/>
    <w:rsid w:val="00A516EF"/>
    <w:rsid w:val="00A5273E"/>
    <w:rsid w:val="00A52985"/>
    <w:rsid w:val="00A52AC7"/>
    <w:rsid w:val="00A52B0D"/>
    <w:rsid w:val="00A52F24"/>
    <w:rsid w:val="00A533C7"/>
    <w:rsid w:val="00A53B56"/>
    <w:rsid w:val="00A5434F"/>
    <w:rsid w:val="00A55B48"/>
    <w:rsid w:val="00A56ECC"/>
    <w:rsid w:val="00A57A43"/>
    <w:rsid w:val="00A62B4E"/>
    <w:rsid w:val="00A62D00"/>
    <w:rsid w:val="00A63248"/>
    <w:rsid w:val="00A63A42"/>
    <w:rsid w:val="00A64C87"/>
    <w:rsid w:val="00A65328"/>
    <w:rsid w:val="00A67FA8"/>
    <w:rsid w:val="00A7086B"/>
    <w:rsid w:val="00A70E04"/>
    <w:rsid w:val="00A72E54"/>
    <w:rsid w:val="00A73AED"/>
    <w:rsid w:val="00A7436A"/>
    <w:rsid w:val="00A75B0C"/>
    <w:rsid w:val="00A76078"/>
    <w:rsid w:val="00A7607D"/>
    <w:rsid w:val="00A76422"/>
    <w:rsid w:val="00A765F6"/>
    <w:rsid w:val="00A805F4"/>
    <w:rsid w:val="00A808C7"/>
    <w:rsid w:val="00A81AF4"/>
    <w:rsid w:val="00A81F12"/>
    <w:rsid w:val="00A82674"/>
    <w:rsid w:val="00A8321C"/>
    <w:rsid w:val="00A900DB"/>
    <w:rsid w:val="00A903AB"/>
    <w:rsid w:val="00A90666"/>
    <w:rsid w:val="00A90854"/>
    <w:rsid w:val="00A91FC9"/>
    <w:rsid w:val="00A931AE"/>
    <w:rsid w:val="00A93B91"/>
    <w:rsid w:val="00A957EB"/>
    <w:rsid w:val="00AB00C9"/>
    <w:rsid w:val="00AB107A"/>
    <w:rsid w:val="00AB25A9"/>
    <w:rsid w:val="00AB42DF"/>
    <w:rsid w:val="00AB7DE2"/>
    <w:rsid w:val="00AC1FF9"/>
    <w:rsid w:val="00AC3A38"/>
    <w:rsid w:val="00AC4EDD"/>
    <w:rsid w:val="00AC6954"/>
    <w:rsid w:val="00AC7D1E"/>
    <w:rsid w:val="00AC7FBA"/>
    <w:rsid w:val="00AD01B1"/>
    <w:rsid w:val="00AD0D38"/>
    <w:rsid w:val="00AD2CFA"/>
    <w:rsid w:val="00AD2F4C"/>
    <w:rsid w:val="00AD4143"/>
    <w:rsid w:val="00AD7A63"/>
    <w:rsid w:val="00AD7BA1"/>
    <w:rsid w:val="00AD7EEF"/>
    <w:rsid w:val="00AE1174"/>
    <w:rsid w:val="00AE1775"/>
    <w:rsid w:val="00AE3C32"/>
    <w:rsid w:val="00AE51FA"/>
    <w:rsid w:val="00AE64CD"/>
    <w:rsid w:val="00AE6600"/>
    <w:rsid w:val="00AE6ECB"/>
    <w:rsid w:val="00AE787B"/>
    <w:rsid w:val="00AE7DA8"/>
    <w:rsid w:val="00AF1693"/>
    <w:rsid w:val="00AF1FE1"/>
    <w:rsid w:val="00AF4688"/>
    <w:rsid w:val="00AF5414"/>
    <w:rsid w:val="00AF561E"/>
    <w:rsid w:val="00AF5DC9"/>
    <w:rsid w:val="00AF63ED"/>
    <w:rsid w:val="00B027E6"/>
    <w:rsid w:val="00B04A07"/>
    <w:rsid w:val="00B062EA"/>
    <w:rsid w:val="00B06A96"/>
    <w:rsid w:val="00B10A67"/>
    <w:rsid w:val="00B111A0"/>
    <w:rsid w:val="00B149EF"/>
    <w:rsid w:val="00B14A9E"/>
    <w:rsid w:val="00B17198"/>
    <w:rsid w:val="00B17683"/>
    <w:rsid w:val="00B20113"/>
    <w:rsid w:val="00B21491"/>
    <w:rsid w:val="00B21CAB"/>
    <w:rsid w:val="00B21E7C"/>
    <w:rsid w:val="00B22C43"/>
    <w:rsid w:val="00B23160"/>
    <w:rsid w:val="00B23766"/>
    <w:rsid w:val="00B241A7"/>
    <w:rsid w:val="00B25FA4"/>
    <w:rsid w:val="00B32FF7"/>
    <w:rsid w:val="00B3500A"/>
    <w:rsid w:val="00B37E78"/>
    <w:rsid w:val="00B42732"/>
    <w:rsid w:val="00B447DA"/>
    <w:rsid w:val="00B44CCF"/>
    <w:rsid w:val="00B45309"/>
    <w:rsid w:val="00B46064"/>
    <w:rsid w:val="00B50CFF"/>
    <w:rsid w:val="00B51BDA"/>
    <w:rsid w:val="00B51D55"/>
    <w:rsid w:val="00B51DBA"/>
    <w:rsid w:val="00B538C9"/>
    <w:rsid w:val="00B53BF0"/>
    <w:rsid w:val="00B5466D"/>
    <w:rsid w:val="00B56012"/>
    <w:rsid w:val="00B56093"/>
    <w:rsid w:val="00B56545"/>
    <w:rsid w:val="00B56924"/>
    <w:rsid w:val="00B56B50"/>
    <w:rsid w:val="00B57D04"/>
    <w:rsid w:val="00B60828"/>
    <w:rsid w:val="00B61C6B"/>
    <w:rsid w:val="00B62FD9"/>
    <w:rsid w:val="00B63119"/>
    <w:rsid w:val="00B63513"/>
    <w:rsid w:val="00B67996"/>
    <w:rsid w:val="00B709EB"/>
    <w:rsid w:val="00B70EFA"/>
    <w:rsid w:val="00B72585"/>
    <w:rsid w:val="00B73D38"/>
    <w:rsid w:val="00B73E22"/>
    <w:rsid w:val="00B74408"/>
    <w:rsid w:val="00B74518"/>
    <w:rsid w:val="00B767B0"/>
    <w:rsid w:val="00B76877"/>
    <w:rsid w:val="00B76C2C"/>
    <w:rsid w:val="00B7708B"/>
    <w:rsid w:val="00B77457"/>
    <w:rsid w:val="00B807A6"/>
    <w:rsid w:val="00B80A21"/>
    <w:rsid w:val="00B813C6"/>
    <w:rsid w:val="00B86152"/>
    <w:rsid w:val="00B87612"/>
    <w:rsid w:val="00B90BAB"/>
    <w:rsid w:val="00B920A8"/>
    <w:rsid w:val="00B92316"/>
    <w:rsid w:val="00B92EB9"/>
    <w:rsid w:val="00B92FB5"/>
    <w:rsid w:val="00B93375"/>
    <w:rsid w:val="00B93B8C"/>
    <w:rsid w:val="00B9741D"/>
    <w:rsid w:val="00B977C1"/>
    <w:rsid w:val="00B97D39"/>
    <w:rsid w:val="00BA1716"/>
    <w:rsid w:val="00BA1EC1"/>
    <w:rsid w:val="00BA24DE"/>
    <w:rsid w:val="00BA2876"/>
    <w:rsid w:val="00BA387B"/>
    <w:rsid w:val="00BA3ECC"/>
    <w:rsid w:val="00BA4D50"/>
    <w:rsid w:val="00BA5F1D"/>
    <w:rsid w:val="00BA6458"/>
    <w:rsid w:val="00BA6A5F"/>
    <w:rsid w:val="00BA6AD3"/>
    <w:rsid w:val="00BB0824"/>
    <w:rsid w:val="00BB3018"/>
    <w:rsid w:val="00BB423A"/>
    <w:rsid w:val="00BB61AF"/>
    <w:rsid w:val="00BB6866"/>
    <w:rsid w:val="00BB7763"/>
    <w:rsid w:val="00BC028D"/>
    <w:rsid w:val="00BC0533"/>
    <w:rsid w:val="00BC06A6"/>
    <w:rsid w:val="00BC09EE"/>
    <w:rsid w:val="00BC0E90"/>
    <w:rsid w:val="00BC1160"/>
    <w:rsid w:val="00BC40DF"/>
    <w:rsid w:val="00BC64C7"/>
    <w:rsid w:val="00BC66AA"/>
    <w:rsid w:val="00BC79B3"/>
    <w:rsid w:val="00BC7FC1"/>
    <w:rsid w:val="00BD1E77"/>
    <w:rsid w:val="00BD24A5"/>
    <w:rsid w:val="00BD27AB"/>
    <w:rsid w:val="00BD377F"/>
    <w:rsid w:val="00BD403A"/>
    <w:rsid w:val="00BD640B"/>
    <w:rsid w:val="00BD6983"/>
    <w:rsid w:val="00BD7171"/>
    <w:rsid w:val="00BD7F71"/>
    <w:rsid w:val="00BD7FC1"/>
    <w:rsid w:val="00BE0844"/>
    <w:rsid w:val="00BE129D"/>
    <w:rsid w:val="00BE1E5E"/>
    <w:rsid w:val="00BE2A03"/>
    <w:rsid w:val="00BE37F6"/>
    <w:rsid w:val="00BE3F25"/>
    <w:rsid w:val="00BE4DBC"/>
    <w:rsid w:val="00BE57CC"/>
    <w:rsid w:val="00BE6779"/>
    <w:rsid w:val="00BF0C7B"/>
    <w:rsid w:val="00BF1C3A"/>
    <w:rsid w:val="00BF6DC9"/>
    <w:rsid w:val="00BF7AFD"/>
    <w:rsid w:val="00BF7DDD"/>
    <w:rsid w:val="00C002AE"/>
    <w:rsid w:val="00C03123"/>
    <w:rsid w:val="00C04FCA"/>
    <w:rsid w:val="00C06703"/>
    <w:rsid w:val="00C077F3"/>
    <w:rsid w:val="00C07803"/>
    <w:rsid w:val="00C07CA9"/>
    <w:rsid w:val="00C14D70"/>
    <w:rsid w:val="00C1526C"/>
    <w:rsid w:val="00C16773"/>
    <w:rsid w:val="00C16C4A"/>
    <w:rsid w:val="00C17535"/>
    <w:rsid w:val="00C20415"/>
    <w:rsid w:val="00C21452"/>
    <w:rsid w:val="00C22637"/>
    <w:rsid w:val="00C22802"/>
    <w:rsid w:val="00C22F33"/>
    <w:rsid w:val="00C24072"/>
    <w:rsid w:val="00C24F56"/>
    <w:rsid w:val="00C26E2C"/>
    <w:rsid w:val="00C273E1"/>
    <w:rsid w:val="00C31870"/>
    <w:rsid w:val="00C31FF0"/>
    <w:rsid w:val="00C33E24"/>
    <w:rsid w:val="00C34311"/>
    <w:rsid w:val="00C34D2F"/>
    <w:rsid w:val="00C407B2"/>
    <w:rsid w:val="00C42943"/>
    <w:rsid w:val="00C454C3"/>
    <w:rsid w:val="00C4620F"/>
    <w:rsid w:val="00C4664B"/>
    <w:rsid w:val="00C46A18"/>
    <w:rsid w:val="00C47CB5"/>
    <w:rsid w:val="00C51CC7"/>
    <w:rsid w:val="00C51D6C"/>
    <w:rsid w:val="00C52F24"/>
    <w:rsid w:val="00C57F02"/>
    <w:rsid w:val="00C60979"/>
    <w:rsid w:val="00C64DC1"/>
    <w:rsid w:val="00C702C3"/>
    <w:rsid w:val="00C70D8C"/>
    <w:rsid w:val="00C714D6"/>
    <w:rsid w:val="00C72278"/>
    <w:rsid w:val="00C72DA7"/>
    <w:rsid w:val="00C74209"/>
    <w:rsid w:val="00C8390F"/>
    <w:rsid w:val="00C85838"/>
    <w:rsid w:val="00C859CA"/>
    <w:rsid w:val="00C85E2B"/>
    <w:rsid w:val="00C85FA8"/>
    <w:rsid w:val="00C8657C"/>
    <w:rsid w:val="00C866A6"/>
    <w:rsid w:val="00C9008D"/>
    <w:rsid w:val="00C900FB"/>
    <w:rsid w:val="00C90603"/>
    <w:rsid w:val="00C96EC0"/>
    <w:rsid w:val="00C978C7"/>
    <w:rsid w:val="00CA06BC"/>
    <w:rsid w:val="00CA0E68"/>
    <w:rsid w:val="00CA1194"/>
    <w:rsid w:val="00CA2641"/>
    <w:rsid w:val="00CA3012"/>
    <w:rsid w:val="00CA4656"/>
    <w:rsid w:val="00CB011E"/>
    <w:rsid w:val="00CB469B"/>
    <w:rsid w:val="00CB49AC"/>
    <w:rsid w:val="00CB7162"/>
    <w:rsid w:val="00CB768D"/>
    <w:rsid w:val="00CB7779"/>
    <w:rsid w:val="00CB7A79"/>
    <w:rsid w:val="00CC03D1"/>
    <w:rsid w:val="00CC0D24"/>
    <w:rsid w:val="00CC11DB"/>
    <w:rsid w:val="00CC32EA"/>
    <w:rsid w:val="00CC3611"/>
    <w:rsid w:val="00CC459F"/>
    <w:rsid w:val="00CC47C2"/>
    <w:rsid w:val="00CC4AA4"/>
    <w:rsid w:val="00CC5B3E"/>
    <w:rsid w:val="00CC620F"/>
    <w:rsid w:val="00CC6991"/>
    <w:rsid w:val="00CC7C62"/>
    <w:rsid w:val="00CD01A6"/>
    <w:rsid w:val="00CD1478"/>
    <w:rsid w:val="00CD2D46"/>
    <w:rsid w:val="00CD51B7"/>
    <w:rsid w:val="00CD568B"/>
    <w:rsid w:val="00CD7580"/>
    <w:rsid w:val="00CD7E5F"/>
    <w:rsid w:val="00CE0B45"/>
    <w:rsid w:val="00CE1A94"/>
    <w:rsid w:val="00CE3858"/>
    <w:rsid w:val="00CE45AE"/>
    <w:rsid w:val="00CE53AD"/>
    <w:rsid w:val="00CE5890"/>
    <w:rsid w:val="00CF207B"/>
    <w:rsid w:val="00CF6921"/>
    <w:rsid w:val="00CF70D0"/>
    <w:rsid w:val="00CF791E"/>
    <w:rsid w:val="00CF7CB9"/>
    <w:rsid w:val="00D018F4"/>
    <w:rsid w:val="00D02818"/>
    <w:rsid w:val="00D028D1"/>
    <w:rsid w:val="00D03FDA"/>
    <w:rsid w:val="00D115CB"/>
    <w:rsid w:val="00D152B0"/>
    <w:rsid w:val="00D15895"/>
    <w:rsid w:val="00D16CFE"/>
    <w:rsid w:val="00D172D8"/>
    <w:rsid w:val="00D21B5F"/>
    <w:rsid w:val="00D22226"/>
    <w:rsid w:val="00D2351E"/>
    <w:rsid w:val="00D23E7C"/>
    <w:rsid w:val="00D242CB"/>
    <w:rsid w:val="00D24408"/>
    <w:rsid w:val="00D254D3"/>
    <w:rsid w:val="00D2693F"/>
    <w:rsid w:val="00D27CD3"/>
    <w:rsid w:val="00D30450"/>
    <w:rsid w:val="00D30A95"/>
    <w:rsid w:val="00D31903"/>
    <w:rsid w:val="00D3570F"/>
    <w:rsid w:val="00D36374"/>
    <w:rsid w:val="00D363A5"/>
    <w:rsid w:val="00D3734C"/>
    <w:rsid w:val="00D401AE"/>
    <w:rsid w:val="00D417D8"/>
    <w:rsid w:val="00D436B0"/>
    <w:rsid w:val="00D442B1"/>
    <w:rsid w:val="00D44D8F"/>
    <w:rsid w:val="00D455C4"/>
    <w:rsid w:val="00D45D5E"/>
    <w:rsid w:val="00D46FC7"/>
    <w:rsid w:val="00D50D8E"/>
    <w:rsid w:val="00D5126B"/>
    <w:rsid w:val="00D51547"/>
    <w:rsid w:val="00D51662"/>
    <w:rsid w:val="00D518F8"/>
    <w:rsid w:val="00D52D3B"/>
    <w:rsid w:val="00D541FE"/>
    <w:rsid w:val="00D54B5F"/>
    <w:rsid w:val="00D559CD"/>
    <w:rsid w:val="00D56771"/>
    <w:rsid w:val="00D611E1"/>
    <w:rsid w:val="00D61F06"/>
    <w:rsid w:val="00D6214E"/>
    <w:rsid w:val="00D62421"/>
    <w:rsid w:val="00D62A2D"/>
    <w:rsid w:val="00D63541"/>
    <w:rsid w:val="00D63E09"/>
    <w:rsid w:val="00D647E0"/>
    <w:rsid w:val="00D67AE2"/>
    <w:rsid w:val="00D710A0"/>
    <w:rsid w:val="00D7350C"/>
    <w:rsid w:val="00D73960"/>
    <w:rsid w:val="00D76A6F"/>
    <w:rsid w:val="00D770D5"/>
    <w:rsid w:val="00D774F5"/>
    <w:rsid w:val="00D77884"/>
    <w:rsid w:val="00D80007"/>
    <w:rsid w:val="00D80210"/>
    <w:rsid w:val="00D80B69"/>
    <w:rsid w:val="00D828FC"/>
    <w:rsid w:val="00D836F0"/>
    <w:rsid w:val="00D84E2A"/>
    <w:rsid w:val="00D859B5"/>
    <w:rsid w:val="00D87875"/>
    <w:rsid w:val="00D9069F"/>
    <w:rsid w:val="00D93E5D"/>
    <w:rsid w:val="00D9658E"/>
    <w:rsid w:val="00DA1131"/>
    <w:rsid w:val="00DA1AAF"/>
    <w:rsid w:val="00DA4381"/>
    <w:rsid w:val="00DA4F26"/>
    <w:rsid w:val="00DA5394"/>
    <w:rsid w:val="00DA5EA0"/>
    <w:rsid w:val="00DA704A"/>
    <w:rsid w:val="00DB1C34"/>
    <w:rsid w:val="00DB3AEB"/>
    <w:rsid w:val="00DB403C"/>
    <w:rsid w:val="00DB4E9C"/>
    <w:rsid w:val="00DB5870"/>
    <w:rsid w:val="00DB6289"/>
    <w:rsid w:val="00DB662E"/>
    <w:rsid w:val="00DB7FDD"/>
    <w:rsid w:val="00DC09A7"/>
    <w:rsid w:val="00DC13C1"/>
    <w:rsid w:val="00DC1E5A"/>
    <w:rsid w:val="00DC371B"/>
    <w:rsid w:val="00DC49F1"/>
    <w:rsid w:val="00DC577C"/>
    <w:rsid w:val="00DC58D3"/>
    <w:rsid w:val="00DC7049"/>
    <w:rsid w:val="00DD031F"/>
    <w:rsid w:val="00DD2070"/>
    <w:rsid w:val="00DD2A1A"/>
    <w:rsid w:val="00DD2C93"/>
    <w:rsid w:val="00DD3E00"/>
    <w:rsid w:val="00DD44F0"/>
    <w:rsid w:val="00DD4ACA"/>
    <w:rsid w:val="00DE0ED7"/>
    <w:rsid w:val="00DE24C8"/>
    <w:rsid w:val="00DE3635"/>
    <w:rsid w:val="00DE3890"/>
    <w:rsid w:val="00DE39E7"/>
    <w:rsid w:val="00DE73A6"/>
    <w:rsid w:val="00DF53B5"/>
    <w:rsid w:val="00DF540E"/>
    <w:rsid w:val="00DF5526"/>
    <w:rsid w:val="00E00CBA"/>
    <w:rsid w:val="00E011AD"/>
    <w:rsid w:val="00E10B0F"/>
    <w:rsid w:val="00E1182C"/>
    <w:rsid w:val="00E12E3A"/>
    <w:rsid w:val="00E139CF"/>
    <w:rsid w:val="00E13A70"/>
    <w:rsid w:val="00E22A87"/>
    <w:rsid w:val="00E22FF6"/>
    <w:rsid w:val="00E23673"/>
    <w:rsid w:val="00E2430E"/>
    <w:rsid w:val="00E2521F"/>
    <w:rsid w:val="00E26FB9"/>
    <w:rsid w:val="00E27334"/>
    <w:rsid w:val="00E27E60"/>
    <w:rsid w:val="00E30EAE"/>
    <w:rsid w:val="00E34230"/>
    <w:rsid w:val="00E34498"/>
    <w:rsid w:val="00E3489E"/>
    <w:rsid w:val="00E34D93"/>
    <w:rsid w:val="00E41A7A"/>
    <w:rsid w:val="00E46366"/>
    <w:rsid w:val="00E466FF"/>
    <w:rsid w:val="00E46AE1"/>
    <w:rsid w:val="00E474DF"/>
    <w:rsid w:val="00E50311"/>
    <w:rsid w:val="00E506B3"/>
    <w:rsid w:val="00E538CA"/>
    <w:rsid w:val="00E5439F"/>
    <w:rsid w:val="00E54DB3"/>
    <w:rsid w:val="00E567CD"/>
    <w:rsid w:val="00E5749B"/>
    <w:rsid w:val="00E6219E"/>
    <w:rsid w:val="00E62BFF"/>
    <w:rsid w:val="00E63B38"/>
    <w:rsid w:val="00E64E3B"/>
    <w:rsid w:val="00E6567C"/>
    <w:rsid w:val="00E6637A"/>
    <w:rsid w:val="00E66490"/>
    <w:rsid w:val="00E6766D"/>
    <w:rsid w:val="00E67707"/>
    <w:rsid w:val="00E70645"/>
    <w:rsid w:val="00E7093D"/>
    <w:rsid w:val="00E71235"/>
    <w:rsid w:val="00E713CC"/>
    <w:rsid w:val="00E72180"/>
    <w:rsid w:val="00E7385D"/>
    <w:rsid w:val="00E73CBE"/>
    <w:rsid w:val="00E75322"/>
    <w:rsid w:val="00E76753"/>
    <w:rsid w:val="00E773BC"/>
    <w:rsid w:val="00E8227D"/>
    <w:rsid w:val="00E82D1B"/>
    <w:rsid w:val="00E832A1"/>
    <w:rsid w:val="00E844FC"/>
    <w:rsid w:val="00E846FF"/>
    <w:rsid w:val="00E86D7B"/>
    <w:rsid w:val="00E86F90"/>
    <w:rsid w:val="00E87EBA"/>
    <w:rsid w:val="00E935F0"/>
    <w:rsid w:val="00E93D23"/>
    <w:rsid w:val="00E94366"/>
    <w:rsid w:val="00E94411"/>
    <w:rsid w:val="00E96699"/>
    <w:rsid w:val="00E969C9"/>
    <w:rsid w:val="00E97D93"/>
    <w:rsid w:val="00EA09E2"/>
    <w:rsid w:val="00EA29F0"/>
    <w:rsid w:val="00EA4640"/>
    <w:rsid w:val="00EA4BE1"/>
    <w:rsid w:val="00EA4BF1"/>
    <w:rsid w:val="00EB1CF9"/>
    <w:rsid w:val="00EB2383"/>
    <w:rsid w:val="00EB41B1"/>
    <w:rsid w:val="00EB4F68"/>
    <w:rsid w:val="00EB541C"/>
    <w:rsid w:val="00EB5915"/>
    <w:rsid w:val="00EB628B"/>
    <w:rsid w:val="00EB6A3C"/>
    <w:rsid w:val="00EB6E46"/>
    <w:rsid w:val="00EB79C5"/>
    <w:rsid w:val="00EC09B6"/>
    <w:rsid w:val="00EC18AE"/>
    <w:rsid w:val="00EC2D1A"/>
    <w:rsid w:val="00EC369F"/>
    <w:rsid w:val="00EC3881"/>
    <w:rsid w:val="00EC38EA"/>
    <w:rsid w:val="00EC48C9"/>
    <w:rsid w:val="00EC59A0"/>
    <w:rsid w:val="00EC775F"/>
    <w:rsid w:val="00ED2294"/>
    <w:rsid w:val="00ED2A5F"/>
    <w:rsid w:val="00ED2CF4"/>
    <w:rsid w:val="00ED36AE"/>
    <w:rsid w:val="00ED3AB3"/>
    <w:rsid w:val="00ED4033"/>
    <w:rsid w:val="00EE02F3"/>
    <w:rsid w:val="00EE200C"/>
    <w:rsid w:val="00EE2C5C"/>
    <w:rsid w:val="00EE5B55"/>
    <w:rsid w:val="00EE5DDF"/>
    <w:rsid w:val="00EE6DD3"/>
    <w:rsid w:val="00EE7618"/>
    <w:rsid w:val="00EE7BDA"/>
    <w:rsid w:val="00EF11DE"/>
    <w:rsid w:val="00EF1331"/>
    <w:rsid w:val="00EF1477"/>
    <w:rsid w:val="00EF1B8E"/>
    <w:rsid w:val="00EF2FA6"/>
    <w:rsid w:val="00EF5CA0"/>
    <w:rsid w:val="00F00CAE"/>
    <w:rsid w:val="00F01286"/>
    <w:rsid w:val="00F017AB"/>
    <w:rsid w:val="00F03D48"/>
    <w:rsid w:val="00F07F2B"/>
    <w:rsid w:val="00F1095C"/>
    <w:rsid w:val="00F10C1A"/>
    <w:rsid w:val="00F10D63"/>
    <w:rsid w:val="00F13221"/>
    <w:rsid w:val="00F24173"/>
    <w:rsid w:val="00F242C9"/>
    <w:rsid w:val="00F25250"/>
    <w:rsid w:val="00F27586"/>
    <w:rsid w:val="00F3014C"/>
    <w:rsid w:val="00F312B8"/>
    <w:rsid w:val="00F33064"/>
    <w:rsid w:val="00F35110"/>
    <w:rsid w:val="00F36D63"/>
    <w:rsid w:val="00F37C70"/>
    <w:rsid w:val="00F4525C"/>
    <w:rsid w:val="00F45365"/>
    <w:rsid w:val="00F45394"/>
    <w:rsid w:val="00F45EC8"/>
    <w:rsid w:val="00F4601D"/>
    <w:rsid w:val="00F4652A"/>
    <w:rsid w:val="00F467A5"/>
    <w:rsid w:val="00F50F78"/>
    <w:rsid w:val="00F51C69"/>
    <w:rsid w:val="00F52C52"/>
    <w:rsid w:val="00F53E36"/>
    <w:rsid w:val="00F551F6"/>
    <w:rsid w:val="00F55940"/>
    <w:rsid w:val="00F577FC"/>
    <w:rsid w:val="00F6196A"/>
    <w:rsid w:val="00F62A3C"/>
    <w:rsid w:val="00F642BE"/>
    <w:rsid w:val="00F6677D"/>
    <w:rsid w:val="00F66EEF"/>
    <w:rsid w:val="00F67581"/>
    <w:rsid w:val="00F67A74"/>
    <w:rsid w:val="00F70870"/>
    <w:rsid w:val="00F716D9"/>
    <w:rsid w:val="00F718B4"/>
    <w:rsid w:val="00F738D2"/>
    <w:rsid w:val="00F74985"/>
    <w:rsid w:val="00F77C49"/>
    <w:rsid w:val="00F806AF"/>
    <w:rsid w:val="00F81B4C"/>
    <w:rsid w:val="00F83625"/>
    <w:rsid w:val="00F838BE"/>
    <w:rsid w:val="00F8441D"/>
    <w:rsid w:val="00F85002"/>
    <w:rsid w:val="00F86578"/>
    <w:rsid w:val="00F86D11"/>
    <w:rsid w:val="00F91106"/>
    <w:rsid w:val="00F922AF"/>
    <w:rsid w:val="00F95F18"/>
    <w:rsid w:val="00F95F76"/>
    <w:rsid w:val="00FA18FE"/>
    <w:rsid w:val="00FA68C7"/>
    <w:rsid w:val="00FA77AA"/>
    <w:rsid w:val="00FB2808"/>
    <w:rsid w:val="00FB4B4C"/>
    <w:rsid w:val="00FB522B"/>
    <w:rsid w:val="00FB7444"/>
    <w:rsid w:val="00FB7948"/>
    <w:rsid w:val="00FC001B"/>
    <w:rsid w:val="00FC1E4A"/>
    <w:rsid w:val="00FC2C8B"/>
    <w:rsid w:val="00FC44E4"/>
    <w:rsid w:val="00FC4D46"/>
    <w:rsid w:val="00FC5717"/>
    <w:rsid w:val="00FC63D1"/>
    <w:rsid w:val="00FC7B0A"/>
    <w:rsid w:val="00FD000E"/>
    <w:rsid w:val="00FD14C3"/>
    <w:rsid w:val="00FD1CC8"/>
    <w:rsid w:val="00FD64F8"/>
    <w:rsid w:val="00FD7A92"/>
    <w:rsid w:val="00FE1572"/>
    <w:rsid w:val="00FE1D6B"/>
    <w:rsid w:val="00FE23D1"/>
    <w:rsid w:val="00FE25EA"/>
    <w:rsid w:val="00FE3F27"/>
    <w:rsid w:val="00FE7A62"/>
    <w:rsid w:val="00FF0319"/>
    <w:rsid w:val="00FF08FF"/>
    <w:rsid w:val="00FF0AC1"/>
    <w:rsid w:val="00FF2C68"/>
    <w:rsid w:val="00FF4BE0"/>
    <w:rsid w:val="00FF575A"/>
    <w:rsid w:val="00FF780C"/>
    <w:rsid w:val="677F9C06"/>
    <w:rsid w:val="7BF34299"/>
    <w:rsid w:val="BEEF6BCE"/>
    <w:rsid w:val="F79CF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0" w:semiHidden="0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qFormat="1"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4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25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26"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44"/>
    <w:unhideWhenUsed/>
    <w:qFormat/>
    <w:uiPriority w:val="9"/>
    <w:pPr>
      <w:keepNext/>
      <w:keepLines/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character" w:default="1" w:styleId="17">
    <w:name w:val="Default Paragraph Font"/>
    <w:semiHidden/>
    <w:unhideWhenUsed/>
    <w:qFormat/>
    <w:uiPriority w:val="1"/>
  </w:style>
  <w:style w:type="table" w:default="1" w:styleId="1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Document Map"/>
    <w:basedOn w:val="1"/>
    <w:link w:val="42"/>
    <w:semiHidden/>
    <w:unhideWhenUsed/>
    <w:qFormat/>
    <w:uiPriority w:val="99"/>
    <w:rPr>
      <w:rFonts w:ascii="宋体" w:eastAsia="宋体"/>
      <w:sz w:val="18"/>
      <w:szCs w:val="18"/>
    </w:rPr>
  </w:style>
  <w:style w:type="paragraph" w:styleId="7">
    <w:name w:val="annotation text"/>
    <w:basedOn w:val="1"/>
    <w:link w:val="53"/>
    <w:unhideWhenUsed/>
    <w:qFormat/>
    <w:uiPriority w:val="0"/>
    <w:rPr>
      <w:rFonts w:ascii="Tahoma" w:hAnsi="Tahoma" w:cs="Tahoma"/>
      <w:sz w:val="16"/>
      <w:szCs w:val="20"/>
    </w:rPr>
  </w:style>
  <w:style w:type="paragraph" w:styleId="8">
    <w:name w:val="Body Text"/>
    <w:basedOn w:val="1"/>
    <w:link w:val="38"/>
    <w:qFormat/>
    <w:uiPriority w:val="1"/>
    <w:pPr>
      <w:autoSpaceDE w:val="0"/>
      <w:autoSpaceDN w:val="0"/>
      <w:adjustRightInd w:val="0"/>
      <w:ind w:left="39" w:right="104"/>
      <w:jc w:val="center"/>
    </w:pPr>
    <w:rPr>
      <w:rFonts w:ascii="Times New Roman" w:hAnsi="Times New Roman" w:cs="Times New Roman"/>
      <w:kern w:val="0"/>
      <w:sz w:val="19"/>
      <w:szCs w:val="19"/>
    </w:rPr>
  </w:style>
  <w:style w:type="paragraph" w:styleId="9">
    <w:name w:val="Balloon Text"/>
    <w:basedOn w:val="1"/>
    <w:link w:val="39"/>
    <w:semiHidden/>
    <w:unhideWhenUsed/>
    <w:qFormat/>
    <w:uiPriority w:val="99"/>
    <w:rPr>
      <w:sz w:val="18"/>
      <w:szCs w:val="18"/>
    </w:rPr>
  </w:style>
  <w:style w:type="paragraph" w:styleId="10">
    <w:name w:val="footer"/>
    <w:basedOn w:val="1"/>
    <w:link w:val="3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1">
    <w:name w:val="header"/>
    <w:basedOn w:val="1"/>
    <w:link w:val="32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Subtitle"/>
    <w:basedOn w:val="1"/>
    <w:next w:val="1"/>
    <w:link w:val="40"/>
    <w:qFormat/>
    <w:uiPriority w:val="11"/>
    <w:pPr>
      <w:spacing w:before="240" w:after="60" w:line="312" w:lineRule="auto"/>
      <w:jc w:val="center"/>
      <w:outlineLvl w:val="1"/>
    </w:pPr>
    <w:rPr>
      <w:rFonts w:eastAsia="宋体" w:asciiTheme="majorHAnsi" w:hAnsiTheme="majorHAnsi" w:cstheme="majorBidi"/>
      <w:b/>
      <w:bCs/>
      <w:kern w:val="28"/>
      <w:sz w:val="32"/>
      <w:szCs w:val="32"/>
    </w:rPr>
  </w:style>
  <w:style w:type="paragraph" w:styleId="13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4">
    <w:name w:val="annotation subject"/>
    <w:basedOn w:val="7"/>
    <w:next w:val="7"/>
    <w:link w:val="54"/>
    <w:semiHidden/>
    <w:unhideWhenUsed/>
    <w:qFormat/>
    <w:uiPriority w:val="99"/>
    <w:rPr>
      <w:b/>
      <w:bCs/>
    </w:rPr>
  </w:style>
  <w:style w:type="table" w:styleId="16">
    <w:name w:val="Table Grid"/>
    <w:basedOn w:val="15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8">
    <w:name w:val="Strong"/>
    <w:basedOn w:val="17"/>
    <w:qFormat/>
    <w:uiPriority w:val="22"/>
    <w:rPr>
      <w:b/>
      <w:bCs/>
    </w:rPr>
  </w:style>
  <w:style w:type="character" w:styleId="19">
    <w:name w:val="FollowedHyperlink"/>
    <w:basedOn w:val="17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0">
    <w:name w:val="Emphasis"/>
    <w:basedOn w:val="17"/>
    <w:qFormat/>
    <w:uiPriority w:val="20"/>
    <w:rPr>
      <w:i/>
      <w:iCs/>
    </w:rPr>
  </w:style>
  <w:style w:type="character" w:styleId="21">
    <w:name w:val="line number"/>
    <w:basedOn w:val="17"/>
    <w:semiHidden/>
    <w:unhideWhenUsed/>
    <w:qFormat/>
    <w:uiPriority w:val="99"/>
  </w:style>
  <w:style w:type="character" w:styleId="22">
    <w:name w:val="Hyperlink"/>
    <w:basedOn w:val="1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23">
    <w:name w:val="annotation reference"/>
    <w:basedOn w:val="17"/>
    <w:semiHidden/>
    <w:unhideWhenUsed/>
    <w:qFormat/>
    <w:uiPriority w:val="99"/>
    <w:rPr>
      <w:rFonts w:ascii="Tahoma" w:hAnsi="Tahoma" w:cs="Tahoma"/>
      <w:sz w:val="16"/>
      <w:szCs w:val="16"/>
      <w:u w:val="none"/>
    </w:rPr>
  </w:style>
  <w:style w:type="character" w:customStyle="1" w:styleId="24">
    <w:name w:val="标题 1 字符"/>
    <w:basedOn w:val="17"/>
    <w:link w:val="2"/>
    <w:qFormat/>
    <w:uiPriority w:val="9"/>
    <w:rPr>
      <w:b/>
      <w:bCs/>
      <w:kern w:val="44"/>
      <w:sz w:val="44"/>
      <w:szCs w:val="44"/>
    </w:rPr>
  </w:style>
  <w:style w:type="character" w:customStyle="1" w:styleId="25">
    <w:name w:val="标题 2 字符"/>
    <w:basedOn w:val="17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26">
    <w:name w:val="标题 3 字符"/>
    <w:basedOn w:val="17"/>
    <w:link w:val="4"/>
    <w:qFormat/>
    <w:uiPriority w:val="9"/>
    <w:rPr>
      <w:b/>
      <w:bCs/>
      <w:sz w:val="32"/>
      <w:szCs w:val="32"/>
    </w:rPr>
  </w:style>
  <w:style w:type="character" w:customStyle="1" w:styleId="27">
    <w:name w:val="fontstyle01"/>
    <w:basedOn w:val="17"/>
    <w:qFormat/>
    <w:uiPriority w:val="0"/>
    <w:rPr>
      <w:rFonts w:hint="eastAsia" w:ascii="宋体" w:hAnsi="宋体" w:eastAsia="宋体"/>
      <w:color w:val="000000"/>
      <w:sz w:val="22"/>
      <w:szCs w:val="22"/>
    </w:rPr>
  </w:style>
  <w:style w:type="character" w:customStyle="1" w:styleId="28">
    <w:name w:val="fontstyle11"/>
    <w:basedOn w:val="17"/>
    <w:qFormat/>
    <w:uiPriority w:val="0"/>
    <w:rPr>
      <w:rFonts w:hint="default" w:ascii="ArialMT" w:hAnsi="ArialMT"/>
      <w:color w:val="000000"/>
      <w:sz w:val="22"/>
      <w:szCs w:val="22"/>
    </w:rPr>
  </w:style>
  <w:style w:type="character" w:customStyle="1" w:styleId="29">
    <w:name w:val="fontstyle31"/>
    <w:basedOn w:val="17"/>
    <w:qFormat/>
    <w:uiPriority w:val="0"/>
    <w:rPr>
      <w:rFonts w:hint="default" w:ascii="Arial-BoldMT" w:hAnsi="Arial-BoldMT"/>
      <w:b/>
      <w:bCs/>
      <w:color w:val="FF0000"/>
      <w:sz w:val="22"/>
      <w:szCs w:val="22"/>
    </w:rPr>
  </w:style>
  <w:style w:type="character" w:customStyle="1" w:styleId="30">
    <w:name w:val="fontstyle41"/>
    <w:basedOn w:val="17"/>
    <w:qFormat/>
    <w:uiPriority w:val="0"/>
    <w:rPr>
      <w:rFonts w:hint="default" w:ascii="Arial-ItalicMT" w:hAnsi="Arial-ItalicMT"/>
      <w:i/>
      <w:iCs/>
      <w:color w:val="000000"/>
      <w:sz w:val="22"/>
      <w:szCs w:val="22"/>
    </w:rPr>
  </w:style>
  <w:style w:type="paragraph" w:styleId="31">
    <w:name w:val="List Paragraph"/>
    <w:basedOn w:val="1"/>
    <w:qFormat/>
    <w:uiPriority w:val="34"/>
    <w:pPr>
      <w:ind w:firstLine="420" w:firstLineChars="200"/>
    </w:pPr>
  </w:style>
  <w:style w:type="character" w:customStyle="1" w:styleId="32">
    <w:name w:val="页眉 字符"/>
    <w:basedOn w:val="17"/>
    <w:link w:val="11"/>
    <w:qFormat/>
    <w:uiPriority w:val="99"/>
    <w:rPr>
      <w:sz w:val="18"/>
      <w:szCs w:val="18"/>
    </w:rPr>
  </w:style>
  <w:style w:type="character" w:customStyle="1" w:styleId="33">
    <w:name w:val="页脚 字符"/>
    <w:basedOn w:val="17"/>
    <w:link w:val="10"/>
    <w:qFormat/>
    <w:uiPriority w:val="99"/>
    <w:rPr>
      <w:sz w:val="18"/>
      <w:szCs w:val="18"/>
    </w:rPr>
  </w:style>
  <w:style w:type="paragraph" w:customStyle="1" w:styleId="34">
    <w:name w:val="EndNote Bibliography Title"/>
    <w:basedOn w:val="1"/>
    <w:link w:val="35"/>
    <w:qFormat/>
    <w:uiPriority w:val="0"/>
    <w:pPr>
      <w:jc w:val="center"/>
    </w:pPr>
    <w:rPr>
      <w:rFonts w:ascii="DengXian" w:hAnsi="DengXian" w:eastAsia="DengXian"/>
      <w:sz w:val="20"/>
    </w:rPr>
  </w:style>
  <w:style w:type="character" w:customStyle="1" w:styleId="35">
    <w:name w:val="EndNote Bibliography Title 字符"/>
    <w:basedOn w:val="17"/>
    <w:link w:val="34"/>
    <w:qFormat/>
    <w:uiPriority w:val="0"/>
    <w:rPr>
      <w:rFonts w:ascii="DengXian" w:hAnsi="DengXian" w:eastAsia="DengXian"/>
      <w:sz w:val="20"/>
    </w:rPr>
  </w:style>
  <w:style w:type="paragraph" w:customStyle="1" w:styleId="36">
    <w:name w:val="EndNote Bibliography"/>
    <w:basedOn w:val="1"/>
    <w:link w:val="37"/>
    <w:qFormat/>
    <w:uiPriority w:val="0"/>
    <w:rPr>
      <w:rFonts w:ascii="DengXian" w:hAnsi="DengXian" w:eastAsia="DengXian"/>
      <w:sz w:val="20"/>
    </w:rPr>
  </w:style>
  <w:style w:type="character" w:customStyle="1" w:styleId="37">
    <w:name w:val="EndNote Bibliography 字符"/>
    <w:basedOn w:val="17"/>
    <w:link w:val="36"/>
    <w:qFormat/>
    <w:uiPriority w:val="0"/>
    <w:rPr>
      <w:rFonts w:ascii="DengXian" w:hAnsi="DengXian" w:eastAsia="DengXian"/>
      <w:sz w:val="20"/>
    </w:rPr>
  </w:style>
  <w:style w:type="character" w:customStyle="1" w:styleId="38">
    <w:name w:val="正文文本 字符"/>
    <w:basedOn w:val="17"/>
    <w:link w:val="8"/>
    <w:qFormat/>
    <w:uiPriority w:val="1"/>
    <w:rPr>
      <w:rFonts w:ascii="Times New Roman" w:hAnsi="Times New Roman" w:cs="Times New Roman"/>
      <w:kern w:val="0"/>
      <w:sz w:val="19"/>
      <w:szCs w:val="19"/>
    </w:rPr>
  </w:style>
  <w:style w:type="character" w:customStyle="1" w:styleId="39">
    <w:name w:val="批注框文本 字符"/>
    <w:basedOn w:val="17"/>
    <w:link w:val="9"/>
    <w:semiHidden/>
    <w:qFormat/>
    <w:uiPriority w:val="99"/>
    <w:rPr>
      <w:sz w:val="18"/>
      <w:szCs w:val="18"/>
    </w:rPr>
  </w:style>
  <w:style w:type="character" w:customStyle="1" w:styleId="40">
    <w:name w:val="副标题 字符"/>
    <w:basedOn w:val="17"/>
    <w:link w:val="12"/>
    <w:qFormat/>
    <w:uiPriority w:val="11"/>
    <w:rPr>
      <w:rFonts w:eastAsia="宋体" w:asciiTheme="majorHAnsi" w:hAnsiTheme="majorHAnsi" w:cstheme="majorBidi"/>
      <w:b/>
      <w:bCs/>
      <w:kern w:val="28"/>
      <w:sz w:val="32"/>
      <w:szCs w:val="32"/>
    </w:rPr>
  </w:style>
  <w:style w:type="character" w:customStyle="1" w:styleId="41">
    <w:name w:val="fontstyle21"/>
    <w:basedOn w:val="17"/>
    <w:qFormat/>
    <w:uiPriority w:val="0"/>
    <w:rPr>
      <w:rFonts w:hint="default" w:ascii="AdvOT5fcf1b24+20" w:hAnsi="AdvOT5fcf1b24+20"/>
      <w:color w:val="000000"/>
      <w:sz w:val="16"/>
      <w:szCs w:val="16"/>
    </w:rPr>
  </w:style>
  <w:style w:type="character" w:customStyle="1" w:styleId="42">
    <w:name w:val="文档结构图 字符"/>
    <w:basedOn w:val="17"/>
    <w:link w:val="6"/>
    <w:semiHidden/>
    <w:qFormat/>
    <w:uiPriority w:val="99"/>
    <w:rPr>
      <w:rFonts w:ascii="宋体" w:eastAsia="宋体"/>
      <w:sz w:val="18"/>
      <w:szCs w:val="18"/>
    </w:rPr>
  </w:style>
  <w:style w:type="character" w:customStyle="1" w:styleId="43">
    <w:name w:val="未处理的提及1"/>
    <w:basedOn w:val="17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44">
    <w:name w:val="标题 4 字符"/>
    <w:basedOn w:val="17"/>
    <w:link w:val="5"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45">
    <w:name w:val="No Spacing"/>
    <w:qFormat/>
    <w:uiPriority w:val="1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46">
    <w:name w:val="highlight"/>
    <w:basedOn w:val="17"/>
    <w:qFormat/>
    <w:uiPriority w:val="0"/>
  </w:style>
  <w:style w:type="character" w:customStyle="1" w:styleId="47">
    <w:name w:val="ui-ncbitoggler-master-text"/>
    <w:basedOn w:val="17"/>
    <w:qFormat/>
    <w:uiPriority w:val="0"/>
  </w:style>
  <w:style w:type="character" w:customStyle="1" w:styleId="48">
    <w:name w:val="未处理的提及2"/>
    <w:basedOn w:val="17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49">
    <w:name w:val="Default"/>
    <w:qFormat/>
    <w:uiPriority w:val="0"/>
    <w:pPr>
      <w:widowControl w:val="0"/>
      <w:autoSpaceDE w:val="0"/>
      <w:autoSpaceDN w:val="0"/>
      <w:adjustRightInd w:val="0"/>
    </w:pPr>
    <w:rPr>
      <w:rFonts w:ascii="Times New Roman" w:hAnsi="Times New Roman" w:cs="Times New Roman" w:eastAsiaTheme="minorEastAsia"/>
      <w:color w:val="000000"/>
      <w:kern w:val="0"/>
      <w:sz w:val="24"/>
      <w:szCs w:val="24"/>
      <w:lang w:val="en-US" w:eastAsia="zh-CN" w:bidi="ar-SA"/>
    </w:rPr>
  </w:style>
  <w:style w:type="character" w:customStyle="1" w:styleId="50">
    <w:name w:val="未处理的提及3"/>
    <w:basedOn w:val="17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51">
    <w:name w:val="未处理的提及4"/>
    <w:basedOn w:val="17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52">
    <w:name w:val="id-label"/>
    <w:basedOn w:val="17"/>
    <w:qFormat/>
    <w:uiPriority w:val="0"/>
  </w:style>
  <w:style w:type="character" w:customStyle="1" w:styleId="53">
    <w:name w:val="批注文字 字符"/>
    <w:basedOn w:val="17"/>
    <w:link w:val="7"/>
    <w:qFormat/>
    <w:uiPriority w:val="0"/>
    <w:rPr>
      <w:rFonts w:ascii="Tahoma" w:hAnsi="Tahoma" w:cs="Tahoma"/>
      <w:sz w:val="16"/>
      <w:szCs w:val="20"/>
    </w:rPr>
  </w:style>
  <w:style w:type="character" w:customStyle="1" w:styleId="54">
    <w:name w:val="批注主题 字符"/>
    <w:basedOn w:val="53"/>
    <w:link w:val="14"/>
    <w:semiHidden/>
    <w:qFormat/>
    <w:uiPriority w:val="99"/>
    <w:rPr>
      <w:rFonts w:ascii="Tahoma" w:hAnsi="Tahoma" w:cs="Tahoma"/>
      <w:b/>
      <w:bCs/>
      <w:sz w:val="16"/>
      <w:szCs w:val="20"/>
    </w:rPr>
  </w:style>
  <w:style w:type="paragraph" w:customStyle="1" w:styleId="55">
    <w:name w:val="Revision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31476F-A920-9149-BE4F-903E2017469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4</Pages>
  <Words>1993</Words>
  <Characters>11364</Characters>
  <Lines>94</Lines>
  <Paragraphs>26</Paragraphs>
  <TotalTime>0</TotalTime>
  <ScaleCrop>false</ScaleCrop>
  <LinksUpToDate>false</LinksUpToDate>
  <CharactersWithSpaces>13331</CharactersWithSpaces>
  <Application>WPS Office_12.1.21861.2186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9T09:27:00Z</dcterms:created>
  <dc:creator>cjz</dc:creator>
  <cp:lastModifiedBy>Jennifer Cui</cp:lastModifiedBy>
  <cp:lastPrinted>2020-02-14T15:47:00Z</cp:lastPrinted>
  <dcterms:modified xsi:type="dcterms:W3CDTF">2025-07-09T11:17:41Z</dcterms:modified>
  <cp:revision>7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21861.21861</vt:lpwstr>
  </property>
  <property fmtid="{D5CDD505-2E9C-101B-9397-08002B2CF9AE}" pid="3" name="ICV">
    <vt:lpwstr>2554F5CB12141C1EC8DC6C685A93B4A8_42</vt:lpwstr>
  </property>
</Properties>
</file>